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997" w:type="dxa"/>
        <w:tblInd w:w="7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97"/>
      </w:tblGrid>
      <w:tr w:rsidR="00CB0A52" w:rsidRPr="00CB0A52" w14:paraId="33C53FAB" w14:textId="77777777" w:rsidTr="00BF08BB">
        <w:trPr>
          <w:cantSplit/>
          <w:trHeight w:val="442"/>
        </w:trPr>
        <w:tc>
          <w:tcPr>
            <w:tcW w:w="89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BFE5831" w14:textId="77777777" w:rsidR="00495324" w:rsidRPr="00CB0A52" w:rsidRDefault="00495324" w:rsidP="009531FA">
            <w:pPr>
              <w:spacing w:line="360" w:lineRule="auto"/>
              <w:ind w:right="470"/>
              <w:jc w:val="center"/>
              <w:rPr>
                <w:rFonts w:ascii="Verdana" w:eastAsia="MS Mincho" w:hAnsi="Verdana" w:cs="Times New Roman"/>
                <w:b/>
                <w:sz w:val="18"/>
                <w:szCs w:val="18"/>
              </w:rPr>
            </w:pPr>
            <w:r w:rsidRPr="00CB0A52">
              <w:rPr>
                <w:rFonts w:ascii="Verdana" w:eastAsia="Times New Roman" w:hAnsi="Verdana" w:cs="Times New Roman"/>
                <w:noProof/>
                <w:sz w:val="18"/>
                <w:szCs w:val="18"/>
                <w:lang w:eastAsia="pl-PL"/>
              </w:rPr>
              <w:drawing>
                <wp:inline distT="0" distB="0" distL="0" distR="0" wp14:anchorId="5FE1A9B6" wp14:editId="6F38992F">
                  <wp:extent cx="4019550" cy="1552575"/>
                  <wp:effectExtent l="0" t="0" r="0" b="9525"/>
                  <wp:docPr id="1" name="Obraz 5" descr="papier_umed_sz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braz 5" descr="papier_umed_sza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9550" cy="155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8A3DCB" w14:textId="77777777" w:rsidR="00495324" w:rsidRPr="00CB0A52" w:rsidRDefault="00495324" w:rsidP="008865DE">
            <w:pPr>
              <w:ind w:right="354"/>
              <w:jc w:val="center"/>
              <w:rPr>
                <w:rFonts w:ascii="Verdana" w:eastAsia="MS Mincho" w:hAnsi="Verdana" w:cs="Times New Roman"/>
                <w:bCs/>
                <w:sz w:val="18"/>
                <w:szCs w:val="18"/>
              </w:rPr>
            </w:pPr>
            <w:r w:rsidRPr="00CB0A52">
              <w:rPr>
                <w:rFonts w:ascii="Verdana" w:eastAsia="MS Mincho" w:hAnsi="Verdana" w:cs="Times New Roman"/>
                <w:bCs/>
                <w:sz w:val="18"/>
                <w:szCs w:val="18"/>
              </w:rPr>
              <w:t>50-367 Wrocław, Wybrzeże L. Pasteura 1</w:t>
            </w:r>
          </w:p>
          <w:p w14:paraId="3D718776" w14:textId="0B4B6171" w:rsidR="00495324" w:rsidRPr="00CB0A52" w:rsidRDefault="004B15FF" w:rsidP="0095369F">
            <w:pPr>
              <w:ind w:right="471"/>
              <w:jc w:val="center"/>
              <w:rPr>
                <w:rFonts w:ascii="Verdana" w:eastAsia="MS Mincho" w:hAnsi="Verdana" w:cs="Times New Roman"/>
                <w:b/>
                <w:sz w:val="18"/>
                <w:szCs w:val="18"/>
              </w:rPr>
            </w:pPr>
            <w:r w:rsidRPr="00CB0A52">
              <w:rPr>
                <w:rFonts w:ascii="Verdana" w:eastAsia="MS Mincho" w:hAnsi="Verdana" w:cs="Times New Roman"/>
                <w:b/>
                <w:sz w:val="18"/>
                <w:szCs w:val="18"/>
              </w:rPr>
              <w:t>Wydawnictwo Uniwersytetu Medycznego we Wrocławiu</w:t>
            </w:r>
          </w:p>
          <w:p w14:paraId="4766973A" w14:textId="24C25555" w:rsidR="00495324" w:rsidRPr="00CB0A52" w:rsidRDefault="004B15FF" w:rsidP="0095369F">
            <w:pPr>
              <w:ind w:right="471"/>
              <w:jc w:val="center"/>
              <w:rPr>
                <w:rFonts w:ascii="Verdana" w:eastAsia="MS Mincho" w:hAnsi="Verdana" w:cs="Times New Roman"/>
                <w:bCs/>
                <w:sz w:val="18"/>
                <w:szCs w:val="18"/>
              </w:rPr>
            </w:pPr>
            <w:r w:rsidRPr="00CB0A52">
              <w:rPr>
                <w:rFonts w:ascii="Verdana" w:eastAsia="MS Mincho" w:hAnsi="Verdana" w:cs="Times New Roman"/>
                <w:bCs/>
                <w:sz w:val="18"/>
                <w:szCs w:val="18"/>
              </w:rPr>
              <w:t>ul. K. Marcinkowskiego 2-6, 50-368 Wrocław</w:t>
            </w:r>
          </w:p>
          <w:p w14:paraId="45C47259" w14:textId="6F4A079F" w:rsidR="00495324" w:rsidRPr="00CB0A52" w:rsidRDefault="00495324" w:rsidP="0095369F">
            <w:pPr>
              <w:ind w:right="471"/>
              <w:jc w:val="center"/>
              <w:rPr>
                <w:rFonts w:ascii="Verdana" w:eastAsia="Times New Roman" w:hAnsi="Verdana" w:cs="Times New Roman"/>
                <w:b/>
                <w:sz w:val="18"/>
                <w:szCs w:val="18"/>
                <w:lang w:val="de-DE"/>
              </w:rPr>
            </w:pPr>
            <w:proofErr w:type="spellStart"/>
            <w:r w:rsidRPr="00CB0A52">
              <w:rPr>
                <w:rFonts w:ascii="Verdana" w:eastAsia="MS Mincho" w:hAnsi="Verdana" w:cs="Times New Roman"/>
                <w:sz w:val="18"/>
                <w:szCs w:val="18"/>
                <w:lang w:val="de-DE"/>
              </w:rPr>
              <w:t>faks</w:t>
            </w:r>
            <w:proofErr w:type="spellEnd"/>
            <w:r w:rsidRPr="00CB0A52">
              <w:rPr>
                <w:rFonts w:ascii="Verdana" w:eastAsia="MS Mincho" w:hAnsi="Verdana" w:cs="Times New Roman"/>
                <w:sz w:val="18"/>
                <w:szCs w:val="18"/>
                <w:lang w:val="de-DE"/>
              </w:rPr>
              <w:t xml:space="preserve"> </w:t>
            </w:r>
            <w:r w:rsidR="004B15FF" w:rsidRPr="00CB0A52">
              <w:rPr>
                <w:rFonts w:ascii="Verdana" w:eastAsia="MS Mincho" w:hAnsi="Verdana" w:cs="Times New Roman"/>
                <w:sz w:val="18"/>
                <w:szCs w:val="18"/>
                <w:lang w:val="de-DE"/>
              </w:rPr>
              <w:t>71 784 00 32</w:t>
            </w:r>
          </w:p>
          <w:p w14:paraId="1C6397DA" w14:textId="60083126" w:rsidR="00495324" w:rsidRPr="00CB0A52" w:rsidRDefault="00495324" w:rsidP="00EE2D67">
            <w:pPr>
              <w:ind w:right="471"/>
              <w:jc w:val="center"/>
              <w:rPr>
                <w:rFonts w:ascii="Verdana" w:eastAsia="Times New Roman" w:hAnsi="Verdana" w:cs="Times New Roman"/>
                <w:sz w:val="18"/>
                <w:szCs w:val="18"/>
                <w:lang w:val="de-DE"/>
              </w:rPr>
            </w:pPr>
            <w:proofErr w:type="spellStart"/>
            <w:r w:rsidRPr="00CB0A52">
              <w:rPr>
                <w:rFonts w:ascii="Verdana" w:eastAsia="Times New Roman" w:hAnsi="Verdana" w:cs="Times New Roman"/>
                <w:sz w:val="18"/>
                <w:szCs w:val="18"/>
                <w:lang w:val="de-DE"/>
              </w:rPr>
              <w:t>e-mail</w:t>
            </w:r>
            <w:proofErr w:type="spellEnd"/>
            <w:r w:rsidRPr="00CB0A52">
              <w:rPr>
                <w:rFonts w:ascii="Verdana" w:eastAsia="Times New Roman" w:hAnsi="Verdana" w:cs="Times New Roman"/>
                <w:sz w:val="18"/>
                <w:szCs w:val="18"/>
                <w:lang w:val="de-DE"/>
              </w:rPr>
              <w:t xml:space="preserve">: </w:t>
            </w:r>
            <w:r w:rsidR="00793C7D" w:rsidRPr="00CB0A52">
              <w:rPr>
                <w:rFonts w:ascii="Verdana" w:eastAsia="Times New Roman" w:hAnsi="Verdana" w:cs="Times New Roman"/>
                <w:sz w:val="18"/>
                <w:szCs w:val="18"/>
                <w:lang w:val="de-DE"/>
              </w:rPr>
              <w:t>monika.koleda@umed.wroc.pl</w:t>
            </w:r>
            <w:r w:rsidRPr="00CB0A52">
              <w:rPr>
                <w:rFonts w:ascii="Verdana" w:eastAsia="Times New Roman" w:hAnsi="Verdana" w:cs="Times New Roman"/>
                <w:sz w:val="18"/>
                <w:szCs w:val="18"/>
                <w:lang w:val="de-DE"/>
              </w:rPr>
              <w:t xml:space="preserve"> </w:t>
            </w:r>
          </w:p>
        </w:tc>
      </w:tr>
      <w:tr w:rsidR="00CB0A52" w:rsidRPr="00CB0A52" w14:paraId="7097E82C" w14:textId="77777777" w:rsidTr="00700225">
        <w:trPr>
          <w:cantSplit/>
          <w:trHeight w:val="3092"/>
        </w:trPr>
        <w:tc>
          <w:tcPr>
            <w:tcW w:w="899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42D0" w14:textId="77777777" w:rsidR="00495324" w:rsidRPr="00CB0A52" w:rsidRDefault="00495324" w:rsidP="009531FA">
            <w:pPr>
              <w:spacing w:line="360" w:lineRule="auto"/>
              <w:ind w:right="470"/>
              <w:rPr>
                <w:rFonts w:ascii="Verdana" w:eastAsia="Times New Roman" w:hAnsi="Verdana" w:cs="Arial"/>
                <w:sz w:val="18"/>
                <w:szCs w:val="18"/>
                <w:lang w:val="de-DE" w:eastAsia="pl-PL"/>
              </w:rPr>
            </w:pPr>
          </w:p>
        </w:tc>
      </w:tr>
    </w:tbl>
    <w:p w14:paraId="0EB2CC2F" w14:textId="309F9FCA" w:rsidR="00495324" w:rsidRPr="00CB0A52" w:rsidRDefault="008B0831" w:rsidP="00700225">
      <w:pPr>
        <w:spacing w:line="360" w:lineRule="auto"/>
        <w:ind w:left="426" w:right="470" w:firstLine="6095"/>
        <w:jc w:val="both"/>
        <w:rPr>
          <w:rFonts w:ascii="Verdana" w:hAnsi="Verdana" w:cs="Times New Roman"/>
          <w:sz w:val="18"/>
          <w:szCs w:val="18"/>
          <w:lang w:eastAsia="pl-PL"/>
        </w:rPr>
      </w:pPr>
      <w:r w:rsidRPr="00CB0A52">
        <w:rPr>
          <w:rFonts w:ascii="Verdana" w:hAnsi="Verdana" w:cs="Times New Roman"/>
          <w:sz w:val="18"/>
          <w:szCs w:val="18"/>
          <w:lang w:eastAsia="pl-PL"/>
        </w:rPr>
        <w:t xml:space="preserve">Wrocław </w:t>
      </w:r>
      <w:r w:rsidR="004B15FF" w:rsidRPr="00CB0A52">
        <w:rPr>
          <w:rFonts w:ascii="Verdana" w:hAnsi="Verdana" w:cs="Times New Roman"/>
          <w:sz w:val="18"/>
          <w:szCs w:val="18"/>
          <w:lang w:eastAsia="pl-PL"/>
        </w:rPr>
        <w:t>1</w:t>
      </w:r>
      <w:r w:rsidR="00B83B84" w:rsidRPr="00CB0A52">
        <w:rPr>
          <w:rFonts w:ascii="Verdana" w:hAnsi="Verdana" w:cs="Times New Roman"/>
          <w:sz w:val="18"/>
          <w:szCs w:val="18"/>
          <w:lang w:eastAsia="pl-PL"/>
        </w:rPr>
        <w:t>3</w:t>
      </w:r>
      <w:r w:rsidR="004B15FF" w:rsidRPr="00CB0A52">
        <w:rPr>
          <w:rFonts w:ascii="Verdana" w:hAnsi="Verdana" w:cs="Times New Roman"/>
          <w:sz w:val="18"/>
          <w:szCs w:val="18"/>
          <w:lang w:eastAsia="pl-PL"/>
        </w:rPr>
        <w:t>.01.2021</w:t>
      </w:r>
      <w:r w:rsidR="00700225" w:rsidRPr="00CB0A52">
        <w:rPr>
          <w:rFonts w:ascii="Verdana" w:hAnsi="Verdana" w:cs="Times New Roman"/>
          <w:sz w:val="18"/>
          <w:szCs w:val="18"/>
          <w:lang w:eastAsia="pl-PL"/>
        </w:rPr>
        <w:t xml:space="preserve"> r. </w:t>
      </w:r>
    </w:p>
    <w:p w14:paraId="202991C2" w14:textId="02BC7B40" w:rsidR="003C730D" w:rsidRPr="00CB0A52" w:rsidRDefault="003C730D" w:rsidP="00D42448">
      <w:pPr>
        <w:spacing w:before="60" w:after="60" w:line="288" w:lineRule="auto"/>
        <w:ind w:right="470"/>
        <w:rPr>
          <w:rFonts w:ascii="Verdana" w:hAnsi="Verdana" w:cs="Times New Roman"/>
          <w:b/>
          <w:sz w:val="18"/>
          <w:szCs w:val="18"/>
          <w:lang w:eastAsia="pl-PL"/>
        </w:rPr>
      </w:pPr>
    </w:p>
    <w:p w14:paraId="4CD5C61B" w14:textId="7B3F355F" w:rsidR="00495324" w:rsidRPr="00CB0A52" w:rsidRDefault="00EE2D67" w:rsidP="00C169F5">
      <w:pPr>
        <w:spacing w:before="60" w:after="60" w:line="288" w:lineRule="auto"/>
        <w:ind w:left="426" w:right="470"/>
        <w:jc w:val="center"/>
        <w:rPr>
          <w:rFonts w:ascii="Verdana" w:hAnsi="Verdana" w:cs="Times New Roman"/>
          <w:b/>
          <w:sz w:val="18"/>
          <w:szCs w:val="18"/>
          <w:lang w:eastAsia="pl-PL"/>
        </w:rPr>
      </w:pPr>
      <w:r w:rsidRPr="00CB0A52">
        <w:rPr>
          <w:rFonts w:ascii="Verdana" w:hAnsi="Verdana" w:cs="Times New Roman"/>
          <w:b/>
          <w:sz w:val="18"/>
          <w:szCs w:val="18"/>
          <w:lang w:eastAsia="pl-PL"/>
        </w:rPr>
        <w:t>Zapytanie Ofertowe</w:t>
      </w:r>
      <w:r w:rsidR="00CF67E3" w:rsidRPr="00CB0A52">
        <w:rPr>
          <w:rFonts w:ascii="Verdana" w:hAnsi="Verdana" w:cs="Times New Roman"/>
          <w:b/>
          <w:sz w:val="18"/>
          <w:szCs w:val="18"/>
          <w:lang w:eastAsia="pl-PL"/>
        </w:rPr>
        <w:t xml:space="preserve"> </w:t>
      </w:r>
    </w:p>
    <w:p w14:paraId="42EF6570" w14:textId="75135120" w:rsidR="00393133" w:rsidRPr="00CB0A52" w:rsidRDefault="00393133" w:rsidP="00C169F5">
      <w:pPr>
        <w:spacing w:before="60" w:after="60" w:line="288" w:lineRule="auto"/>
        <w:ind w:left="426" w:right="470"/>
        <w:jc w:val="center"/>
        <w:rPr>
          <w:rFonts w:ascii="Verdana" w:hAnsi="Verdana" w:cs="Times New Roman"/>
          <w:b/>
          <w:sz w:val="18"/>
          <w:szCs w:val="18"/>
          <w:lang w:eastAsia="pl-PL"/>
        </w:rPr>
      </w:pPr>
    </w:p>
    <w:p w14:paraId="35EC8847" w14:textId="77777777" w:rsidR="002D4D8A" w:rsidRPr="00CB0A52" w:rsidRDefault="002D4D8A" w:rsidP="00C169F5">
      <w:pPr>
        <w:spacing w:before="60" w:after="60" w:line="288" w:lineRule="auto"/>
        <w:ind w:left="426" w:right="470"/>
        <w:jc w:val="center"/>
        <w:rPr>
          <w:rFonts w:ascii="Verdana" w:hAnsi="Verdana" w:cs="Times New Roman"/>
          <w:b/>
          <w:sz w:val="16"/>
          <w:szCs w:val="16"/>
          <w:lang w:eastAsia="pl-PL"/>
        </w:rPr>
      </w:pPr>
    </w:p>
    <w:p w14:paraId="401DCD5B" w14:textId="77777777" w:rsidR="00FA514A" w:rsidRPr="00CB0A52" w:rsidRDefault="00FA514A" w:rsidP="00E51054">
      <w:pPr>
        <w:pStyle w:val="Akapitzlist"/>
        <w:numPr>
          <w:ilvl w:val="0"/>
          <w:numId w:val="1"/>
        </w:numPr>
        <w:tabs>
          <w:tab w:val="left" w:pos="142"/>
          <w:tab w:val="center" w:pos="5073"/>
        </w:tabs>
        <w:spacing w:beforeLines="60" w:before="144" w:afterLines="60" w:after="144" w:line="312" w:lineRule="auto"/>
        <w:ind w:left="142" w:hanging="568"/>
        <w:jc w:val="both"/>
        <w:rPr>
          <w:rFonts w:ascii="Verdana" w:hAnsi="Verdana" w:cs="Times New Roman"/>
          <w:b/>
          <w:sz w:val="18"/>
          <w:szCs w:val="18"/>
          <w:lang w:eastAsia="pl-PL"/>
        </w:rPr>
      </w:pPr>
      <w:r w:rsidRPr="00CB0A52">
        <w:rPr>
          <w:rFonts w:ascii="Verdana" w:hAnsi="Verdana" w:cs="Times New Roman"/>
          <w:b/>
          <w:sz w:val="18"/>
          <w:szCs w:val="18"/>
          <w:lang w:eastAsia="pl-PL"/>
        </w:rPr>
        <w:t>INFORMACJE</w:t>
      </w:r>
      <w:r w:rsidR="00AA2D44" w:rsidRPr="00CB0A52">
        <w:rPr>
          <w:rFonts w:ascii="Verdana" w:hAnsi="Verdana" w:cs="Times New Roman"/>
          <w:b/>
          <w:sz w:val="18"/>
          <w:szCs w:val="18"/>
          <w:lang w:eastAsia="pl-PL"/>
        </w:rPr>
        <w:t xml:space="preserve"> PODSTAWOWE</w:t>
      </w:r>
    </w:p>
    <w:p w14:paraId="525BE3D7" w14:textId="6FDE2F6A" w:rsidR="00495324" w:rsidRPr="00CB0A52" w:rsidRDefault="00E51B82" w:rsidP="0093360A">
      <w:pPr>
        <w:pStyle w:val="Akapitzlist"/>
        <w:numPr>
          <w:ilvl w:val="0"/>
          <w:numId w:val="2"/>
        </w:numPr>
        <w:tabs>
          <w:tab w:val="left" w:pos="426"/>
          <w:tab w:val="center" w:pos="5073"/>
        </w:tabs>
        <w:spacing w:beforeLines="60" w:before="144" w:afterLines="60" w:after="144" w:line="312" w:lineRule="auto"/>
        <w:ind w:left="284"/>
        <w:jc w:val="both"/>
        <w:rPr>
          <w:rFonts w:ascii="Verdana" w:hAnsi="Verdana" w:cs="Times New Roman"/>
          <w:sz w:val="18"/>
          <w:szCs w:val="18"/>
          <w:lang w:eastAsia="pl-PL"/>
        </w:rPr>
      </w:pPr>
      <w:r w:rsidRPr="00CB0A52">
        <w:rPr>
          <w:rFonts w:ascii="Verdana" w:hAnsi="Verdana" w:cs="Times New Roman"/>
          <w:sz w:val="18"/>
          <w:szCs w:val="18"/>
          <w:lang w:eastAsia="pl-PL"/>
        </w:rPr>
        <w:t xml:space="preserve">Zamawiający, Uniwersytet Medyczny im. Piastów Śląskich we Wrocławiu, </w:t>
      </w:r>
      <w:r w:rsidR="00EE2D67" w:rsidRPr="00CB0A52">
        <w:rPr>
          <w:rFonts w:ascii="Verdana" w:hAnsi="Verdana" w:cs="Times New Roman"/>
          <w:sz w:val="18"/>
          <w:szCs w:val="18"/>
          <w:lang w:eastAsia="pl-PL"/>
        </w:rPr>
        <w:t xml:space="preserve">zaprasza Państwa do składania ofert w postępowaniu </w:t>
      </w:r>
      <w:r w:rsidR="00EE2D67" w:rsidRPr="00CB0A52">
        <w:rPr>
          <w:rFonts w:ascii="Verdana" w:eastAsia="Verdana" w:hAnsi="Verdana" w:cs="Verdana"/>
          <w:sz w:val="18"/>
          <w:szCs w:val="18"/>
        </w:rPr>
        <w:t xml:space="preserve">o wartości szacunkowej netto nieprzekraczającej równowartości kwoty </w:t>
      </w:r>
      <w:r w:rsidR="00A02AC3" w:rsidRPr="00CB0A52">
        <w:rPr>
          <w:rFonts w:ascii="Verdana" w:eastAsia="Verdana" w:hAnsi="Verdana" w:cs="Verdana"/>
          <w:sz w:val="18"/>
          <w:szCs w:val="18"/>
        </w:rPr>
        <w:t>130 000</w:t>
      </w:r>
      <w:r w:rsidR="00EE2D67" w:rsidRPr="00CB0A52">
        <w:rPr>
          <w:rFonts w:ascii="Verdana" w:eastAsia="Verdana" w:hAnsi="Verdana" w:cs="Verdana"/>
          <w:sz w:val="18"/>
          <w:szCs w:val="18"/>
        </w:rPr>
        <w:t xml:space="preserve">,00 </w:t>
      </w:r>
      <w:r w:rsidR="00A02AC3" w:rsidRPr="00CB0A52">
        <w:rPr>
          <w:rFonts w:ascii="Verdana" w:eastAsia="Verdana" w:hAnsi="Verdana" w:cs="Verdana"/>
          <w:sz w:val="18"/>
          <w:szCs w:val="18"/>
        </w:rPr>
        <w:t>PLN</w:t>
      </w:r>
      <w:r w:rsidR="00EE2D67" w:rsidRPr="00CB0A52">
        <w:rPr>
          <w:rFonts w:ascii="Verdana" w:hAnsi="Verdana" w:cs="Times New Roman"/>
          <w:sz w:val="18"/>
          <w:szCs w:val="18"/>
          <w:lang w:eastAsia="pl-PL"/>
        </w:rPr>
        <w:t xml:space="preserve">, którego przedmiotem </w:t>
      </w:r>
      <w:r w:rsidR="00536983" w:rsidRPr="00CB0A52">
        <w:rPr>
          <w:rFonts w:ascii="Verdana" w:hAnsi="Verdana" w:cs="Times New Roman"/>
          <w:sz w:val="18"/>
          <w:szCs w:val="18"/>
          <w:lang w:eastAsia="pl-PL"/>
        </w:rPr>
        <w:t>jest</w:t>
      </w:r>
      <w:r w:rsidR="00937652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r w:rsidR="00864FFC" w:rsidRPr="00CB0A52">
        <w:rPr>
          <w:rFonts w:ascii="Verdana" w:hAnsi="Verdana" w:cs="Times New Roman"/>
          <w:b/>
          <w:sz w:val="18"/>
          <w:szCs w:val="18"/>
          <w:lang w:eastAsia="pl-PL"/>
        </w:rPr>
        <w:t>Redakcja</w:t>
      </w:r>
      <w:r w:rsidR="004B15FF" w:rsidRPr="00CB0A52">
        <w:rPr>
          <w:rFonts w:ascii="Verdana" w:hAnsi="Verdana" w:cs="Times New Roman"/>
          <w:b/>
          <w:sz w:val="18"/>
          <w:szCs w:val="18"/>
          <w:lang w:eastAsia="pl-PL"/>
        </w:rPr>
        <w:t xml:space="preserve"> </w:t>
      </w:r>
      <w:r w:rsidR="00E51054" w:rsidRPr="00CB0A52">
        <w:rPr>
          <w:rFonts w:ascii="Verdana" w:hAnsi="Verdana" w:cs="Times New Roman"/>
          <w:b/>
          <w:sz w:val="18"/>
          <w:szCs w:val="18"/>
          <w:lang w:eastAsia="pl-PL"/>
        </w:rPr>
        <w:t xml:space="preserve">językowa tekstów angielskich publikowanych w Wydawnictwie UMW </w:t>
      </w:r>
      <w:r w:rsidR="004B15FF" w:rsidRPr="00CB0A52">
        <w:rPr>
          <w:rFonts w:ascii="Verdana" w:hAnsi="Verdana" w:cs="Times New Roman"/>
          <w:b/>
          <w:sz w:val="18"/>
          <w:szCs w:val="18"/>
          <w:lang w:eastAsia="pl-PL"/>
        </w:rPr>
        <w:t>przez native speakera (język angielski</w:t>
      </w:r>
      <w:r w:rsidR="00E51054" w:rsidRPr="00CB0A52">
        <w:rPr>
          <w:rFonts w:ascii="Verdana" w:hAnsi="Verdana" w:cs="Times New Roman"/>
          <w:b/>
          <w:sz w:val="18"/>
          <w:szCs w:val="18"/>
          <w:lang w:eastAsia="pl-PL"/>
        </w:rPr>
        <w:t>)</w:t>
      </w:r>
      <w:r w:rsidRPr="00CB0A52">
        <w:rPr>
          <w:rFonts w:ascii="Verdana" w:hAnsi="Verdana" w:cs="Times New Roman"/>
          <w:sz w:val="18"/>
          <w:szCs w:val="18"/>
          <w:lang w:eastAsia="pl-PL"/>
        </w:rPr>
        <w:t>.</w:t>
      </w:r>
    </w:p>
    <w:p w14:paraId="23CF383A" w14:textId="655A087B" w:rsidR="00043606" w:rsidRPr="00CB0A52" w:rsidRDefault="008F0956" w:rsidP="0093360A">
      <w:pPr>
        <w:pStyle w:val="Akapitzlist"/>
        <w:numPr>
          <w:ilvl w:val="0"/>
          <w:numId w:val="2"/>
        </w:numPr>
        <w:tabs>
          <w:tab w:val="left" w:pos="426"/>
          <w:tab w:val="left" w:pos="851"/>
        </w:tabs>
        <w:spacing w:beforeLines="60" w:before="144" w:afterLines="60" w:after="144" w:line="312" w:lineRule="auto"/>
        <w:ind w:left="284" w:hanging="568"/>
        <w:jc w:val="both"/>
        <w:rPr>
          <w:rFonts w:ascii="Verdana" w:hAnsi="Verdana" w:cs="Times New Roman"/>
          <w:sz w:val="18"/>
          <w:szCs w:val="18"/>
          <w:lang w:eastAsia="pl-PL"/>
        </w:rPr>
      </w:pPr>
      <w:r w:rsidRPr="00CB0A52">
        <w:rPr>
          <w:rFonts w:ascii="Verdana" w:hAnsi="Verdana" w:cs="Times New Roman"/>
          <w:sz w:val="18"/>
          <w:szCs w:val="18"/>
          <w:lang w:eastAsia="pl-PL"/>
        </w:rPr>
        <w:t xml:space="preserve">Postępowanie </w:t>
      </w:r>
      <w:r w:rsidR="00DA776D" w:rsidRPr="00CB0A52">
        <w:rPr>
          <w:rFonts w:ascii="Verdana" w:hAnsi="Verdana" w:cs="Times New Roman"/>
          <w:sz w:val="18"/>
          <w:szCs w:val="18"/>
          <w:lang w:eastAsia="pl-PL"/>
        </w:rPr>
        <w:t xml:space="preserve">prowadzone </w:t>
      </w:r>
      <w:r w:rsidR="00AA2D44" w:rsidRPr="00CB0A52">
        <w:rPr>
          <w:rFonts w:ascii="Verdana" w:hAnsi="Verdana" w:cs="Times New Roman"/>
          <w:sz w:val="18"/>
          <w:szCs w:val="18"/>
          <w:lang w:eastAsia="pl-PL"/>
        </w:rPr>
        <w:t>jest</w:t>
      </w:r>
      <w:r w:rsidR="00D42448" w:rsidRPr="00CB0A52">
        <w:rPr>
          <w:rFonts w:ascii="Verdana" w:hAnsi="Verdana" w:cs="Times New Roman"/>
          <w:sz w:val="18"/>
          <w:szCs w:val="18"/>
          <w:lang w:eastAsia="pl-PL"/>
        </w:rPr>
        <w:t xml:space="preserve"> zgodnie z art. </w:t>
      </w:r>
      <w:r w:rsidR="00A02AC3" w:rsidRPr="00CB0A52">
        <w:rPr>
          <w:rFonts w:ascii="Verdana" w:hAnsi="Verdana" w:cs="Times New Roman"/>
          <w:sz w:val="18"/>
          <w:szCs w:val="18"/>
          <w:lang w:eastAsia="pl-PL"/>
        </w:rPr>
        <w:t>11</w:t>
      </w:r>
      <w:r w:rsidR="00D42448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r w:rsidR="00536983" w:rsidRPr="00CB0A52">
        <w:rPr>
          <w:rFonts w:ascii="Verdana" w:hAnsi="Verdana" w:cs="Times New Roman"/>
          <w:sz w:val="18"/>
          <w:szCs w:val="18"/>
          <w:lang w:eastAsia="pl-PL"/>
        </w:rPr>
        <w:t>ust</w:t>
      </w:r>
      <w:r w:rsidR="00D42448" w:rsidRPr="00CB0A52">
        <w:rPr>
          <w:rFonts w:ascii="Verdana" w:hAnsi="Verdana" w:cs="Times New Roman"/>
          <w:sz w:val="18"/>
          <w:szCs w:val="18"/>
          <w:lang w:eastAsia="pl-PL"/>
        </w:rPr>
        <w:t xml:space="preserve">. </w:t>
      </w:r>
      <w:r w:rsidR="00C71CBD" w:rsidRPr="00CB0A52">
        <w:rPr>
          <w:rFonts w:ascii="Verdana" w:hAnsi="Verdana" w:cs="Times New Roman"/>
          <w:sz w:val="18"/>
          <w:szCs w:val="18"/>
          <w:lang w:eastAsia="pl-PL"/>
        </w:rPr>
        <w:t>5 pkt 1)</w:t>
      </w:r>
      <w:r w:rsidR="00D42448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r w:rsidR="00D42448" w:rsidRPr="00CB0A52">
        <w:rPr>
          <w:rFonts w:ascii="Verdana" w:hAnsi="Verdana"/>
          <w:sz w:val="18"/>
          <w:szCs w:val="18"/>
        </w:rPr>
        <w:t xml:space="preserve">ustawy </w:t>
      </w:r>
      <w:r w:rsidR="00C71CBD" w:rsidRPr="00CB0A52">
        <w:rPr>
          <w:rFonts w:ascii="Verdana" w:hAnsi="Verdana"/>
          <w:sz w:val="18"/>
          <w:szCs w:val="18"/>
        </w:rPr>
        <w:t>z dnia 11 września 2019 r. Prawo zamówień publicznych</w:t>
      </w:r>
      <w:r w:rsidR="00D42448" w:rsidRPr="00CB0A52">
        <w:rPr>
          <w:rFonts w:ascii="Verdana" w:hAnsi="Verdana"/>
          <w:sz w:val="18"/>
          <w:szCs w:val="18"/>
        </w:rPr>
        <w:t xml:space="preserve"> (tekst jedn. - Dz. U. z </w:t>
      </w:r>
      <w:r w:rsidR="00C71CBD" w:rsidRPr="00CB0A52">
        <w:rPr>
          <w:rFonts w:ascii="Verdana" w:hAnsi="Verdana"/>
          <w:sz w:val="18"/>
          <w:szCs w:val="18"/>
        </w:rPr>
        <w:t>2019</w:t>
      </w:r>
      <w:r w:rsidR="00D42448" w:rsidRPr="00CB0A52">
        <w:rPr>
          <w:rFonts w:ascii="Verdana" w:hAnsi="Verdana"/>
          <w:sz w:val="18"/>
          <w:szCs w:val="18"/>
        </w:rPr>
        <w:t xml:space="preserve"> r., poz. </w:t>
      </w:r>
      <w:r w:rsidR="007917B1" w:rsidRPr="00CB0A52">
        <w:rPr>
          <w:rFonts w:ascii="Verdana" w:hAnsi="Verdana"/>
          <w:sz w:val="18"/>
          <w:szCs w:val="18"/>
        </w:rPr>
        <w:t>2019</w:t>
      </w:r>
      <w:r w:rsidR="00D42448" w:rsidRPr="00CB0A52">
        <w:rPr>
          <w:rFonts w:ascii="Verdana" w:hAnsi="Verdana"/>
          <w:sz w:val="18"/>
          <w:szCs w:val="18"/>
        </w:rPr>
        <w:t xml:space="preserve"> z </w:t>
      </w:r>
      <w:proofErr w:type="spellStart"/>
      <w:r w:rsidR="00D42448" w:rsidRPr="00CB0A52">
        <w:rPr>
          <w:rFonts w:ascii="Verdana" w:hAnsi="Verdana"/>
          <w:sz w:val="18"/>
          <w:szCs w:val="18"/>
        </w:rPr>
        <w:t>późn</w:t>
      </w:r>
      <w:proofErr w:type="spellEnd"/>
      <w:r w:rsidR="00D42448" w:rsidRPr="00CB0A52">
        <w:rPr>
          <w:rFonts w:ascii="Verdana" w:hAnsi="Verdana"/>
          <w:sz w:val="18"/>
          <w:szCs w:val="18"/>
        </w:rPr>
        <w:t>. zm.) oraz</w:t>
      </w:r>
      <w:r w:rsidR="008B3244" w:rsidRPr="00CB0A52">
        <w:rPr>
          <w:rFonts w:ascii="Verdana" w:hAnsi="Verdana" w:cs="Times New Roman"/>
          <w:sz w:val="18"/>
          <w:szCs w:val="18"/>
          <w:lang w:eastAsia="pl-PL"/>
        </w:rPr>
        <w:t xml:space="preserve"> na zasadach określonych w</w:t>
      </w:r>
      <w:r w:rsidR="0046044F" w:rsidRPr="00CB0A52">
        <w:rPr>
          <w:rFonts w:ascii="Verdana" w:hAnsi="Verdana" w:cs="Times New Roman"/>
          <w:sz w:val="18"/>
          <w:szCs w:val="18"/>
          <w:lang w:eastAsia="pl-PL"/>
        </w:rPr>
        <w:t xml:space="preserve"> art. 469 pkt. 2 ustawy z dnia 20.07.2018r. Prawo o szkolnictwie wyższym i nauce (Dz.U. z 20</w:t>
      </w:r>
      <w:r w:rsidR="007917B1" w:rsidRPr="00CB0A52">
        <w:rPr>
          <w:rFonts w:ascii="Verdana" w:hAnsi="Verdana" w:cs="Times New Roman"/>
          <w:sz w:val="18"/>
          <w:szCs w:val="18"/>
          <w:lang w:eastAsia="pl-PL"/>
        </w:rPr>
        <w:t>20</w:t>
      </w:r>
      <w:r w:rsidR="0046044F" w:rsidRPr="00CB0A52">
        <w:rPr>
          <w:rFonts w:ascii="Verdana" w:hAnsi="Verdana" w:cs="Times New Roman"/>
          <w:sz w:val="18"/>
          <w:szCs w:val="18"/>
          <w:lang w:eastAsia="pl-PL"/>
        </w:rPr>
        <w:t xml:space="preserve">r., poz. </w:t>
      </w:r>
      <w:r w:rsidR="007917B1" w:rsidRPr="00CB0A52">
        <w:rPr>
          <w:rFonts w:ascii="Verdana" w:hAnsi="Verdana" w:cs="Times New Roman"/>
          <w:sz w:val="18"/>
          <w:szCs w:val="18"/>
          <w:lang w:eastAsia="pl-PL"/>
        </w:rPr>
        <w:t>85</w:t>
      </w:r>
      <w:r w:rsidR="0046044F" w:rsidRPr="00CB0A52">
        <w:rPr>
          <w:rFonts w:ascii="Verdana" w:hAnsi="Verdana" w:cs="Times New Roman"/>
          <w:sz w:val="18"/>
          <w:szCs w:val="18"/>
          <w:lang w:eastAsia="pl-PL"/>
        </w:rPr>
        <w:t>, z zm.),</w:t>
      </w:r>
      <w:r w:rsidR="008B3244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proofErr w:type="spellStart"/>
      <w:r w:rsidR="008B3244" w:rsidRPr="00CB0A52">
        <w:rPr>
          <w:rFonts w:ascii="Verdana" w:hAnsi="Verdana" w:cs="Times New Roman"/>
          <w:sz w:val="18"/>
          <w:szCs w:val="18"/>
          <w:lang w:eastAsia="pl-PL"/>
        </w:rPr>
        <w:t>t.j</w:t>
      </w:r>
      <w:proofErr w:type="spellEnd"/>
      <w:r w:rsidR="008B3244" w:rsidRPr="00CB0A52">
        <w:rPr>
          <w:rFonts w:ascii="Verdana" w:hAnsi="Verdana" w:cs="Times New Roman"/>
          <w:sz w:val="18"/>
          <w:szCs w:val="18"/>
          <w:lang w:eastAsia="pl-PL"/>
        </w:rPr>
        <w:t>.</w:t>
      </w:r>
      <w:r w:rsidR="0046044F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r w:rsidR="00B25011" w:rsidRPr="00CB0A52">
        <w:rPr>
          <w:rFonts w:ascii="Verdana" w:hAnsi="Verdana" w:cs="Times New Roman"/>
          <w:sz w:val="18"/>
          <w:szCs w:val="18"/>
          <w:lang w:eastAsia="pl-PL"/>
        </w:rPr>
        <w:t>w sposób zapewniający przejrzystość, równe traktowanie podmiotów zainteresowanych wykonaniem zamówienia oraz z uwzględnieniem okoliczności mogących mieć wpływ na jego udzielenie</w:t>
      </w:r>
      <w:r w:rsidR="00E82B89" w:rsidRPr="00CB0A52">
        <w:rPr>
          <w:rFonts w:ascii="Verdana" w:hAnsi="Verdana"/>
          <w:sz w:val="18"/>
          <w:szCs w:val="18"/>
        </w:rPr>
        <w:t>.</w:t>
      </w:r>
    </w:p>
    <w:p w14:paraId="5FACD98B" w14:textId="77777777" w:rsidR="00AF170F" w:rsidRPr="00CB0A52" w:rsidRDefault="00193608" w:rsidP="00E51054">
      <w:pPr>
        <w:pStyle w:val="Akapitzlist"/>
        <w:numPr>
          <w:ilvl w:val="0"/>
          <w:numId w:val="1"/>
        </w:numPr>
        <w:tabs>
          <w:tab w:val="left" w:pos="284"/>
          <w:tab w:val="left" w:pos="851"/>
        </w:tabs>
        <w:spacing w:beforeLines="60" w:before="144" w:afterLines="60" w:after="144" w:line="312" w:lineRule="auto"/>
        <w:ind w:left="142" w:hanging="568"/>
        <w:jc w:val="both"/>
        <w:rPr>
          <w:rFonts w:ascii="Verdana" w:hAnsi="Verdana" w:cs="Times New Roman"/>
          <w:b/>
          <w:sz w:val="18"/>
          <w:szCs w:val="18"/>
          <w:lang w:eastAsia="pl-PL"/>
        </w:rPr>
      </w:pPr>
      <w:r w:rsidRPr="00CB0A52">
        <w:rPr>
          <w:rFonts w:ascii="Verdana" w:hAnsi="Verdana" w:cs="Times New Roman"/>
          <w:b/>
          <w:sz w:val="18"/>
          <w:szCs w:val="18"/>
          <w:lang w:eastAsia="pl-PL"/>
        </w:rPr>
        <w:t xml:space="preserve">OPIS </w:t>
      </w:r>
      <w:r w:rsidR="00AE581E" w:rsidRPr="00CB0A52">
        <w:rPr>
          <w:rFonts w:ascii="Verdana" w:hAnsi="Verdana" w:cs="Times New Roman"/>
          <w:b/>
          <w:sz w:val="18"/>
          <w:szCs w:val="18"/>
          <w:lang w:eastAsia="pl-PL"/>
        </w:rPr>
        <w:t>PRZEDMIOTU ZAMÓWIENIA</w:t>
      </w:r>
    </w:p>
    <w:p w14:paraId="662E35E4" w14:textId="0062C033" w:rsidR="00E51054" w:rsidRPr="00CB0A52" w:rsidRDefault="00AE581E" w:rsidP="0093360A">
      <w:pPr>
        <w:pStyle w:val="Akapitzlist"/>
        <w:numPr>
          <w:ilvl w:val="0"/>
          <w:numId w:val="11"/>
        </w:numPr>
        <w:spacing w:beforeLines="60" w:before="144" w:afterLines="60" w:after="144" w:line="312" w:lineRule="auto"/>
        <w:ind w:right="-148"/>
        <w:jc w:val="both"/>
        <w:rPr>
          <w:rFonts w:ascii="Verdana" w:hAnsi="Verdana" w:cs="Verdana"/>
          <w:sz w:val="18"/>
          <w:szCs w:val="18"/>
        </w:rPr>
      </w:pPr>
      <w:r w:rsidRPr="00CB0A52">
        <w:rPr>
          <w:rFonts w:ascii="Verdana" w:hAnsi="Verdana" w:cs="Verdana"/>
          <w:sz w:val="18"/>
          <w:szCs w:val="18"/>
        </w:rPr>
        <w:t xml:space="preserve">Przedmiotem zamówienia </w:t>
      </w:r>
      <w:r w:rsidR="00AD0936" w:rsidRPr="00CB0A52">
        <w:rPr>
          <w:rFonts w:ascii="Verdana" w:hAnsi="Verdana" w:cs="Verdana"/>
          <w:sz w:val="18"/>
          <w:szCs w:val="18"/>
        </w:rPr>
        <w:t>jest</w:t>
      </w:r>
      <w:r w:rsidR="00937652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r w:rsidR="00E55918" w:rsidRPr="00CB0A52">
        <w:rPr>
          <w:rFonts w:ascii="Verdana" w:hAnsi="Verdana" w:cs="Times New Roman"/>
          <w:b/>
          <w:sz w:val="18"/>
          <w:szCs w:val="18"/>
          <w:lang w:eastAsia="pl-PL"/>
        </w:rPr>
        <w:t>redakcja</w:t>
      </w:r>
      <w:r w:rsidR="00E51054" w:rsidRPr="00CB0A52">
        <w:rPr>
          <w:rFonts w:ascii="Verdana" w:hAnsi="Verdana" w:cs="Times New Roman"/>
          <w:b/>
          <w:sz w:val="18"/>
          <w:szCs w:val="18"/>
          <w:lang w:eastAsia="pl-PL"/>
        </w:rPr>
        <w:t xml:space="preserve"> językowa tekstów angielskich publikowanych </w:t>
      </w:r>
      <w:r w:rsidR="00E51054" w:rsidRPr="00CB0A52">
        <w:rPr>
          <w:rFonts w:ascii="Verdana" w:hAnsi="Verdana" w:cs="Times New Roman"/>
          <w:b/>
          <w:sz w:val="18"/>
          <w:szCs w:val="18"/>
          <w:lang w:eastAsia="pl-PL"/>
        </w:rPr>
        <w:br/>
        <w:t xml:space="preserve">w Wydawnictwie UMW przez native speakera (język angielski), który legitymuje się co najmniej stopniem doktora z dziedziny </w:t>
      </w:r>
      <w:r w:rsidR="00E51054" w:rsidRPr="00CB0A52">
        <w:rPr>
          <w:rFonts w:ascii="Verdana" w:hAnsi="Verdana"/>
          <w:b/>
          <w:sz w:val="18"/>
          <w:szCs w:val="18"/>
        </w:rPr>
        <w:t>nauk medycznych</w:t>
      </w:r>
      <w:r w:rsidR="00E51054" w:rsidRPr="00CB0A52">
        <w:rPr>
          <w:rFonts w:ascii="Verdana" w:eastAsia="Times New Roman" w:hAnsi="Verdana" w:cs="Courier New"/>
          <w:b/>
          <w:sz w:val="18"/>
          <w:szCs w:val="18"/>
        </w:rPr>
        <w:t xml:space="preserve"> l</w:t>
      </w:r>
      <w:r w:rsidR="00E51054" w:rsidRPr="00CB0A52">
        <w:rPr>
          <w:rFonts w:ascii="Verdana" w:hAnsi="Verdana"/>
          <w:b/>
          <w:sz w:val="18"/>
          <w:szCs w:val="18"/>
        </w:rPr>
        <w:t xml:space="preserve">ub </w:t>
      </w:r>
      <w:r w:rsidR="00E51054" w:rsidRPr="00CB0A52">
        <w:rPr>
          <w:rFonts w:ascii="Verdana" w:hAnsi="Verdana"/>
          <w:b/>
          <w:bCs/>
          <w:sz w:val="18"/>
          <w:szCs w:val="18"/>
        </w:rPr>
        <w:t>nauk o zdrowiu, chemicznych, biologicznych, farmaceutycznych</w:t>
      </w:r>
      <w:r w:rsidR="008B1F31" w:rsidRPr="00CB0A52">
        <w:rPr>
          <w:rFonts w:ascii="Verdana" w:hAnsi="Verdana"/>
          <w:b/>
          <w:bCs/>
          <w:sz w:val="18"/>
          <w:szCs w:val="18"/>
        </w:rPr>
        <w:t xml:space="preserve"> </w:t>
      </w:r>
      <w:r w:rsidR="000401FC" w:rsidRPr="00CB0A52">
        <w:rPr>
          <w:rFonts w:ascii="Verdana" w:hAnsi="Verdana"/>
          <w:sz w:val="18"/>
          <w:szCs w:val="18"/>
        </w:rPr>
        <w:t>i któr</w:t>
      </w:r>
      <w:r w:rsidR="008B1F31" w:rsidRPr="00CB0A52">
        <w:rPr>
          <w:rFonts w:ascii="Verdana" w:hAnsi="Verdana"/>
          <w:sz w:val="18"/>
          <w:szCs w:val="18"/>
        </w:rPr>
        <w:t>y opracowywa</w:t>
      </w:r>
      <w:r w:rsidR="000401FC" w:rsidRPr="00CB0A52">
        <w:rPr>
          <w:rFonts w:ascii="Verdana" w:hAnsi="Verdana"/>
          <w:sz w:val="18"/>
          <w:szCs w:val="18"/>
        </w:rPr>
        <w:t>ł</w:t>
      </w:r>
      <w:r w:rsidR="008B1F31" w:rsidRPr="00CB0A52">
        <w:rPr>
          <w:rFonts w:ascii="Verdana" w:hAnsi="Verdana"/>
          <w:sz w:val="18"/>
          <w:szCs w:val="18"/>
        </w:rPr>
        <w:t xml:space="preserve"> </w:t>
      </w:r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w ciągu ostatnich 3 lat artykułów naukowe, które zostały opublikowane w czasopiśmie naukowym z </w:t>
      </w:r>
      <w:proofErr w:type="spellStart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>Impact</w:t>
      </w:r>
      <w:proofErr w:type="spellEnd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proofErr w:type="spellStart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>Factor</w:t>
      </w:r>
      <w:proofErr w:type="spellEnd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znajdującym się na liście bazy </w:t>
      </w:r>
      <w:proofErr w:type="spellStart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>Journal</w:t>
      </w:r>
      <w:proofErr w:type="spellEnd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proofErr w:type="spellStart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>Citation</w:t>
      </w:r>
      <w:proofErr w:type="spellEnd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proofErr w:type="spellStart"/>
      <w:r w:rsidR="008B1F31" w:rsidRPr="00CB0A52">
        <w:rPr>
          <w:rFonts w:ascii="Verdana" w:hAnsi="Verdana" w:cs="Times New Roman"/>
          <w:bCs/>
          <w:sz w:val="18"/>
          <w:szCs w:val="18"/>
          <w:lang w:eastAsia="pl-PL"/>
        </w:rPr>
        <w:t>Reports</w:t>
      </w:r>
      <w:proofErr w:type="spellEnd"/>
      <w:r w:rsidR="007917B1" w:rsidRPr="00CB0A52">
        <w:rPr>
          <w:rFonts w:ascii="Verdana" w:hAnsi="Verdana"/>
          <w:b/>
          <w:sz w:val="18"/>
          <w:szCs w:val="18"/>
        </w:rPr>
        <w:t>.</w:t>
      </w:r>
    </w:p>
    <w:p w14:paraId="57D613F6" w14:textId="15D66930" w:rsidR="00AD0936" w:rsidRPr="00CB0A52" w:rsidRDefault="00AD0936" w:rsidP="0093360A">
      <w:pPr>
        <w:pStyle w:val="Akapitzlist"/>
        <w:numPr>
          <w:ilvl w:val="0"/>
          <w:numId w:val="11"/>
        </w:numPr>
        <w:spacing w:beforeLines="60" w:before="144" w:afterLines="60" w:after="144" w:line="312" w:lineRule="auto"/>
        <w:ind w:right="-148"/>
        <w:jc w:val="both"/>
        <w:rPr>
          <w:rFonts w:ascii="Verdana" w:hAnsi="Verdana" w:cs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>Zamawiający zastrzega sobie prawo rozwiązania umowy z zachowaniem 1-miesięcznego terminu wypowiedzenia na koniec miesiąca kalendarzowego w razie zaistnienia istotnej zmiany okoliczności powodującej, że wykonanie umowy nie leży w interesie Zamawiającego, czego nie można było przewidzieć w chwili zawarcia umowy</w:t>
      </w:r>
      <w:r w:rsidR="003F01FF" w:rsidRPr="00CB0A52">
        <w:rPr>
          <w:rFonts w:ascii="Verdana" w:hAnsi="Verdana"/>
          <w:sz w:val="18"/>
          <w:szCs w:val="18"/>
        </w:rPr>
        <w:t xml:space="preserve"> oraz w przypadku</w:t>
      </w:r>
      <w:r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  <w:r w:rsidRPr="00CB0A52">
        <w:rPr>
          <w:rFonts w:ascii="Verdana" w:hAnsi="Verdana"/>
          <w:sz w:val="18"/>
          <w:szCs w:val="18"/>
        </w:rPr>
        <w:t>zmian organizacyjn</w:t>
      </w:r>
      <w:r w:rsidR="003F01FF" w:rsidRPr="00CB0A52">
        <w:rPr>
          <w:rFonts w:ascii="Verdana" w:hAnsi="Verdana"/>
          <w:sz w:val="18"/>
          <w:szCs w:val="18"/>
        </w:rPr>
        <w:t>ych</w:t>
      </w:r>
      <w:r w:rsidRPr="00CB0A52">
        <w:rPr>
          <w:rFonts w:ascii="Verdana" w:hAnsi="Verdana"/>
          <w:sz w:val="18"/>
          <w:szCs w:val="18"/>
        </w:rPr>
        <w:t xml:space="preserve"> Zamawiającego</w:t>
      </w:r>
      <w:r w:rsidR="003F01FF" w:rsidRPr="00CB0A52">
        <w:rPr>
          <w:rFonts w:ascii="Verdana" w:hAnsi="Verdana"/>
          <w:sz w:val="18"/>
          <w:szCs w:val="18"/>
        </w:rPr>
        <w:t>.</w:t>
      </w:r>
    </w:p>
    <w:p w14:paraId="5D8E057E" w14:textId="019AD62A" w:rsidR="00E51054" w:rsidRPr="00CB0A52" w:rsidRDefault="00CB0A52" w:rsidP="00CB0A52">
      <w:pPr>
        <w:pStyle w:val="Akapitzlist"/>
        <w:numPr>
          <w:ilvl w:val="0"/>
          <w:numId w:val="11"/>
        </w:numPr>
        <w:spacing w:beforeLines="60" w:before="144" w:afterLines="60" w:after="144" w:line="312" w:lineRule="auto"/>
        <w:ind w:right="-148"/>
        <w:jc w:val="both"/>
        <w:rPr>
          <w:rFonts w:ascii="Verdana" w:hAnsi="Verdana" w:cs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>Zamawiający zakłada zlecenie do 36 redakcji językowych tekstów w języku angielskim miesięcznie. Przyjmuje się, że jeden artykuł to średnio 25 tysięcy znaków ze spacjami, bez bibliografii. Wykonawca zobowiązuje się wykonać zleconą przez Zamawiającego redakcję językową jednego tekstu w języku angielskim w terminie do 7 dni roboczych od daty otrzymania zlecenia.</w:t>
      </w:r>
      <w:r w:rsidR="007356A8" w:rsidRPr="00CB0A52">
        <w:rPr>
          <w:rFonts w:ascii="Verdana" w:eastAsiaTheme="minorEastAsia" w:hAnsi="Verdana"/>
          <w:sz w:val="18"/>
          <w:szCs w:val="18"/>
        </w:rPr>
        <w:t xml:space="preserve"> </w:t>
      </w:r>
    </w:p>
    <w:p w14:paraId="2C16C6ED" w14:textId="4CBFED0B" w:rsidR="00CB0A52" w:rsidRDefault="00CB0A52" w:rsidP="00CB0A52">
      <w:pPr>
        <w:spacing w:beforeLines="60" w:before="144" w:afterLines="60" w:after="144" w:line="312" w:lineRule="auto"/>
        <w:ind w:right="-148"/>
        <w:jc w:val="both"/>
        <w:rPr>
          <w:rFonts w:ascii="Verdana" w:hAnsi="Verdana" w:cs="Verdana"/>
          <w:sz w:val="18"/>
          <w:szCs w:val="18"/>
        </w:rPr>
      </w:pPr>
    </w:p>
    <w:p w14:paraId="75A45B3D" w14:textId="3D4D29B2" w:rsidR="00CB0A52" w:rsidRPr="00CB0A52" w:rsidRDefault="00CB0A52" w:rsidP="00CB0A52">
      <w:pPr>
        <w:spacing w:beforeLines="60" w:before="144" w:afterLines="60" w:after="144" w:line="312" w:lineRule="auto"/>
        <w:ind w:right="-148"/>
        <w:jc w:val="both"/>
        <w:rPr>
          <w:rFonts w:ascii="Verdana" w:hAnsi="Verdana" w:cs="Verdana"/>
          <w:sz w:val="18"/>
          <w:szCs w:val="18"/>
        </w:rPr>
      </w:pPr>
      <w:bookmarkStart w:id="0" w:name="_GoBack"/>
      <w:bookmarkEnd w:id="0"/>
    </w:p>
    <w:p w14:paraId="2BFD4222" w14:textId="77777777" w:rsidR="005E51C0" w:rsidRPr="00CB0A52" w:rsidRDefault="005E51C0" w:rsidP="00E51054">
      <w:pPr>
        <w:pStyle w:val="Akapitzlist"/>
        <w:numPr>
          <w:ilvl w:val="0"/>
          <w:numId w:val="1"/>
        </w:numPr>
        <w:spacing w:beforeLines="60" w:before="144" w:afterLines="60" w:after="144" w:line="312" w:lineRule="auto"/>
        <w:ind w:left="142" w:right="-148" w:hanging="578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lastRenderedPageBreak/>
        <w:t>TERMIN REALIZACJI PRZEDMIOTU ZAMÓWIENIA:</w:t>
      </w:r>
    </w:p>
    <w:p w14:paraId="558F120A" w14:textId="2178E655" w:rsidR="003F01FF" w:rsidRPr="00CB0A52" w:rsidRDefault="00FC2EAE" w:rsidP="00E51054">
      <w:pPr>
        <w:spacing w:beforeLines="60" w:before="144" w:afterLines="60" w:after="144" w:line="312" w:lineRule="auto"/>
        <w:ind w:left="284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>Od dnia podpisania przez obie strony umowy do dnia udzielenia zamówień na łączną kwotę przeznaczoną przez Zamawiającego na realizację umowy, jednak nie dłużej niż do dnia 30.06.2021r.</w:t>
      </w:r>
    </w:p>
    <w:p w14:paraId="1AC5C870" w14:textId="77777777" w:rsidR="008803FD" w:rsidRPr="00CB0A52" w:rsidRDefault="008803FD" w:rsidP="00E51054">
      <w:pPr>
        <w:pStyle w:val="Akapitzlist"/>
        <w:numPr>
          <w:ilvl w:val="0"/>
          <w:numId w:val="1"/>
        </w:numPr>
        <w:spacing w:beforeLines="60" w:before="144" w:afterLines="60" w:after="144" w:line="312" w:lineRule="auto"/>
        <w:ind w:left="142" w:right="-567" w:hanging="568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 xml:space="preserve">WARUNKI UDZIAŁU W POSTEPOWANIU </w:t>
      </w:r>
    </w:p>
    <w:p w14:paraId="76B9DA73" w14:textId="77777777" w:rsidR="00F87A39" w:rsidRPr="00CB0A52" w:rsidRDefault="00A31DBD" w:rsidP="0093360A">
      <w:pPr>
        <w:pStyle w:val="Akapitzlist"/>
        <w:numPr>
          <w:ilvl w:val="4"/>
          <w:numId w:val="7"/>
        </w:numPr>
        <w:tabs>
          <w:tab w:val="clear" w:pos="3600"/>
          <w:tab w:val="num" w:pos="284"/>
          <w:tab w:val="left" w:pos="709"/>
        </w:tabs>
        <w:spacing w:beforeLines="60" w:before="144" w:afterLines="60" w:after="144" w:line="312" w:lineRule="auto"/>
        <w:ind w:left="284" w:right="44" w:hanging="426"/>
        <w:contextualSpacing w:val="0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O udzielenie zamówienia mogą się ubiegać Wykonawcy, którzy </w:t>
      </w:r>
      <w:r w:rsidRPr="00CB0A52">
        <w:rPr>
          <w:rFonts w:ascii="Verdana" w:hAnsi="Verdana" w:cs="Verdana"/>
          <w:spacing w:val="-3"/>
          <w:sz w:val="18"/>
          <w:szCs w:val="18"/>
        </w:rPr>
        <w:t xml:space="preserve">spełniają </w:t>
      </w:r>
      <w:r w:rsidR="00B734F2" w:rsidRPr="00CB0A52">
        <w:rPr>
          <w:rFonts w:ascii="Verdana" w:hAnsi="Verdana" w:cs="Verdana"/>
          <w:spacing w:val="-3"/>
          <w:sz w:val="18"/>
          <w:szCs w:val="18"/>
        </w:rPr>
        <w:t xml:space="preserve">następujący </w:t>
      </w:r>
      <w:r w:rsidRPr="00CB0A52">
        <w:rPr>
          <w:rFonts w:ascii="Verdana" w:hAnsi="Verdana" w:cs="Verdana"/>
          <w:spacing w:val="-3"/>
          <w:sz w:val="18"/>
          <w:szCs w:val="18"/>
        </w:rPr>
        <w:t>warun</w:t>
      </w:r>
      <w:r w:rsidR="00B734F2" w:rsidRPr="00CB0A52">
        <w:rPr>
          <w:rFonts w:ascii="Verdana" w:hAnsi="Verdana" w:cs="Verdana"/>
          <w:spacing w:val="-3"/>
          <w:sz w:val="18"/>
          <w:szCs w:val="18"/>
        </w:rPr>
        <w:t>ek</w:t>
      </w:r>
      <w:r w:rsidRPr="00CB0A52">
        <w:rPr>
          <w:rFonts w:ascii="Verdana" w:hAnsi="Verdana" w:cs="Verdana"/>
          <w:spacing w:val="-3"/>
          <w:sz w:val="18"/>
          <w:szCs w:val="18"/>
        </w:rPr>
        <w:t xml:space="preserve"> udziału w postępowaniu:</w:t>
      </w:r>
      <w:r w:rsidR="00B734F2" w:rsidRPr="00CB0A52">
        <w:rPr>
          <w:rFonts w:ascii="Verdana" w:hAnsi="Verdana" w:cs="Verdana"/>
          <w:spacing w:val="-3"/>
          <w:sz w:val="18"/>
          <w:szCs w:val="18"/>
        </w:rPr>
        <w:t xml:space="preserve"> </w:t>
      </w:r>
    </w:p>
    <w:p w14:paraId="11E48E1C" w14:textId="7396F751" w:rsidR="00FF5CDB" w:rsidRPr="00CB0A52" w:rsidRDefault="00F87A39" w:rsidP="0093360A">
      <w:pPr>
        <w:pStyle w:val="Akapitzlist"/>
        <w:numPr>
          <w:ilvl w:val="4"/>
          <w:numId w:val="7"/>
        </w:numPr>
        <w:tabs>
          <w:tab w:val="clear" w:pos="3600"/>
        </w:tabs>
        <w:spacing w:beforeLines="60" w:before="144" w:afterLines="60" w:after="144" w:line="312" w:lineRule="auto"/>
        <w:ind w:left="284" w:right="44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dysponują min. 4 native speakerami, skierowanymi do realizacji przedmiotu zamówienia, którzy posiadają </w:t>
      </w:r>
      <w:r w:rsidR="004F01B5" w:rsidRPr="00CB0A52">
        <w:rPr>
          <w:rFonts w:ascii="Verdana" w:hAnsi="Verdana"/>
          <w:sz w:val="18"/>
          <w:szCs w:val="18"/>
        </w:rPr>
        <w:t>stopień</w:t>
      </w:r>
      <w:r w:rsidRPr="00CB0A52">
        <w:rPr>
          <w:rFonts w:ascii="Verdana" w:hAnsi="Verdana"/>
          <w:sz w:val="18"/>
          <w:szCs w:val="18"/>
        </w:rPr>
        <w:t xml:space="preserve"> naukowy</w:t>
      </w:r>
      <w:r w:rsidR="004F01B5" w:rsidRPr="00CB0A52">
        <w:rPr>
          <w:rFonts w:ascii="Verdana" w:hAnsi="Verdana"/>
          <w:sz w:val="18"/>
          <w:szCs w:val="18"/>
        </w:rPr>
        <w:t xml:space="preserve"> co najmniej</w:t>
      </w:r>
      <w:r w:rsidRPr="00CB0A52">
        <w:rPr>
          <w:rFonts w:ascii="Verdana" w:hAnsi="Verdana"/>
          <w:sz w:val="18"/>
          <w:szCs w:val="18"/>
        </w:rPr>
        <w:t xml:space="preserve"> </w:t>
      </w:r>
      <w:r w:rsidR="004F01B5" w:rsidRPr="00CB0A52">
        <w:rPr>
          <w:rFonts w:ascii="Verdana" w:hAnsi="Verdana"/>
          <w:sz w:val="18"/>
          <w:szCs w:val="18"/>
        </w:rPr>
        <w:t xml:space="preserve">doktora </w:t>
      </w:r>
      <w:r w:rsidRPr="00CB0A52">
        <w:rPr>
          <w:rFonts w:ascii="Verdana" w:hAnsi="Verdana"/>
          <w:sz w:val="18"/>
          <w:szCs w:val="18"/>
        </w:rPr>
        <w:t>z dziedziny nauk medycznych</w:t>
      </w:r>
      <w:r w:rsidR="00F05BE5" w:rsidRPr="00CB0A52">
        <w:rPr>
          <w:rFonts w:ascii="Verdana" w:eastAsia="Times New Roman" w:hAnsi="Verdana" w:cs="Courier New"/>
          <w:sz w:val="18"/>
          <w:szCs w:val="18"/>
        </w:rPr>
        <w:t xml:space="preserve"> l</w:t>
      </w:r>
      <w:r w:rsidR="00F05BE5" w:rsidRPr="00CB0A52">
        <w:rPr>
          <w:rFonts w:ascii="Verdana" w:hAnsi="Verdana"/>
          <w:sz w:val="18"/>
          <w:szCs w:val="18"/>
        </w:rPr>
        <w:t xml:space="preserve">ub </w:t>
      </w:r>
      <w:r w:rsidR="00E51054" w:rsidRPr="00CB0A52">
        <w:rPr>
          <w:rFonts w:ascii="Verdana" w:hAnsi="Verdana"/>
          <w:bCs/>
          <w:sz w:val="18"/>
          <w:szCs w:val="18"/>
        </w:rPr>
        <w:t>nauk o zdrowiu, chemicznych, biologicznych, farmaceutycznych</w:t>
      </w:r>
      <w:r w:rsidR="00FF5CDB" w:rsidRPr="00CB0A52">
        <w:rPr>
          <w:rFonts w:ascii="Verdana" w:hAnsi="Verdana"/>
          <w:sz w:val="18"/>
          <w:szCs w:val="18"/>
        </w:rPr>
        <w:t xml:space="preserve"> i którzy </w:t>
      </w:r>
      <w:r w:rsidR="006C2C08" w:rsidRPr="00CB0A52">
        <w:rPr>
          <w:rFonts w:ascii="Verdana" w:hAnsi="Verdana"/>
          <w:sz w:val="18"/>
          <w:szCs w:val="18"/>
        </w:rPr>
        <w:t>redagowali</w:t>
      </w:r>
      <w:r w:rsidR="00FF5CDB" w:rsidRPr="00CB0A52">
        <w:rPr>
          <w:rFonts w:ascii="Verdana" w:hAnsi="Verdana"/>
          <w:sz w:val="18"/>
          <w:szCs w:val="18"/>
        </w:rPr>
        <w:t xml:space="preserve"> </w:t>
      </w:r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w ciągu ostatnich 3 lat artykułów naukowe, które zostały opublikowane w czasopiśmie naukowym z </w:t>
      </w:r>
      <w:proofErr w:type="spellStart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>Impact</w:t>
      </w:r>
      <w:proofErr w:type="spellEnd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proofErr w:type="spellStart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>Factor</w:t>
      </w:r>
      <w:proofErr w:type="spellEnd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znajdującym się na liście bazy </w:t>
      </w:r>
      <w:proofErr w:type="spellStart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>Journal</w:t>
      </w:r>
      <w:proofErr w:type="spellEnd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proofErr w:type="spellStart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>Citation</w:t>
      </w:r>
      <w:proofErr w:type="spellEnd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proofErr w:type="spellStart"/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>Reports</w:t>
      </w:r>
      <w:proofErr w:type="spellEnd"/>
      <w:r w:rsidR="00CB0A52">
        <w:rPr>
          <w:rFonts w:ascii="Verdana" w:hAnsi="Verdana" w:cs="Times New Roman"/>
          <w:bCs/>
          <w:sz w:val="18"/>
          <w:szCs w:val="18"/>
          <w:lang w:eastAsia="pl-PL"/>
        </w:rPr>
        <w:t>.</w:t>
      </w:r>
      <w:r w:rsidR="00FF5CDB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</w:p>
    <w:p w14:paraId="06F6DBCF" w14:textId="5132400C" w:rsidR="00E84979" w:rsidRPr="00CB0A52" w:rsidRDefault="00FF5CDB" w:rsidP="0093360A">
      <w:pPr>
        <w:pStyle w:val="Akapitzlist"/>
        <w:numPr>
          <w:ilvl w:val="4"/>
          <w:numId w:val="7"/>
        </w:numPr>
        <w:tabs>
          <w:tab w:val="clear" w:pos="3600"/>
        </w:tabs>
        <w:spacing w:beforeLines="60" w:before="144" w:afterLines="60" w:after="144" w:line="312" w:lineRule="auto"/>
        <w:ind w:left="284" w:right="44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Zamawiający </w:t>
      </w:r>
      <w:r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r w:rsidR="00073119" w:rsidRPr="00CB0A52">
        <w:rPr>
          <w:rFonts w:ascii="Verdana" w:hAnsi="Verdana"/>
          <w:sz w:val="18"/>
          <w:szCs w:val="18"/>
        </w:rPr>
        <w:t xml:space="preserve">uzna, że </w:t>
      </w:r>
      <w:r w:rsidR="00F05BE5" w:rsidRPr="00CB0A52">
        <w:rPr>
          <w:rFonts w:ascii="Verdana" w:hAnsi="Verdana"/>
          <w:sz w:val="18"/>
          <w:szCs w:val="18"/>
        </w:rPr>
        <w:t>W</w:t>
      </w:r>
      <w:r w:rsidR="00073119" w:rsidRPr="00CB0A52">
        <w:rPr>
          <w:rFonts w:ascii="Verdana" w:hAnsi="Verdana"/>
          <w:sz w:val="18"/>
          <w:szCs w:val="18"/>
        </w:rPr>
        <w:t xml:space="preserve">ykonawca spełnia warunek udziału w </w:t>
      </w:r>
      <w:r w:rsidR="001910CA" w:rsidRPr="00CB0A52">
        <w:rPr>
          <w:rFonts w:ascii="Verdana" w:hAnsi="Verdana"/>
          <w:sz w:val="18"/>
          <w:szCs w:val="18"/>
        </w:rPr>
        <w:t>postępowaniu, jeżeli</w:t>
      </w:r>
      <w:r w:rsidR="00073119" w:rsidRPr="00CB0A52">
        <w:rPr>
          <w:rFonts w:ascii="Verdana" w:hAnsi="Verdana"/>
          <w:sz w:val="18"/>
          <w:szCs w:val="18"/>
        </w:rPr>
        <w:t xml:space="preserve"> dołączy do oferty </w:t>
      </w:r>
      <w:r w:rsidR="00E422B5" w:rsidRPr="00CB0A52">
        <w:rPr>
          <w:rFonts w:ascii="Verdana" w:hAnsi="Verdana"/>
          <w:sz w:val="18"/>
          <w:szCs w:val="18"/>
        </w:rPr>
        <w:t>wykaz</w:t>
      </w:r>
      <w:r w:rsidR="003D3428" w:rsidRPr="00CB0A52">
        <w:rPr>
          <w:rFonts w:ascii="Verdana" w:hAnsi="Verdana"/>
          <w:sz w:val="18"/>
          <w:szCs w:val="18"/>
        </w:rPr>
        <w:t xml:space="preserve"> </w:t>
      </w:r>
      <w:r w:rsidR="00EB47F9" w:rsidRPr="00CB0A52">
        <w:rPr>
          <w:rFonts w:ascii="Verdana" w:hAnsi="Verdana"/>
          <w:sz w:val="18"/>
          <w:szCs w:val="18"/>
        </w:rPr>
        <w:t xml:space="preserve">osób skierowanych przez </w:t>
      </w:r>
      <w:r w:rsidR="00F05BE5" w:rsidRPr="00CB0A52">
        <w:rPr>
          <w:rFonts w:ascii="Verdana" w:hAnsi="Verdana"/>
          <w:sz w:val="18"/>
          <w:szCs w:val="18"/>
        </w:rPr>
        <w:t>W</w:t>
      </w:r>
      <w:r w:rsidR="00EB47F9" w:rsidRPr="00CB0A52">
        <w:rPr>
          <w:rFonts w:ascii="Verdana" w:hAnsi="Verdana"/>
          <w:sz w:val="18"/>
          <w:szCs w:val="18"/>
        </w:rPr>
        <w:t xml:space="preserve">ykonawcę do realizacji niniejszego zamówienia </w:t>
      </w:r>
      <w:r w:rsidR="00E84979" w:rsidRPr="00CB0A52">
        <w:rPr>
          <w:rFonts w:ascii="Verdana" w:hAnsi="Verdana"/>
          <w:sz w:val="18"/>
          <w:szCs w:val="18"/>
        </w:rPr>
        <w:t xml:space="preserve">zgodnie </w:t>
      </w:r>
      <w:r w:rsidR="00E84979" w:rsidRPr="00CB0A52">
        <w:rPr>
          <w:rFonts w:ascii="Verdana" w:hAnsi="Verdana"/>
          <w:sz w:val="18"/>
          <w:szCs w:val="18"/>
        </w:rPr>
        <w:br/>
        <w:t>z załącznikiem nr 2 do Zapytania ofertowego</w:t>
      </w:r>
      <w:r w:rsidR="00E422B5" w:rsidRPr="00CB0A52">
        <w:rPr>
          <w:rFonts w:ascii="Verdana" w:hAnsi="Verdana"/>
          <w:sz w:val="18"/>
          <w:szCs w:val="18"/>
        </w:rPr>
        <w:t>.</w:t>
      </w:r>
    </w:p>
    <w:p w14:paraId="35255B9D" w14:textId="567024A6" w:rsidR="00A31DBD" w:rsidRPr="00CB0A52" w:rsidRDefault="00E422B5" w:rsidP="0093360A">
      <w:pPr>
        <w:pStyle w:val="Akapitzlist"/>
        <w:numPr>
          <w:ilvl w:val="4"/>
          <w:numId w:val="7"/>
        </w:numPr>
        <w:tabs>
          <w:tab w:val="clear" w:pos="3600"/>
          <w:tab w:val="left" w:pos="284"/>
        </w:tabs>
        <w:spacing w:beforeLines="60" w:before="144" w:afterLines="60" w:after="144" w:line="312" w:lineRule="auto"/>
        <w:ind w:left="284" w:right="44" w:hanging="709"/>
        <w:contextualSpacing w:val="0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Brak dołączenia do oferty </w:t>
      </w:r>
      <w:r w:rsidR="00E84979" w:rsidRPr="00CB0A52">
        <w:rPr>
          <w:rFonts w:ascii="Verdana" w:hAnsi="Verdana"/>
          <w:sz w:val="18"/>
          <w:szCs w:val="18"/>
        </w:rPr>
        <w:t xml:space="preserve">wykazu </w:t>
      </w:r>
      <w:r w:rsidR="00A55B87" w:rsidRPr="00CB0A52">
        <w:rPr>
          <w:rFonts w:ascii="Verdana" w:hAnsi="Verdana"/>
          <w:sz w:val="18"/>
          <w:szCs w:val="18"/>
        </w:rPr>
        <w:t>będzie jednoznaczny z brakiem potwierdzeni</w:t>
      </w:r>
      <w:r w:rsidR="001910CA" w:rsidRPr="00CB0A52">
        <w:rPr>
          <w:rFonts w:ascii="Verdana" w:hAnsi="Verdana"/>
          <w:sz w:val="18"/>
          <w:szCs w:val="18"/>
        </w:rPr>
        <w:t>a</w:t>
      </w:r>
      <w:r w:rsidR="00A55B87" w:rsidRPr="00CB0A52">
        <w:rPr>
          <w:rFonts w:ascii="Verdana" w:hAnsi="Verdana"/>
          <w:sz w:val="18"/>
          <w:szCs w:val="18"/>
        </w:rPr>
        <w:t xml:space="preserve"> spełnienia warunku udziału w postępowaniu wymienionego w pkt. 1 i będzie skutkował odrzuceniem oferty.</w:t>
      </w:r>
    </w:p>
    <w:p w14:paraId="5660530D" w14:textId="7F37FDEB" w:rsidR="005174EC" w:rsidRPr="00CB0A52" w:rsidRDefault="00536983" w:rsidP="00E51054">
      <w:pPr>
        <w:spacing w:beforeLines="60" w:before="144" w:afterLines="60" w:after="144" w:line="312" w:lineRule="auto"/>
        <w:ind w:left="284" w:right="-567" w:hanging="710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>V</w:t>
      </w:r>
      <w:r w:rsidR="005174EC" w:rsidRPr="00CB0A52">
        <w:rPr>
          <w:rFonts w:ascii="Verdana" w:eastAsia="Verdana" w:hAnsi="Verdana" w:cs="Verdana"/>
          <w:b/>
          <w:sz w:val="18"/>
          <w:szCs w:val="18"/>
        </w:rPr>
        <w:t>.    ZAPŁATA:</w:t>
      </w:r>
      <w:r w:rsidR="005174EC" w:rsidRPr="00CB0A52">
        <w:rPr>
          <w:rFonts w:ascii="Verdana" w:eastAsia="Verdana" w:hAnsi="Verdana" w:cs="Verdana"/>
          <w:sz w:val="18"/>
          <w:szCs w:val="18"/>
        </w:rPr>
        <w:t xml:space="preserve"> </w:t>
      </w:r>
    </w:p>
    <w:p w14:paraId="743EDE4B" w14:textId="098AA9B0" w:rsidR="005174EC" w:rsidRPr="00CB0A52" w:rsidRDefault="005174EC" w:rsidP="00E51054">
      <w:pPr>
        <w:spacing w:beforeLines="60" w:before="144" w:afterLines="60" w:after="144" w:line="312" w:lineRule="auto"/>
        <w:ind w:right="-567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Zapłata za wykonaną usługę </w:t>
      </w:r>
      <w:r w:rsidR="00AD0936" w:rsidRPr="00CB0A52">
        <w:rPr>
          <w:rFonts w:ascii="Verdana" w:eastAsia="Verdana" w:hAnsi="Verdana" w:cs="Verdana"/>
          <w:sz w:val="18"/>
          <w:szCs w:val="18"/>
        </w:rPr>
        <w:t>będzie następować</w:t>
      </w:r>
      <w:r w:rsidRPr="00CB0A52">
        <w:rPr>
          <w:rFonts w:ascii="Verdana" w:eastAsia="Verdana" w:hAnsi="Verdana" w:cs="Verdana"/>
          <w:sz w:val="18"/>
          <w:szCs w:val="18"/>
        </w:rPr>
        <w:t xml:space="preserve"> przelewem na rachunek bankowy Wykonawcy wskazany w fakturze, w terminie 21 dni od daty dostarczenia prawidłowo wystawionej faktury do</w:t>
      </w:r>
      <w:r w:rsidRPr="00CB0A52">
        <w:rPr>
          <w:rFonts w:ascii="Verdana" w:eastAsia="Verdana" w:hAnsi="Verdana" w:cs="Verdana"/>
          <w:b/>
          <w:sz w:val="18"/>
          <w:szCs w:val="18"/>
        </w:rPr>
        <w:t xml:space="preserve"> </w:t>
      </w:r>
      <w:r w:rsidR="00FC2EAE" w:rsidRPr="00CB0A52">
        <w:rPr>
          <w:rFonts w:ascii="Verdana" w:eastAsia="Verdana" w:hAnsi="Verdana" w:cs="Verdana"/>
          <w:sz w:val="18"/>
          <w:szCs w:val="18"/>
        </w:rPr>
        <w:t>Wydawnictwo Uniwersytetu Medycznego we Wrocławiu, ul. K. Marcinkowskiego 2-6, 50-368 Wrocław</w:t>
      </w:r>
      <w:r w:rsidRPr="00CB0A52">
        <w:rPr>
          <w:rFonts w:ascii="Verdana" w:eastAsia="Verdana" w:hAnsi="Verdana" w:cs="Verdana"/>
          <w:sz w:val="18"/>
          <w:szCs w:val="18"/>
        </w:rPr>
        <w:t xml:space="preserve"> i po potwierdzeniu na niej prawidłowego wykonania przedmiotu zamówienia.</w:t>
      </w:r>
    </w:p>
    <w:p w14:paraId="5F0F4257" w14:textId="5B49DCAB" w:rsidR="005174EC" w:rsidRPr="00CB0A52" w:rsidRDefault="00FE0210" w:rsidP="0093360A">
      <w:pPr>
        <w:pStyle w:val="Akapitzlist"/>
        <w:numPr>
          <w:ilvl w:val="0"/>
          <w:numId w:val="4"/>
        </w:numPr>
        <w:tabs>
          <w:tab w:val="left" w:pos="426"/>
        </w:tabs>
        <w:spacing w:beforeLines="60" w:before="144" w:afterLines="60" w:after="144" w:line="312" w:lineRule="auto"/>
        <w:ind w:left="142"/>
        <w:rPr>
          <w:rFonts w:ascii="Verdana" w:hAnsi="Verdana" w:cs="Times New Roman"/>
          <w:b/>
          <w:bCs/>
          <w:sz w:val="18"/>
          <w:szCs w:val="18"/>
          <w:lang w:eastAsia="pl-PL"/>
        </w:rPr>
      </w:pPr>
      <w:r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 xml:space="preserve">KRYTERIA </w:t>
      </w:r>
      <w:r w:rsidR="008803FD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OCENY OFERT</w:t>
      </w:r>
    </w:p>
    <w:p w14:paraId="71EC4097" w14:textId="2F4659BF" w:rsidR="00A55B87" w:rsidRPr="00CB0A52" w:rsidRDefault="008803FD" w:rsidP="0093360A">
      <w:pPr>
        <w:pStyle w:val="Akapitzlist"/>
        <w:numPr>
          <w:ilvl w:val="0"/>
          <w:numId w:val="15"/>
        </w:numPr>
        <w:spacing w:beforeLines="60" w:before="144" w:afterLines="60" w:after="144" w:line="312" w:lineRule="auto"/>
        <w:rPr>
          <w:rFonts w:ascii="Verdana" w:hAnsi="Verdana" w:cs="Times New Roman"/>
          <w:bCs/>
          <w:sz w:val="18"/>
          <w:szCs w:val="18"/>
          <w:lang w:eastAsia="pl-PL"/>
        </w:rPr>
      </w:pPr>
      <w:r w:rsidRPr="00CB0A52">
        <w:rPr>
          <w:rFonts w:ascii="Verdana" w:hAnsi="Verdana" w:cs="Times New Roman"/>
          <w:bCs/>
          <w:sz w:val="18"/>
          <w:szCs w:val="18"/>
          <w:lang w:eastAsia="pl-PL"/>
        </w:rPr>
        <w:t>Kryteri</w:t>
      </w:r>
      <w:r w:rsidR="00A9264C" w:rsidRPr="00CB0A52">
        <w:rPr>
          <w:rFonts w:ascii="Verdana" w:hAnsi="Verdana" w:cs="Times New Roman"/>
          <w:bCs/>
          <w:sz w:val="18"/>
          <w:szCs w:val="18"/>
          <w:lang w:eastAsia="pl-PL"/>
        </w:rPr>
        <w:t>ami</w:t>
      </w:r>
      <w:r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oceny ofert</w:t>
      </w:r>
      <w:r w:rsidR="00A9264C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są</w:t>
      </w:r>
      <w:r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: </w:t>
      </w:r>
    </w:p>
    <w:p w14:paraId="26D9B810" w14:textId="2D3E8635" w:rsidR="008803FD" w:rsidRPr="00CB0A52" w:rsidRDefault="00962D0D" w:rsidP="00E51054">
      <w:pPr>
        <w:spacing w:beforeLines="60" w:before="144" w:afterLines="60" w:after="144" w:line="312" w:lineRule="auto"/>
        <w:rPr>
          <w:rFonts w:ascii="Verdana" w:hAnsi="Verdana" w:cs="Times New Roman"/>
          <w:bCs/>
          <w:sz w:val="18"/>
          <w:szCs w:val="18"/>
          <w:lang w:eastAsia="pl-PL"/>
        </w:rPr>
      </w:pPr>
      <w:r w:rsidRPr="00CB0A52">
        <w:rPr>
          <w:rFonts w:ascii="Verdana" w:hAnsi="Verdana" w:cs="Times New Roman"/>
          <w:bCs/>
          <w:sz w:val="18"/>
          <w:szCs w:val="18"/>
          <w:lang w:eastAsia="pl-PL"/>
        </w:rPr>
        <w:t>6</w:t>
      </w:r>
      <w:r w:rsidR="003D587F" w:rsidRPr="00CB0A52">
        <w:rPr>
          <w:rFonts w:ascii="Verdana" w:hAnsi="Verdana" w:cs="Times New Roman"/>
          <w:bCs/>
          <w:sz w:val="18"/>
          <w:szCs w:val="18"/>
          <w:lang w:eastAsia="pl-PL"/>
        </w:rPr>
        <w:t>0</w:t>
      </w:r>
      <w:r w:rsidR="008803FD" w:rsidRPr="00CB0A52">
        <w:rPr>
          <w:rFonts w:ascii="Verdana" w:hAnsi="Verdana" w:cs="Times New Roman"/>
          <w:bCs/>
          <w:sz w:val="18"/>
          <w:szCs w:val="18"/>
          <w:lang w:eastAsia="pl-PL"/>
        </w:rPr>
        <w:t>%</w:t>
      </w:r>
      <w:r w:rsidR="00A55B87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- C</w:t>
      </w:r>
      <w:r w:rsidR="008803FD" w:rsidRPr="00CB0A52">
        <w:rPr>
          <w:rFonts w:ascii="Verdana" w:hAnsi="Verdana" w:cs="Times New Roman"/>
          <w:bCs/>
          <w:sz w:val="18"/>
          <w:szCs w:val="18"/>
          <w:lang w:eastAsia="pl-PL"/>
        </w:rPr>
        <w:t>ena</w:t>
      </w:r>
      <w:r w:rsidR="00733C01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 </w:t>
      </w:r>
      <w:r w:rsidR="00733C01" w:rsidRPr="00CB0A52">
        <w:rPr>
          <w:rFonts w:ascii="Verdana" w:hAnsi="Verdana"/>
          <w:sz w:val="18"/>
          <w:szCs w:val="18"/>
        </w:rPr>
        <w:t>realizacji przedmiotu zamówienia</w:t>
      </w:r>
      <w:r w:rsidR="008803FD" w:rsidRPr="00CB0A52">
        <w:rPr>
          <w:rFonts w:ascii="Verdana" w:hAnsi="Verdana" w:cs="Times New Roman"/>
          <w:bCs/>
          <w:sz w:val="18"/>
          <w:szCs w:val="18"/>
          <w:lang w:eastAsia="pl-PL"/>
        </w:rPr>
        <w:t>.</w:t>
      </w:r>
    </w:p>
    <w:p w14:paraId="5E894EC3" w14:textId="4ED6751C" w:rsidR="00A9264C" w:rsidRPr="00CB0A52" w:rsidRDefault="00962D0D" w:rsidP="003D587F">
      <w:pPr>
        <w:spacing w:beforeLines="60" w:before="144" w:afterLines="60" w:after="144" w:line="312" w:lineRule="auto"/>
        <w:rPr>
          <w:rFonts w:ascii="Verdana" w:hAnsi="Verdana" w:cs="Times New Roman"/>
          <w:bCs/>
          <w:sz w:val="18"/>
          <w:szCs w:val="18"/>
          <w:lang w:eastAsia="pl-PL"/>
        </w:rPr>
      </w:pPr>
      <w:r w:rsidRPr="00CB0A52">
        <w:rPr>
          <w:rFonts w:ascii="Verdana" w:hAnsi="Verdana"/>
          <w:sz w:val="18"/>
          <w:szCs w:val="18"/>
          <w:lang w:eastAsia="pl-PL"/>
        </w:rPr>
        <w:t>4</w:t>
      </w:r>
      <w:r w:rsidR="003D587F" w:rsidRPr="00CB0A52">
        <w:rPr>
          <w:rFonts w:ascii="Verdana" w:hAnsi="Verdana"/>
          <w:sz w:val="18"/>
          <w:szCs w:val="18"/>
          <w:lang w:eastAsia="pl-PL"/>
        </w:rPr>
        <w:t xml:space="preserve">0% </w:t>
      </w:r>
      <w:r w:rsidR="003D587F" w:rsidRPr="00CB0A52">
        <w:rPr>
          <w:rFonts w:ascii="Verdana" w:hAnsi="Verdana" w:cs="Times New Roman"/>
          <w:bCs/>
          <w:sz w:val="18"/>
          <w:szCs w:val="18"/>
          <w:lang w:eastAsia="pl-PL"/>
        </w:rPr>
        <w:t xml:space="preserve">- </w:t>
      </w:r>
      <w:r w:rsidR="00A9264C" w:rsidRPr="00CB0A52">
        <w:rPr>
          <w:rFonts w:ascii="Verdana" w:hAnsi="Verdana" w:cs="Times New Roman"/>
          <w:bCs/>
          <w:sz w:val="18"/>
          <w:szCs w:val="18"/>
          <w:lang w:eastAsia="pl-PL"/>
        </w:rPr>
        <w:t>Doświadczenie zawodowe osób skierowanych do realizacji przedmiotu zamówienia.</w:t>
      </w:r>
    </w:p>
    <w:p w14:paraId="14579388" w14:textId="58B4CED4" w:rsidR="00AF14F1" w:rsidRPr="00CB0A52" w:rsidRDefault="00AF14F1" w:rsidP="0093360A">
      <w:pPr>
        <w:pStyle w:val="Akapitzlist"/>
        <w:numPr>
          <w:ilvl w:val="0"/>
          <w:numId w:val="15"/>
        </w:numPr>
        <w:spacing w:beforeLines="60" w:before="144" w:afterLines="60" w:after="144" w:line="312" w:lineRule="auto"/>
        <w:rPr>
          <w:rFonts w:ascii="Verdana" w:hAnsi="Verdana"/>
          <w:sz w:val="18"/>
          <w:szCs w:val="18"/>
          <w:lang w:eastAsia="pl-PL"/>
        </w:rPr>
      </w:pPr>
      <w:r w:rsidRPr="00CB0A52">
        <w:rPr>
          <w:rFonts w:ascii="Verdana" w:hAnsi="Verdana"/>
          <w:sz w:val="18"/>
          <w:szCs w:val="18"/>
        </w:rPr>
        <w:t>Do porównania ofert będzie brana pod uwagę:</w:t>
      </w:r>
    </w:p>
    <w:p w14:paraId="2B6F90A8" w14:textId="312D220B" w:rsidR="00AF14F1" w:rsidRPr="00CB0A52" w:rsidRDefault="00AF14F1" w:rsidP="0093360A">
      <w:pPr>
        <w:pStyle w:val="Akapitzlist"/>
        <w:numPr>
          <w:ilvl w:val="0"/>
          <w:numId w:val="16"/>
        </w:numPr>
        <w:spacing w:beforeLines="60" w:before="144" w:afterLines="60" w:after="144" w:line="312" w:lineRule="auto"/>
        <w:rPr>
          <w:rFonts w:ascii="Verdana" w:hAnsi="Verdana"/>
          <w:sz w:val="18"/>
          <w:szCs w:val="18"/>
          <w:lang w:eastAsia="pl-PL"/>
        </w:rPr>
      </w:pPr>
      <w:r w:rsidRPr="00CB0A52">
        <w:rPr>
          <w:rFonts w:ascii="Verdana" w:hAnsi="Verdana"/>
          <w:sz w:val="18"/>
          <w:szCs w:val="18"/>
        </w:rPr>
        <w:t>Cena przedmiotu zamówienia wskazana w Formularzu ofertowym;</w:t>
      </w:r>
    </w:p>
    <w:p w14:paraId="2B7FDCAF" w14:textId="0CFADEB4" w:rsidR="00AF14F1" w:rsidRPr="00CB0A52" w:rsidRDefault="00AF14F1" w:rsidP="0093360A">
      <w:pPr>
        <w:pStyle w:val="Akapitzlist"/>
        <w:numPr>
          <w:ilvl w:val="0"/>
          <w:numId w:val="16"/>
        </w:numPr>
        <w:spacing w:beforeLines="60" w:before="144" w:afterLines="60" w:after="144" w:line="312" w:lineRule="auto"/>
        <w:rPr>
          <w:rFonts w:ascii="Verdana" w:hAnsi="Verdana"/>
          <w:sz w:val="18"/>
          <w:szCs w:val="18"/>
          <w:lang w:eastAsia="pl-PL"/>
        </w:rPr>
      </w:pPr>
      <w:r w:rsidRPr="00CB0A52">
        <w:rPr>
          <w:rFonts w:ascii="Verdana" w:hAnsi="Verdana"/>
          <w:sz w:val="18"/>
          <w:szCs w:val="18"/>
          <w:lang w:eastAsia="pl-PL"/>
        </w:rPr>
        <w:t xml:space="preserve">Doświadczenie zawodowe osób skierowanych do realizacji przedmiotu zamówienia, podane w Wykazie </w:t>
      </w:r>
      <w:r w:rsidR="00FE3A41" w:rsidRPr="00CB0A52">
        <w:rPr>
          <w:rFonts w:ascii="Verdana" w:hAnsi="Verdana"/>
          <w:sz w:val="18"/>
          <w:szCs w:val="18"/>
          <w:lang w:eastAsia="pl-PL"/>
        </w:rPr>
        <w:t xml:space="preserve">osób skierowanych </w:t>
      </w:r>
      <w:r w:rsidR="001F43CE" w:rsidRPr="00CB0A52">
        <w:rPr>
          <w:rFonts w:ascii="Verdana" w:hAnsi="Verdana"/>
          <w:sz w:val="18"/>
          <w:szCs w:val="18"/>
          <w:lang w:eastAsia="pl-PL"/>
        </w:rPr>
        <w:t xml:space="preserve">przez Wykonawcę </w:t>
      </w:r>
      <w:r w:rsidR="00FE3A41" w:rsidRPr="00CB0A52">
        <w:rPr>
          <w:rFonts w:ascii="Verdana" w:hAnsi="Verdana"/>
          <w:sz w:val="18"/>
          <w:szCs w:val="18"/>
          <w:lang w:eastAsia="pl-PL"/>
        </w:rPr>
        <w:t>do realizacji przedmiotu zamówienia</w:t>
      </w:r>
      <w:r w:rsidRPr="00CB0A52">
        <w:rPr>
          <w:rFonts w:ascii="Verdana" w:hAnsi="Verdana"/>
          <w:sz w:val="18"/>
          <w:szCs w:val="18"/>
          <w:lang w:eastAsia="pl-PL"/>
        </w:rPr>
        <w:t xml:space="preserve"> (wzór - zał. nr </w:t>
      </w:r>
      <w:r w:rsidR="00FE3A41" w:rsidRPr="00CB0A52">
        <w:rPr>
          <w:rFonts w:ascii="Verdana" w:hAnsi="Verdana"/>
          <w:sz w:val="18"/>
          <w:szCs w:val="18"/>
          <w:lang w:eastAsia="pl-PL"/>
        </w:rPr>
        <w:t>2</w:t>
      </w:r>
      <w:r w:rsidRPr="00CB0A52">
        <w:rPr>
          <w:rFonts w:ascii="Verdana" w:hAnsi="Verdana"/>
          <w:sz w:val="18"/>
          <w:szCs w:val="18"/>
          <w:lang w:eastAsia="pl-PL"/>
        </w:rPr>
        <w:t xml:space="preserve"> do </w:t>
      </w:r>
      <w:r w:rsidR="00FE3A41" w:rsidRPr="00CB0A52">
        <w:rPr>
          <w:rFonts w:ascii="Verdana" w:hAnsi="Verdana"/>
          <w:sz w:val="18"/>
          <w:szCs w:val="18"/>
          <w:lang w:eastAsia="pl-PL"/>
        </w:rPr>
        <w:t>Zapytania ofertowego</w:t>
      </w:r>
      <w:r w:rsidRPr="00CB0A52">
        <w:rPr>
          <w:rFonts w:ascii="Verdana" w:hAnsi="Verdana"/>
          <w:sz w:val="18"/>
          <w:szCs w:val="18"/>
          <w:lang w:eastAsia="pl-PL"/>
        </w:rPr>
        <w:t>)</w:t>
      </w:r>
    </w:p>
    <w:p w14:paraId="4C7725E8" w14:textId="77777777" w:rsidR="00FE3A41" w:rsidRPr="00CB0A52" w:rsidRDefault="00FE3A41" w:rsidP="00FE3A41">
      <w:pPr>
        <w:pStyle w:val="Akapitzlist"/>
        <w:spacing w:beforeLines="60" w:before="144" w:afterLines="60" w:after="144" w:line="312" w:lineRule="auto"/>
        <w:ind w:left="1080"/>
        <w:rPr>
          <w:rFonts w:ascii="Verdana" w:hAnsi="Verdana"/>
          <w:sz w:val="18"/>
          <w:szCs w:val="18"/>
          <w:lang w:eastAsia="pl-PL"/>
        </w:rPr>
      </w:pPr>
    </w:p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3686"/>
        <w:gridCol w:w="850"/>
        <w:gridCol w:w="567"/>
        <w:gridCol w:w="3969"/>
      </w:tblGrid>
      <w:tr w:rsidR="00CB0A52" w:rsidRPr="00CB0A52" w14:paraId="510D5131" w14:textId="77777777" w:rsidTr="00CB0A52">
        <w:tc>
          <w:tcPr>
            <w:tcW w:w="567" w:type="dxa"/>
          </w:tcPr>
          <w:p w14:paraId="39F28996" w14:textId="77777777" w:rsidR="00A9264C" w:rsidRPr="00CB0A52" w:rsidRDefault="00A9264C" w:rsidP="00913158">
            <w:pPr>
              <w:tabs>
                <w:tab w:val="left" w:pos="0"/>
              </w:tabs>
              <w:ind w:right="470"/>
              <w:outlineLvl w:val="0"/>
              <w:rPr>
                <w:rFonts w:ascii="Verdana" w:hAnsi="Verdana"/>
                <w:b/>
                <w:sz w:val="18"/>
              </w:rPr>
            </w:pPr>
          </w:p>
        </w:tc>
        <w:tc>
          <w:tcPr>
            <w:tcW w:w="3686" w:type="dxa"/>
          </w:tcPr>
          <w:p w14:paraId="289521F4" w14:textId="77777777" w:rsidR="00A9264C" w:rsidRPr="00CB0A52" w:rsidRDefault="00A9264C" w:rsidP="00913158">
            <w:pPr>
              <w:ind w:right="4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KRYTERIA</w:t>
            </w:r>
          </w:p>
        </w:tc>
        <w:tc>
          <w:tcPr>
            <w:tcW w:w="850" w:type="dxa"/>
          </w:tcPr>
          <w:p w14:paraId="7C444BAE" w14:textId="77777777" w:rsidR="00A9264C" w:rsidRPr="00CB0A52" w:rsidRDefault="00A9264C" w:rsidP="00913158">
            <w:pPr>
              <w:ind w:right="-102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 xml:space="preserve">WAGA </w:t>
            </w:r>
          </w:p>
          <w:p w14:paraId="63183B55" w14:textId="77777777" w:rsidR="00A9264C" w:rsidRPr="00CB0A52" w:rsidRDefault="00A9264C" w:rsidP="00913158">
            <w:pPr>
              <w:ind w:right="-102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 xml:space="preserve"> %</w:t>
            </w:r>
          </w:p>
        </w:tc>
        <w:tc>
          <w:tcPr>
            <w:tcW w:w="567" w:type="dxa"/>
          </w:tcPr>
          <w:p w14:paraId="33A92617" w14:textId="77777777" w:rsidR="00A9264C" w:rsidRPr="00CB0A52" w:rsidRDefault="00A9264C" w:rsidP="00913158">
            <w:pPr>
              <w:ind w:left="-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Ilość</w:t>
            </w:r>
          </w:p>
          <w:p w14:paraId="7B26FDA5" w14:textId="77777777" w:rsidR="00A9264C" w:rsidRPr="00CB0A52" w:rsidRDefault="00A9264C" w:rsidP="00913158">
            <w:pPr>
              <w:ind w:left="-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pkt.</w:t>
            </w:r>
          </w:p>
        </w:tc>
        <w:tc>
          <w:tcPr>
            <w:tcW w:w="3969" w:type="dxa"/>
          </w:tcPr>
          <w:p w14:paraId="21DD931C" w14:textId="77777777" w:rsidR="00A9264C" w:rsidRPr="00CB0A52" w:rsidRDefault="00A9264C" w:rsidP="00913158">
            <w:pPr>
              <w:ind w:left="-70" w:right="4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Sposób oceny: wzory, uzyskane</w:t>
            </w:r>
          </w:p>
          <w:p w14:paraId="4C616FDD" w14:textId="77777777" w:rsidR="00A9264C" w:rsidRPr="00CB0A52" w:rsidRDefault="00A9264C" w:rsidP="00913158">
            <w:pPr>
              <w:ind w:left="-70" w:right="4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informacje mające wpływ na ocenę</w:t>
            </w:r>
          </w:p>
        </w:tc>
      </w:tr>
      <w:tr w:rsidR="00CB0A52" w:rsidRPr="00CB0A52" w14:paraId="3122B5CF" w14:textId="77777777" w:rsidTr="00CB0A52">
        <w:trPr>
          <w:trHeight w:val="715"/>
        </w:trPr>
        <w:tc>
          <w:tcPr>
            <w:tcW w:w="567" w:type="dxa"/>
          </w:tcPr>
          <w:p w14:paraId="06F0B1D3" w14:textId="77777777" w:rsidR="00A9264C" w:rsidRPr="00CB0A52" w:rsidRDefault="00A9264C" w:rsidP="00913158">
            <w:pPr>
              <w:ind w:right="4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1</w:t>
            </w:r>
          </w:p>
        </w:tc>
        <w:tc>
          <w:tcPr>
            <w:tcW w:w="3686" w:type="dxa"/>
          </w:tcPr>
          <w:p w14:paraId="5AE2AA24" w14:textId="77777777" w:rsidR="00A9264C" w:rsidRPr="00CB0A52" w:rsidRDefault="00A9264C" w:rsidP="00913158">
            <w:pPr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Cena realizacji przedmiotu zamówienia</w:t>
            </w:r>
          </w:p>
          <w:p w14:paraId="44A613A6" w14:textId="77777777" w:rsidR="00A9264C" w:rsidRPr="00CB0A52" w:rsidRDefault="00A9264C" w:rsidP="00913158">
            <w:pPr>
              <w:outlineLvl w:val="0"/>
              <w:rPr>
                <w:rFonts w:ascii="Verdana" w:hAnsi="Verdana"/>
                <w:sz w:val="18"/>
              </w:rPr>
            </w:pPr>
          </w:p>
        </w:tc>
        <w:tc>
          <w:tcPr>
            <w:tcW w:w="850" w:type="dxa"/>
          </w:tcPr>
          <w:p w14:paraId="324CA8B6" w14:textId="02FD892B" w:rsidR="00A9264C" w:rsidRPr="00CB0A52" w:rsidRDefault="00A9264C" w:rsidP="00913158">
            <w:pPr>
              <w:ind w:right="-102"/>
              <w:jc w:val="center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60</w:t>
            </w:r>
          </w:p>
        </w:tc>
        <w:tc>
          <w:tcPr>
            <w:tcW w:w="567" w:type="dxa"/>
          </w:tcPr>
          <w:p w14:paraId="41F12D0D" w14:textId="58E42230" w:rsidR="00A9264C" w:rsidRPr="00CB0A52" w:rsidRDefault="00A9264C" w:rsidP="00913158">
            <w:pPr>
              <w:ind w:left="-70"/>
              <w:jc w:val="center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60</w:t>
            </w:r>
          </w:p>
        </w:tc>
        <w:tc>
          <w:tcPr>
            <w:tcW w:w="3969" w:type="dxa"/>
          </w:tcPr>
          <w:p w14:paraId="5C5A2AE1" w14:textId="77777777" w:rsidR="00A9264C" w:rsidRPr="00CB0A52" w:rsidRDefault="00A9264C" w:rsidP="00913158">
            <w:pPr>
              <w:ind w:left="43" w:right="470"/>
              <w:jc w:val="both"/>
              <w:outlineLvl w:val="0"/>
              <w:rPr>
                <w:rFonts w:ascii="Verdana" w:hAnsi="Verdana"/>
                <w:sz w:val="18"/>
              </w:rPr>
            </w:pPr>
            <w:r w:rsidRPr="00CB0A52">
              <w:rPr>
                <w:rFonts w:ascii="Verdana" w:hAnsi="Verdana"/>
                <w:sz w:val="18"/>
              </w:rPr>
              <w:t xml:space="preserve">                   Najniższa cena oferty</w:t>
            </w:r>
          </w:p>
          <w:p w14:paraId="0A2BEDCE" w14:textId="77777777" w:rsidR="00A9264C" w:rsidRPr="00CB0A52" w:rsidRDefault="00A9264C" w:rsidP="00913158">
            <w:pPr>
              <w:ind w:left="43"/>
              <w:jc w:val="both"/>
              <w:outlineLvl w:val="0"/>
              <w:rPr>
                <w:rFonts w:ascii="Verdana" w:hAnsi="Verdana"/>
                <w:sz w:val="18"/>
              </w:rPr>
            </w:pPr>
            <w:r w:rsidRPr="00CB0A52">
              <w:rPr>
                <w:rFonts w:ascii="Verdana" w:hAnsi="Verdana"/>
                <w:sz w:val="18"/>
              </w:rPr>
              <w:t xml:space="preserve">Ilość pkt.  = ------------------------- </w:t>
            </w:r>
            <w:r w:rsidRPr="00CB0A52">
              <w:rPr>
                <w:rFonts w:ascii="Verdana" w:hAnsi="Verdana"/>
                <w:b/>
                <w:sz w:val="18"/>
              </w:rPr>
              <w:t>x 60</w:t>
            </w:r>
          </w:p>
          <w:p w14:paraId="524EB92C" w14:textId="77777777" w:rsidR="00A9264C" w:rsidRPr="00CB0A52" w:rsidRDefault="00A9264C" w:rsidP="00913158">
            <w:pPr>
              <w:ind w:left="43" w:right="470"/>
              <w:jc w:val="both"/>
              <w:outlineLvl w:val="0"/>
              <w:rPr>
                <w:rFonts w:ascii="Verdana" w:hAnsi="Verdana"/>
                <w:sz w:val="18"/>
              </w:rPr>
            </w:pPr>
            <w:r w:rsidRPr="00CB0A52">
              <w:rPr>
                <w:rFonts w:ascii="Verdana" w:hAnsi="Verdana"/>
                <w:sz w:val="18"/>
              </w:rPr>
              <w:t xml:space="preserve">                   Cena oferty badanej    </w:t>
            </w:r>
          </w:p>
        </w:tc>
      </w:tr>
      <w:tr w:rsidR="00CB0A52" w:rsidRPr="00CB0A52" w14:paraId="1C9BE0B8" w14:textId="77777777" w:rsidTr="00CB0A52">
        <w:trPr>
          <w:trHeight w:val="3956"/>
        </w:trPr>
        <w:tc>
          <w:tcPr>
            <w:tcW w:w="567" w:type="dxa"/>
          </w:tcPr>
          <w:p w14:paraId="1BA5A476" w14:textId="77777777" w:rsidR="00A9264C" w:rsidRPr="00CB0A52" w:rsidRDefault="00A9264C" w:rsidP="00913158">
            <w:pPr>
              <w:ind w:right="4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lastRenderedPageBreak/>
              <w:t>2</w:t>
            </w:r>
          </w:p>
        </w:tc>
        <w:tc>
          <w:tcPr>
            <w:tcW w:w="3686" w:type="dxa"/>
            <w:shd w:val="clear" w:color="auto" w:fill="auto"/>
            <w:vAlign w:val="center"/>
          </w:tcPr>
          <w:p w14:paraId="1D0B4074" w14:textId="1F848407" w:rsidR="00A9264C" w:rsidRPr="00CB0A52" w:rsidRDefault="00A9264C" w:rsidP="00A9264C">
            <w:pPr>
              <w:ind w:right="-23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Doświadczenie zawodowe osób skierowanych do realizacji przedmiotu zamówienia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, </w:t>
            </w:r>
          </w:p>
          <w:p w14:paraId="3CA309AD" w14:textId="412F6907" w:rsidR="00A9264C" w:rsidRPr="00CB0A52" w:rsidRDefault="00A9264C" w:rsidP="00864FFC">
            <w:pPr>
              <w:ind w:right="-23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tj. doświadczenie min. 4 native speakerów, skierowanych przez Wykonawcę do realizacji przedmiotu zamówienia w </w:t>
            </w:r>
            <w:r w:rsidR="006C2C08" w:rsidRPr="00CB0A52">
              <w:rPr>
                <w:rFonts w:ascii="Verdana" w:hAnsi="Verdana"/>
                <w:sz w:val="18"/>
                <w:szCs w:val="18"/>
              </w:rPr>
              <w:t>redagowaniu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artykułów </w:t>
            </w:r>
            <w:r w:rsidR="00144482" w:rsidRPr="00CB0A52">
              <w:rPr>
                <w:rFonts w:ascii="Verdana" w:hAnsi="Verdana"/>
                <w:sz w:val="18"/>
                <w:szCs w:val="18"/>
              </w:rPr>
              <w:t>o</w:t>
            </w:r>
            <w:r w:rsidRPr="00CB0A52">
              <w:rPr>
                <w:rFonts w:ascii="Verdana" w:hAnsi="Verdana"/>
                <w:sz w:val="18"/>
                <w:szCs w:val="18"/>
              </w:rPr>
              <w:t>publikowanych w ciągu ostatnich 3 lat przed</w:t>
            </w:r>
            <w:r w:rsidR="00144482" w:rsidRPr="00CB0A52">
              <w:rPr>
                <w:rFonts w:ascii="Verdana" w:hAnsi="Verdana"/>
                <w:sz w:val="18"/>
                <w:szCs w:val="18"/>
              </w:rPr>
              <w:t xml:space="preserve"> upływem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terminu składania ofert</w:t>
            </w:r>
            <w:r w:rsidR="00144482" w:rsidRPr="00CB0A52">
              <w:rPr>
                <w:rFonts w:ascii="Verdana" w:hAnsi="Verdana"/>
                <w:sz w:val="18"/>
                <w:szCs w:val="18"/>
              </w:rPr>
              <w:t xml:space="preserve"> </w:t>
            </w:r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 xml:space="preserve">w czasopiśmie naukowym z </w:t>
            </w:r>
            <w:proofErr w:type="spellStart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>Impact</w:t>
            </w:r>
            <w:proofErr w:type="spellEnd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>Factor</w:t>
            </w:r>
            <w:proofErr w:type="spellEnd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 xml:space="preserve"> znajdującym się na liście bazy </w:t>
            </w:r>
            <w:proofErr w:type="spellStart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>Journal</w:t>
            </w:r>
            <w:proofErr w:type="spellEnd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>Citation</w:t>
            </w:r>
            <w:proofErr w:type="spellEnd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144482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>Reports</w:t>
            </w:r>
            <w:proofErr w:type="spellEnd"/>
            <w:r w:rsidR="00FE3A41" w:rsidRPr="00CB0A52">
              <w:rPr>
                <w:rFonts w:ascii="Verdana" w:hAnsi="Verdana" w:cs="Times New Roman"/>
                <w:bCs/>
                <w:sz w:val="18"/>
                <w:szCs w:val="18"/>
                <w:lang w:eastAsia="pl-PL"/>
              </w:rPr>
              <w:t xml:space="preserve">, zgodnie z dołączonym do oferty </w:t>
            </w:r>
            <w:r w:rsidR="00FE3A41" w:rsidRPr="00CB0A52">
              <w:rPr>
                <w:rFonts w:ascii="Verdana" w:hAnsi="Verdana"/>
                <w:sz w:val="18"/>
                <w:szCs w:val="18"/>
                <w:lang w:eastAsia="pl-PL"/>
              </w:rPr>
              <w:t>Wykazem osób skierowanych</w:t>
            </w:r>
            <w:r w:rsidR="001F43CE"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 przez Wykonawcę</w:t>
            </w:r>
            <w:r w:rsidR="00FE3A41"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 do realizacji przedmiotu zamówienia</w:t>
            </w:r>
          </w:p>
        </w:tc>
        <w:tc>
          <w:tcPr>
            <w:tcW w:w="850" w:type="dxa"/>
            <w:shd w:val="clear" w:color="auto" w:fill="auto"/>
            <w:vAlign w:val="center"/>
          </w:tcPr>
          <w:p w14:paraId="55B6FE46" w14:textId="7A425D4A" w:rsidR="00A9264C" w:rsidRPr="00CB0A52" w:rsidRDefault="00A9264C" w:rsidP="00913158">
            <w:pPr>
              <w:ind w:right="-102"/>
              <w:jc w:val="center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40</w:t>
            </w:r>
          </w:p>
        </w:tc>
        <w:tc>
          <w:tcPr>
            <w:tcW w:w="567" w:type="dxa"/>
            <w:shd w:val="clear" w:color="auto" w:fill="auto"/>
            <w:vAlign w:val="center"/>
          </w:tcPr>
          <w:p w14:paraId="6845A7C2" w14:textId="6377BAE9" w:rsidR="00A9264C" w:rsidRPr="00CB0A52" w:rsidRDefault="00A9264C" w:rsidP="00913158">
            <w:pPr>
              <w:ind w:left="-70"/>
              <w:jc w:val="center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40</w:t>
            </w:r>
          </w:p>
        </w:tc>
        <w:tc>
          <w:tcPr>
            <w:tcW w:w="3969" w:type="dxa"/>
            <w:shd w:val="clear" w:color="auto" w:fill="auto"/>
          </w:tcPr>
          <w:p w14:paraId="3DE62B23" w14:textId="616185B3" w:rsidR="00A9264C" w:rsidRPr="00CB0A52" w:rsidRDefault="00A9264C" w:rsidP="00913158">
            <w:pPr>
              <w:ind w:right="-23"/>
              <w:outlineLvl w:val="0"/>
              <w:rPr>
                <w:rFonts w:ascii="Verdana" w:hAnsi="Verdana"/>
                <w:sz w:val="18"/>
                <w:szCs w:val="18"/>
                <w:lang w:eastAsia="pl-PL"/>
              </w:rPr>
            </w:pP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1-3 IF </w:t>
            </w:r>
            <w:r w:rsidR="00FE3A41" w:rsidRPr="00CB0A52">
              <w:rPr>
                <w:rFonts w:ascii="Verdana" w:hAnsi="Verdana"/>
                <w:sz w:val="18"/>
                <w:szCs w:val="18"/>
                <w:lang w:eastAsia="pl-PL"/>
              </w:rPr>
              <w:t>czasopisma</w:t>
            </w: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- 1 pkt za artykuł </w:t>
            </w:r>
          </w:p>
          <w:p w14:paraId="1BE53D19" w14:textId="112ACFF2" w:rsidR="00A9264C" w:rsidRPr="00CB0A52" w:rsidRDefault="00A9264C" w:rsidP="00913158">
            <w:pPr>
              <w:ind w:right="-23"/>
              <w:outlineLvl w:val="0"/>
              <w:rPr>
                <w:rFonts w:ascii="Verdana" w:hAnsi="Verdana"/>
                <w:sz w:val="18"/>
                <w:szCs w:val="18"/>
                <w:lang w:eastAsia="pl-PL"/>
              </w:rPr>
            </w:pP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3-5 IF </w:t>
            </w:r>
            <w:r w:rsidR="00FE3A41"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czasopisma </w:t>
            </w: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- 2 pkt za artykuł </w:t>
            </w:r>
          </w:p>
          <w:p w14:paraId="6CA2D9AB" w14:textId="0432B46B" w:rsidR="00A9264C" w:rsidRPr="00CB0A52" w:rsidRDefault="00A9264C" w:rsidP="00913158">
            <w:pPr>
              <w:ind w:right="-23"/>
              <w:outlineLvl w:val="0"/>
              <w:rPr>
                <w:rFonts w:ascii="Verdana" w:hAnsi="Verdana"/>
                <w:sz w:val="18"/>
                <w:szCs w:val="18"/>
                <w:lang w:eastAsia="pl-PL"/>
              </w:rPr>
            </w:pP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>5-10IF</w:t>
            </w:r>
            <w:r w:rsidR="00FE3A41"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 czasopisma</w:t>
            </w: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 - 3 pkt za artykuł </w:t>
            </w:r>
          </w:p>
          <w:p w14:paraId="12462D7F" w14:textId="3C824665" w:rsidR="00A9264C" w:rsidRPr="00CB0A52" w:rsidRDefault="00A9264C" w:rsidP="00913158">
            <w:pPr>
              <w:ind w:right="-23"/>
              <w:outlineLvl w:val="0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&gt;10 IF </w:t>
            </w:r>
            <w:r w:rsidR="00FE3A41" w:rsidRPr="00CB0A52">
              <w:rPr>
                <w:rFonts w:ascii="Verdana" w:hAnsi="Verdana"/>
                <w:sz w:val="18"/>
                <w:szCs w:val="18"/>
                <w:lang w:eastAsia="pl-PL"/>
              </w:rPr>
              <w:t xml:space="preserve">czasopisma </w:t>
            </w:r>
            <w:r w:rsidRPr="00CB0A52">
              <w:rPr>
                <w:rFonts w:ascii="Verdana" w:hAnsi="Verdana"/>
                <w:sz w:val="18"/>
                <w:szCs w:val="18"/>
                <w:lang w:eastAsia="pl-PL"/>
              </w:rPr>
              <w:t>- 5 pkt za artykuł.</w:t>
            </w:r>
          </w:p>
          <w:p w14:paraId="691B418C" w14:textId="77777777" w:rsidR="00A9264C" w:rsidRPr="00CB0A52" w:rsidRDefault="00A9264C" w:rsidP="00913158">
            <w:pPr>
              <w:ind w:right="-23"/>
              <w:outlineLvl w:val="0"/>
              <w:rPr>
                <w:rFonts w:ascii="Verdana" w:hAnsi="Verdana"/>
                <w:sz w:val="18"/>
                <w:szCs w:val="18"/>
              </w:rPr>
            </w:pPr>
          </w:p>
          <w:p w14:paraId="53419FA2" w14:textId="294C2459" w:rsidR="00A9264C" w:rsidRPr="00CB0A52" w:rsidRDefault="00A9264C" w:rsidP="00913158">
            <w:pPr>
              <w:ind w:right="-23"/>
              <w:outlineLvl w:val="0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Ilość uzyskanych przez native speakerów punktów sumuje się, a potem dzieli przez ilość </w:t>
            </w:r>
            <w:r w:rsidRPr="00CB0A52">
              <w:rPr>
                <w:rFonts w:ascii="Verdana" w:hAnsi="Verdana"/>
                <w:sz w:val="18"/>
              </w:rPr>
              <w:t>native speakerów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. </w:t>
            </w:r>
          </w:p>
          <w:p w14:paraId="1795E1BF" w14:textId="0700C5B1" w:rsidR="00A9264C" w:rsidRPr="00CB0A52" w:rsidRDefault="00A9264C" w:rsidP="00913158">
            <w:pPr>
              <w:tabs>
                <w:tab w:val="left" w:pos="990"/>
              </w:tabs>
              <w:ind w:right="72"/>
              <w:jc w:val="both"/>
              <w:outlineLvl w:val="0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Oferta z najwyższym wynikiem w kryterium doświadczenia otrzyma </w:t>
            </w:r>
            <w:r w:rsidR="00FE3A41" w:rsidRPr="00CB0A52">
              <w:rPr>
                <w:rFonts w:ascii="Verdana" w:hAnsi="Verdana"/>
                <w:sz w:val="18"/>
                <w:szCs w:val="18"/>
              </w:rPr>
              <w:t>4</w:t>
            </w:r>
            <w:r w:rsidRPr="00CB0A52">
              <w:rPr>
                <w:rFonts w:ascii="Verdana" w:hAnsi="Verdana"/>
                <w:sz w:val="18"/>
                <w:szCs w:val="18"/>
              </w:rPr>
              <w:t>0 pkt, pozostałe oferty będą punktowane według wzoru:</w:t>
            </w:r>
          </w:p>
          <w:p w14:paraId="6C021255" w14:textId="77777777" w:rsidR="00A9264C" w:rsidRPr="00CB0A52" w:rsidRDefault="00A9264C" w:rsidP="00913158">
            <w:pPr>
              <w:tabs>
                <w:tab w:val="left" w:pos="990"/>
              </w:tabs>
              <w:ind w:right="72"/>
              <w:jc w:val="both"/>
              <w:outlineLvl w:val="0"/>
              <w:rPr>
                <w:rFonts w:ascii="Verdana" w:hAnsi="Verdana"/>
                <w:sz w:val="18"/>
                <w:szCs w:val="18"/>
              </w:rPr>
            </w:pPr>
          </w:p>
          <w:p w14:paraId="26863EB1" w14:textId="60F054B9" w:rsidR="00A9264C" w:rsidRPr="00CB0A52" w:rsidRDefault="00A9264C" w:rsidP="00913158">
            <w:pPr>
              <w:tabs>
                <w:tab w:val="left" w:pos="990"/>
              </w:tabs>
              <w:ind w:right="72"/>
              <w:jc w:val="both"/>
              <w:outlineLvl w:val="0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Wartość punktowa </w:t>
            </w:r>
            <w:r w:rsidR="00FE3A41" w:rsidRPr="00CB0A52">
              <w:rPr>
                <w:rFonts w:ascii="Verdana" w:hAnsi="Verdana"/>
                <w:sz w:val="18"/>
                <w:szCs w:val="18"/>
              </w:rPr>
              <w:t>doświadczenia</w:t>
            </w:r>
            <w:r w:rsidRPr="00CB0A52">
              <w:rPr>
                <w:rFonts w:ascii="Verdana" w:hAnsi="Verdana"/>
                <w:sz w:val="18"/>
                <w:szCs w:val="18"/>
              </w:rPr>
              <w:t>: D = (</w:t>
            </w:r>
            <w:proofErr w:type="spellStart"/>
            <w:r w:rsidRPr="00CB0A52">
              <w:rPr>
                <w:rFonts w:ascii="Verdana" w:hAnsi="Verdana"/>
                <w:sz w:val="18"/>
                <w:szCs w:val="18"/>
              </w:rPr>
              <w:t>Db:Dn</w:t>
            </w:r>
            <w:proofErr w:type="spellEnd"/>
            <w:r w:rsidRPr="00CB0A52">
              <w:rPr>
                <w:rFonts w:ascii="Verdana" w:hAnsi="Verdana"/>
                <w:sz w:val="18"/>
                <w:szCs w:val="18"/>
              </w:rPr>
              <w:t>) x 40 pkt</w:t>
            </w:r>
          </w:p>
          <w:p w14:paraId="071FD0DD" w14:textId="77777777" w:rsidR="00A9264C" w:rsidRPr="00CB0A52" w:rsidRDefault="00A9264C" w:rsidP="00913158">
            <w:pPr>
              <w:tabs>
                <w:tab w:val="left" w:pos="990"/>
              </w:tabs>
              <w:ind w:right="72"/>
              <w:jc w:val="both"/>
              <w:outlineLvl w:val="0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gdzie:  </w:t>
            </w:r>
          </w:p>
          <w:p w14:paraId="6A9C697A" w14:textId="77777777" w:rsidR="00A9264C" w:rsidRPr="00CB0A52" w:rsidRDefault="00A9264C" w:rsidP="00913158">
            <w:pPr>
              <w:tabs>
                <w:tab w:val="left" w:pos="990"/>
              </w:tabs>
              <w:ind w:right="72"/>
              <w:jc w:val="both"/>
              <w:outlineLvl w:val="0"/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CB0A52">
              <w:rPr>
                <w:rFonts w:ascii="Verdana" w:hAnsi="Verdana"/>
                <w:sz w:val="18"/>
                <w:szCs w:val="18"/>
              </w:rPr>
              <w:t>Dn</w:t>
            </w:r>
            <w:proofErr w:type="spellEnd"/>
            <w:r w:rsidRPr="00CB0A52">
              <w:rPr>
                <w:rFonts w:ascii="Verdana" w:hAnsi="Verdana"/>
                <w:sz w:val="18"/>
                <w:szCs w:val="18"/>
              </w:rPr>
              <w:t xml:space="preserve">      – </w:t>
            </w:r>
            <w:r w:rsidRPr="00CB0A52">
              <w:rPr>
                <w:rFonts w:ascii="Verdana" w:hAnsi="Verdana"/>
                <w:sz w:val="18"/>
                <w:szCs w:val="18"/>
              </w:rPr>
              <w:tab/>
              <w:t>doświadczenie najwyższe spośród wszystkich ofert podlegających ocenie</w:t>
            </w:r>
          </w:p>
          <w:p w14:paraId="0D875A32" w14:textId="4DD438D5" w:rsidR="00A9264C" w:rsidRPr="00CB0A52" w:rsidRDefault="00A9264C" w:rsidP="00913158">
            <w:pPr>
              <w:tabs>
                <w:tab w:val="left" w:pos="990"/>
              </w:tabs>
              <w:ind w:right="72"/>
              <w:jc w:val="both"/>
              <w:outlineLvl w:val="0"/>
              <w:rPr>
                <w:rFonts w:ascii="Verdana" w:hAnsi="Verdana"/>
                <w:sz w:val="18"/>
                <w:highlight w:val="yellow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Db    – </w:t>
            </w:r>
            <w:r w:rsidRPr="00CB0A52">
              <w:rPr>
                <w:rFonts w:ascii="Verdana" w:hAnsi="Verdana"/>
                <w:sz w:val="18"/>
                <w:szCs w:val="18"/>
              </w:rPr>
              <w:tab/>
            </w:r>
            <w:r w:rsidR="00FE3A41" w:rsidRPr="00CB0A52">
              <w:rPr>
                <w:rFonts w:ascii="Verdana" w:hAnsi="Verdana"/>
                <w:sz w:val="18"/>
                <w:szCs w:val="18"/>
              </w:rPr>
              <w:t>doświadczenie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oferty badanej. </w:t>
            </w:r>
          </w:p>
        </w:tc>
      </w:tr>
      <w:tr w:rsidR="00CB0A52" w:rsidRPr="00CB0A52" w14:paraId="540C3D3D" w14:textId="77777777" w:rsidTr="00CB0A52">
        <w:trPr>
          <w:trHeight w:val="245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8C14C" w14:textId="77777777" w:rsidR="00A9264C" w:rsidRPr="00CB0A52" w:rsidRDefault="00A9264C" w:rsidP="00913158">
            <w:pPr>
              <w:spacing w:line="360" w:lineRule="auto"/>
              <w:ind w:right="470"/>
              <w:jc w:val="both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3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3AE8" w14:textId="77777777" w:rsidR="00A9264C" w:rsidRPr="00CB0A52" w:rsidRDefault="00A9264C" w:rsidP="00913158">
            <w:pPr>
              <w:spacing w:line="360" w:lineRule="auto"/>
              <w:outlineLvl w:val="0"/>
              <w:rPr>
                <w:rFonts w:ascii="Verdana" w:hAnsi="Verdana"/>
                <w:sz w:val="18"/>
              </w:rPr>
            </w:pPr>
            <w:r w:rsidRPr="00CB0A52">
              <w:rPr>
                <w:rFonts w:ascii="Verdana" w:hAnsi="Verdana"/>
                <w:sz w:val="18"/>
              </w:rPr>
              <w:t>Razem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C95E4" w14:textId="77777777" w:rsidR="00A9264C" w:rsidRPr="00CB0A52" w:rsidRDefault="00A9264C" w:rsidP="00913158">
            <w:pPr>
              <w:spacing w:line="360" w:lineRule="auto"/>
              <w:ind w:right="-102"/>
              <w:jc w:val="center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1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F5432" w14:textId="77777777" w:rsidR="00A9264C" w:rsidRPr="00CB0A52" w:rsidRDefault="00A9264C" w:rsidP="00913158">
            <w:pPr>
              <w:spacing w:line="360" w:lineRule="auto"/>
              <w:ind w:left="-70"/>
              <w:jc w:val="center"/>
              <w:outlineLvl w:val="0"/>
              <w:rPr>
                <w:rFonts w:ascii="Verdana" w:hAnsi="Verdana"/>
                <w:b/>
                <w:sz w:val="18"/>
              </w:rPr>
            </w:pPr>
            <w:r w:rsidRPr="00CB0A52">
              <w:rPr>
                <w:rFonts w:ascii="Verdana" w:hAnsi="Verdana"/>
                <w:b/>
                <w:sz w:val="18"/>
              </w:rPr>
              <w:t>10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DF27C" w14:textId="77777777" w:rsidR="00A9264C" w:rsidRPr="00CB0A52" w:rsidRDefault="00A9264C" w:rsidP="00913158">
            <w:pPr>
              <w:spacing w:line="360" w:lineRule="auto"/>
              <w:jc w:val="both"/>
              <w:outlineLvl w:val="0"/>
              <w:rPr>
                <w:rFonts w:ascii="Verdana" w:hAnsi="Verdana"/>
                <w:sz w:val="18"/>
              </w:rPr>
            </w:pPr>
            <w:r w:rsidRPr="00CB0A52">
              <w:rPr>
                <w:rFonts w:ascii="Verdana" w:hAnsi="Verdana"/>
                <w:sz w:val="18"/>
              </w:rPr>
              <w:t>Ilość pkt. = Suma pkt. za kryteria 1 i 2</w:t>
            </w:r>
          </w:p>
        </w:tc>
      </w:tr>
    </w:tbl>
    <w:p w14:paraId="351BC754" w14:textId="77777777" w:rsidR="00FE3A41" w:rsidRPr="00CB0A52" w:rsidRDefault="00FE3A41" w:rsidP="00FE3A41">
      <w:pPr>
        <w:pStyle w:val="Akapitzlist"/>
        <w:spacing w:line="360" w:lineRule="auto"/>
        <w:ind w:right="470"/>
        <w:jc w:val="both"/>
        <w:outlineLvl w:val="0"/>
        <w:rPr>
          <w:rFonts w:ascii="Verdana" w:hAnsi="Verdana"/>
          <w:sz w:val="18"/>
        </w:rPr>
      </w:pPr>
      <w:bookmarkStart w:id="1" w:name="_Toc395266096"/>
    </w:p>
    <w:p w14:paraId="37EE08A1" w14:textId="422F8C07" w:rsidR="00FE3A41" w:rsidRPr="00CB0A52" w:rsidRDefault="00FE3A41" w:rsidP="0093360A">
      <w:pPr>
        <w:pStyle w:val="Akapitzlist"/>
        <w:numPr>
          <w:ilvl w:val="0"/>
          <w:numId w:val="15"/>
        </w:numPr>
        <w:spacing w:line="360" w:lineRule="auto"/>
        <w:ind w:right="470"/>
        <w:jc w:val="both"/>
        <w:outlineLvl w:val="0"/>
        <w:rPr>
          <w:rFonts w:ascii="Verdana" w:hAnsi="Verdana"/>
          <w:sz w:val="18"/>
        </w:rPr>
      </w:pPr>
      <w:r w:rsidRPr="00CB0A52">
        <w:rPr>
          <w:rFonts w:ascii="Verdana" w:hAnsi="Verdana"/>
          <w:sz w:val="18"/>
        </w:rPr>
        <w:t>Ocena punktowa dotyczyć będzie wyłącznie ofert</w:t>
      </w:r>
      <w:bookmarkEnd w:id="1"/>
      <w:r w:rsidRPr="00CB0A52">
        <w:rPr>
          <w:rFonts w:ascii="Verdana" w:hAnsi="Verdana"/>
          <w:sz w:val="18"/>
        </w:rPr>
        <w:t xml:space="preserve"> </w:t>
      </w:r>
      <w:bookmarkStart w:id="2" w:name="_Toc395266098"/>
      <w:r w:rsidRPr="00CB0A52">
        <w:rPr>
          <w:rFonts w:ascii="Verdana" w:hAnsi="Verdana"/>
          <w:sz w:val="18"/>
        </w:rPr>
        <w:t>uznanych za ważne i niepodlegających odrzuceniu.</w:t>
      </w:r>
      <w:bookmarkEnd w:id="2"/>
    </w:p>
    <w:p w14:paraId="41CDD690" w14:textId="77777777" w:rsidR="00FE3A41" w:rsidRPr="00CB0A52" w:rsidRDefault="00FE3A41" w:rsidP="0093360A">
      <w:pPr>
        <w:pStyle w:val="Akapitzlist"/>
        <w:numPr>
          <w:ilvl w:val="0"/>
          <w:numId w:val="15"/>
        </w:numPr>
        <w:spacing w:line="360" w:lineRule="auto"/>
        <w:ind w:right="470"/>
        <w:jc w:val="both"/>
        <w:outlineLvl w:val="0"/>
        <w:rPr>
          <w:rFonts w:ascii="Verdana" w:hAnsi="Verdana"/>
          <w:sz w:val="18"/>
        </w:rPr>
      </w:pPr>
      <w:bookmarkStart w:id="3" w:name="_Toc395266099"/>
      <w:r w:rsidRPr="00CB0A52">
        <w:rPr>
          <w:rFonts w:ascii="Verdana" w:hAnsi="Verdana"/>
          <w:sz w:val="18"/>
        </w:rPr>
        <w:t>Punkty przyznane za poszczególne kryteria liczone będą z dokładnością do dwóch miejsc po przecinku.</w:t>
      </w:r>
    </w:p>
    <w:p w14:paraId="031AE5E7" w14:textId="033DF260" w:rsidR="00A9264C" w:rsidRPr="00CB0A52" w:rsidRDefault="00FE3A41" w:rsidP="0093360A">
      <w:pPr>
        <w:pStyle w:val="Akapitzlist"/>
        <w:numPr>
          <w:ilvl w:val="0"/>
          <w:numId w:val="15"/>
        </w:numPr>
        <w:spacing w:line="360" w:lineRule="auto"/>
        <w:ind w:right="470"/>
        <w:jc w:val="both"/>
        <w:outlineLvl w:val="0"/>
        <w:rPr>
          <w:rFonts w:ascii="Verdana" w:hAnsi="Verdana"/>
          <w:sz w:val="16"/>
          <w:szCs w:val="16"/>
        </w:rPr>
      </w:pPr>
      <w:r w:rsidRPr="00CB0A52">
        <w:rPr>
          <w:rFonts w:ascii="Verdana" w:hAnsi="Verdana"/>
          <w:sz w:val="18"/>
        </w:rPr>
        <w:t>Zamawiający wybierze jako najkorzystniejszą, ofertę, która uzyska najwyższą ilość punktów.</w:t>
      </w:r>
      <w:bookmarkEnd w:id="3"/>
    </w:p>
    <w:p w14:paraId="0976FB68" w14:textId="066288C4" w:rsidR="008803FD" w:rsidRPr="00CB0A52" w:rsidRDefault="00CB05B3" w:rsidP="0093360A">
      <w:pPr>
        <w:pStyle w:val="Akapitzlist"/>
        <w:numPr>
          <w:ilvl w:val="0"/>
          <w:numId w:val="4"/>
        </w:numPr>
        <w:suppressAutoHyphens/>
        <w:spacing w:beforeLines="60" w:before="144" w:afterLines="60" w:after="144" w:line="312" w:lineRule="auto"/>
        <w:ind w:left="142" w:right="-426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>Klauzula informacyjna</w:t>
      </w:r>
      <w:r w:rsidR="008803FD" w:rsidRPr="00CB0A52">
        <w:rPr>
          <w:rFonts w:ascii="Verdana" w:eastAsia="Verdana" w:hAnsi="Verdana" w:cs="Verdana"/>
          <w:b/>
          <w:sz w:val="18"/>
          <w:szCs w:val="18"/>
        </w:rPr>
        <w:t xml:space="preserve">: </w:t>
      </w:r>
    </w:p>
    <w:p w14:paraId="73AE1BA9" w14:textId="77777777" w:rsidR="00CB05B3" w:rsidRPr="00CB0A52" w:rsidRDefault="00CB05B3" w:rsidP="0093360A">
      <w:pPr>
        <w:numPr>
          <w:ilvl w:val="0"/>
          <w:numId w:val="9"/>
        </w:numPr>
        <w:spacing w:beforeLines="60" w:before="144" w:afterLines="60" w:after="144" w:line="312" w:lineRule="auto"/>
        <w:ind w:right="-709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  <w:lang w:eastAsia="ar-SA"/>
        </w:rPr>
        <w:t xml:space="preserve">Zgodnie z art. 13 rozporządzenia Parlamentu Europejskiego i Rady (UE) 2016/679 z dnia 27 kwietnia 2016 r. w sprawie ochrony osób fizycznych w związku z przetwarzaniem danych osobowych i w sprawie swobodnego przepływu takich danych oraz uchylenia dyrektywy 95/46/WE (ogólne rozporządzenie </w:t>
      </w:r>
      <w:r w:rsidRPr="00CB0A52">
        <w:rPr>
          <w:rFonts w:ascii="Verdana" w:hAnsi="Verdana"/>
          <w:sz w:val="18"/>
          <w:szCs w:val="18"/>
          <w:lang w:eastAsia="ar-SA"/>
        </w:rPr>
        <w:br/>
        <w:t xml:space="preserve">o ochronie danych, Dz. Urz. UE L 119 z 04.05.2016, str. 1), dalej „RODO”, Zamawiający informuje, że: </w:t>
      </w:r>
    </w:p>
    <w:p w14:paraId="79680825" w14:textId="77777777" w:rsidR="00CB05B3" w:rsidRPr="00CB0A52" w:rsidRDefault="00CB05B3" w:rsidP="0093360A">
      <w:pPr>
        <w:numPr>
          <w:ilvl w:val="0"/>
          <w:numId w:val="10"/>
        </w:numPr>
        <w:tabs>
          <w:tab w:val="left" w:pos="-284"/>
          <w:tab w:val="left" w:pos="1134"/>
        </w:tabs>
        <w:suppressAutoHyphens/>
        <w:autoSpaceDN w:val="0"/>
        <w:spacing w:beforeLines="60" w:before="144" w:afterLines="60" w:after="144" w:line="312" w:lineRule="auto"/>
        <w:ind w:right="41" w:hanging="295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Administratorem danych osobowych Wykonawcy jest Zamawiający - Uniwersytet Medyczny im. Piastów Śląskich we Wrocławiu z siedzibą przy Wybrzeżu Pasteura 1, 50-367 Wrocław;</w:t>
      </w:r>
    </w:p>
    <w:p w14:paraId="270D670F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kern w:val="3"/>
          <w:sz w:val="18"/>
          <w:szCs w:val="18"/>
        </w:rPr>
      </w:pPr>
      <w:r w:rsidRPr="00CB0A52">
        <w:rPr>
          <w:rFonts w:ascii="Verdana" w:hAnsi="Verdana"/>
          <w:sz w:val="18"/>
          <w:szCs w:val="18"/>
          <w:lang w:eastAsia="ar-SA"/>
        </w:rPr>
        <w:t xml:space="preserve">Zamawiający wyznaczył Inspektora Ochrony Danych, z którym można się kontaktować w sprawach dotyczących przetwarzania danych osobowych pod adresem e-mail: </w:t>
      </w:r>
      <w:hyperlink r:id="rId7" w:history="1">
        <w:r w:rsidRPr="00CB0A52">
          <w:rPr>
            <w:rFonts w:ascii="Verdana" w:hAnsi="Verdana"/>
            <w:sz w:val="18"/>
            <w:szCs w:val="18"/>
            <w:u w:val="single"/>
            <w:lang w:eastAsia="ar-SA"/>
          </w:rPr>
          <w:t>iod@umed.wroc.pl</w:t>
        </w:r>
      </w:hyperlink>
      <w:r w:rsidRPr="00CB0A52">
        <w:rPr>
          <w:rFonts w:ascii="Verdana" w:hAnsi="Verdana"/>
          <w:sz w:val="18"/>
          <w:szCs w:val="18"/>
          <w:lang w:eastAsia="ar-SA"/>
        </w:rPr>
        <w:t>;</w:t>
      </w:r>
    </w:p>
    <w:p w14:paraId="4837686A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kern w:val="3"/>
          <w:sz w:val="18"/>
          <w:szCs w:val="18"/>
        </w:rPr>
      </w:pPr>
      <w:r w:rsidRPr="00CB0A52">
        <w:rPr>
          <w:rFonts w:ascii="Verdana" w:hAnsi="Verdana"/>
          <w:sz w:val="18"/>
          <w:szCs w:val="18"/>
          <w:lang w:eastAsia="ar-SA"/>
        </w:rPr>
        <w:t>Dane osobowe Wykonawcy w realizacji przedmiotowej umowy przetwarzane będą na podstawie art. 6 ust. 1 lit. b</w:t>
      </w:r>
      <w:r w:rsidRPr="00CB0A52">
        <w:rPr>
          <w:rFonts w:ascii="Verdana" w:hAnsi="Verdana"/>
          <w:i/>
          <w:sz w:val="18"/>
          <w:szCs w:val="18"/>
          <w:lang w:eastAsia="ar-SA"/>
        </w:rPr>
        <w:t xml:space="preserve"> </w:t>
      </w:r>
      <w:r w:rsidRPr="00CB0A52">
        <w:rPr>
          <w:rFonts w:ascii="Verdana" w:hAnsi="Verdana"/>
          <w:sz w:val="18"/>
          <w:szCs w:val="18"/>
          <w:lang w:eastAsia="ar-SA"/>
        </w:rPr>
        <w:t>RODO, w celu zawarcia i wykonania umowy;</w:t>
      </w:r>
    </w:p>
    <w:p w14:paraId="10AD8CAB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 xml:space="preserve">Administrator nie udostępnia danych osobowych Wykonawcy żadnym odbiorcom, z wyjątkiem przypadków, gdy obowiązek taki wynika z przepisów prawa powszechnie obowiązującego lub zawartych przez Administratora umów (np. z </w:t>
      </w:r>
      <w:proofErr w:type="spellStart"/>
      <w:r w:rsidRPr="00CB0A52">
        <w:rPr>
          <w:rFonts w:ascii="Verdana" w:hAnsi="Verdana"/>
          <w:sz w:val="18"/>
          <w:szCs w:val="18"/>
          <w:lang w:eastAsia="ar-SA"/>
        </w:rPr>
        <w:t>hostingodawcą</w:t>
      </w:r>
      <w:proofErr w:type="spellEnd"/>
      <w:r w:rsidRPr="00CB0A52">
        <w:rPr>
          <w:rFonts w:ascii="Verdana" w:hAnsi="Verdana"/>
          <w:sz w:val="18"/>
          <w:szCs w:val="18"/>
          <w:lang w:eastAsia="ar-SA"/>
        </w:rPr>
        <w:t xml:space="preserve">), </w:t>
      </w:r>
    </w:p>
    <w:p w14:paraId="6CFA2DA5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Administrator może powierzyć innemu podmiotowi, w drodze umowy zawartej na piśmie, przetwarzanie danych osobowych Wykonawcy w imieniu Administratora.</w:t>
      </w:r>
    </w:p>
    <w:p w14:paraId="54B6159E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Dane osobowe będą przechowywane przez okres obowiązywania umowy, a następnie przez okres wymagany na podstawie obowiązujących przepisów dla wykonania obowiązków archiwizacyjnych;</w:t>
      </w:r>
    </w:p>
    <w:p w14:paraId="68681FD8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lastRenderedPageBreak/>
        <w:t>Podanie danych osobowych przez Wykonawcę jest dobrowolne i stanowi wymóg umowny, zaś ich niepodanie uniemożliwi zawarcie umowy i jej realizację;</w:t>
      </w:r>
    </w:p>
    <w:p w14:paraId="7D9A8C50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1134" w:right="41" w:hanging="425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W odniesieniu do danych osobowych osób uczestniczących w realizacji przedmiotowej umowy decyzje nie będą podejmowane w sposób zautomatyzowany, jak również Zamawiający nie stosuje profilowania;</w:t>
      </w:r>
    </w:p>
    <w:p w14:paraId="2D05DA04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1134"/>
        </w:tabs>
        <w:suppressAutoHyphens/>
        <w:autoSpaceDN w:val="0"/>
        <w:spacing w:beforeLines="60" w:before="144" w:afterLines="60" w:after="144" w:line="312" w:lineRule="auto"/>
        <w:ind w:left="709" w:right="41" w:firstLine="0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Wykonawcy przysługuje prawo:</w:t>
      </w:r>
    </w:p>
    <w:p w14:paraId="54899628" w14:textId="77777777" w:rsidR="00CB05B3" w:rsidRPr="00CB0A52" w:rsidRDefault="00CB05B3" w:rsidP="00E51054">
      <w:pPr>
        <w:tabs>
          <w:tab w:val="left" w:pos="851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-  na podstawie art. 15 RODO prawo dostępu do danych osobowych bezpośrednio ich dotyczących;</w:t>
      </w:r>
    </w:p>
    <w:p w14:paraId="3D525A0B" w14:textId="77777777" w:rsidR="00CB05B3" w:rsidRPr="00CB0A52" w:rsidRDefault="00CB05B3" w:rsidP="00E51054">
      <w:pPr>
        <w:tabs>
          <w:tab w:val="left" w:pos="426"/>
          <w:tab w:val="left" w:pos="851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kern w:val="3"/>
          <w:sz w:val="18"/>
          <w:szCs w:val="18"/>
        </w:rPr>
      </w:pPr>
      <w:r w:rsidRPr="00CB0A52">
        <w:rPr>
          <w:rFonts w:ascii="Verdana" w:hAnsi="Verdana"/>
          <w:sz w:val="18"/>
          <w:szCs w:val="18"/>
          <w:lang w:eastAsia="ar-SA"/>
        </w:rPr>
        <w:t>-   na podstawie art. 16 RODO prawo do sprostowania danych osobowych (</w:t>
      </w:r>
      <w:r w:rsidRPr="00CB0A52">
        <w:rPr>
          <w:rFonts w:ascii="Verdana" w:hAnsi="Verdana"/>
          <w:i/>
          <w:sz w:val="18"/>
          <w:szCs w:val="18"/>
          <w:lang w:eastAsia="ar-SA"/>
        </w:rPr>
        <w:t>skorzystanie z prawa do sprostowania nie może skutkować zmianą wyniku postępowania o udzielenie zamówienia publicznego ani zmianą postanowień umowy)</w:t>
      </w:r>
      <w:r w:rsidRPr="00CB0A52">
        <w:rPr>
          <w:rFonts w:ascii="Verdana" w:hAnsi="Verdana"/>
          <w:sz w:val="18"/>
          <w:szCs w:val="18"/>
          <w:lang w:eastAsia="ar-SA"/>
        </w:rPr>
        <w:t>;</w:t>
      </w:r>
    </w:p>
    <w:p w14:paraId="1B5525D9" w14:textId="77777777" w:rsidR="00CB05B3" w:rsidRPr="00CB0A52" w:rsidRDefault="00CB05B3" w:rsidP="00E51054">
      <w:pPr>
        <w:tabs>
          <w:tab w:val="left" w:pos="709"/>
          <w:tab w:val="left" w:pos="851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kern w:val="3"/>
          <w:sz w:val="18"/>
          <w:szCs w:val="18"/>
        </w:rPr>
      </w:pPr>
      <w:r w:rsidRPr="00CB0A52">
        <w:rPr>
          <w:rFonts w:ascii="Verdana" w:hAnsi="Verdana"/>
          <w:sz w:val="18"/>
          <w:szCs w:val="18"/>
          <w:lang w:eastAsia="ar-SA"/>
        </w:rPr>
        <w:t>-   na podstawie art. 18 RODO prawo żądania od administratora ograniczenia przetwarzania danych osobowych z zastrzeżeniem przypadków, o których mowa w art. 18 ust. 2 RODO (</w:t>
      </w:r>
      <w:r w:rsidRPr="00CB0A52">
        <w:rPr>
          <w:rFonts w:ascii="Verdana" w:hAnsi="Verdana"/>
          <w:i/>
          <w:sz w:val="18"/>
          <w:szCs w:val="18"/>
          <w:lang w:eastAsia="ar-SA"/>
        </w:rPr>
        <w:t>prawo do ograniczenia przetwarzania nie ma zastosowania w odniesieniu do przechowywania, w celu zapewnienia korzystania ze środków ochrony prawnej lub w celu ochrony praw innej osoby fizycznej lub prawnej, lub z uwagi na ważne względy interesu publicznego Unii Europejskiej lub państwa członkowskiego)</w:t>
      </w:r>
      <w:r w:rsidRPr="00CB0A52">
        <w:rPr>
          <w:rFonts w:ascii="Verdana" w:hAnsi="Verdana"/>
          <w:sz w:val="18"/>
          <w:szCs w:val="18"/>
          <w:lang w:eastAsia="ar-SA"/>
        </w:rPr>
        <w:t xml:space="preserve">;  </w:t>
      </w:r>
    </w:p>
    <w:p w14:paraId="2C99C51C" w14:textId="77777777" w:rsidR="00CB05B3" w:rsidRPr="00CB0A52" w:rsidRDefault="00CB05B3" w:rsidP="00E51054">
      <w:pPr>
        <w:tabs>
          <w:tab w:val="left" w:pos="709"/>
          <w:tab w:val="left" w:pos="851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-    prawo do wniesienia skargi do Prezesa Urzędu Ochrony Danych Osobowych, gdy uzna, że przetwarzanie danych osobowych dotyczących wykonawców i uczestników przedmiotowego zamówienia narusza przepisy RODO.</w:t>
      </w:r>
    </w:p>
    <w:p w14:paraId="222B7D65" w14:textId="77777777" w:rsidR="00CB05B3" w:rsidRPr="00CB0A52" w:rsidRDefault="00CB05B3" w:rsidP="0093360A">
      <w:pPr>
        <w:numPr>
          <w:ilvl w:val="0"/>
          <w:numId w:val="10"/>
        </w:numPr>
        <w:tabs>
          <w:tab w:val="left" w:pos="0"/>
          <w:tab w:val="left" w:pos="284"/>
          <w:tab w:val="left" w:pos="1134"/>
        </w:tabs>
        <w:suppressAutoHyphens/>
        <w:autoSpaceDN w:val="0"/>
        <w:spacing w:beforeLines="60" w:before="144" w:afterLines="60" w:after="144" w:line="312" w:lineRule="auto"/>
        <w:ind w:left="426" w:right="41" w:firstLine="283"/>
        <w:jc w:val="both"/>
        <w:textAlignment w:val="baseline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Wykonawcy nie przysługuje prawo do:</w:t>
      </w:r>
    </w:p>
    <w:p w14:paraId="79764456" w14:textId="77777777" w:rsidR="00CB05B3" w:rsidRPr="00CB0A52" w:rsidRDefault="00CB05B3" w:rsidP="00E51054">
      <w:pPr>
        <w:tabs>
          <w:tab w:val="left" w:pos="1276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- usunięcia danych osobowych w związku z art. 17 ust. 3 lit. b, d lub e RODO;</w:t>
      </w:r>
    </w:p>
    <w:p w14:paraId="4B42ACD4" w14:textId="77777777" w:rsidR="00CB05B3" w:rsidRPr="00CB0A52" w:rsidRDefault="00CB05B3" w:rsidP="00E51054">
      <w:pPr>
        <w:tabs>
          <w:tab w:val="left" w:pos="993"/>
          <w:tab w:val="left" w:pos="1276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- prawo do przenoszenia danych osobowych, o którym mowa w art. 20 RODO;</w:t>
      </w:r>
    </w:p>
    <w:p w14:paraId="6DC4A337" w14:textId="77777777" w:rsidR="00CB05B3" w:rsidRPr="00CB0A52" w:rsidRDefault="00CB05B3" w:rsidP="00E51054">
      <w:pPr>
        <w:tabs>
          <w:tab w:val="left" w:pos="993"/>
          <w:tab w:val="left" w:pos="1276"/>
        </w:tabs>
        <w:spacing w:beforeLines="60" w:before="144" w:afterLines="60" w:after="144" w:line="312" w:lineRule="auto"/>
        <w:ind w:left="1276" w:right="41" w:hanging="142"/>
        <w:jc w:val="both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 xml:space="preserve">- na podstawie art. 21 RODO prawo sprzeciwu, wobec przetwarzania danych osobowych, gdyż podstawą prawną przetwarzania danych osobowych Wykonawców i osób uczestniczących </w:t>
      </w:r>
    </w:p>
    <w:p w14:paraId="54FB4C07" w14:textId="0FD1B3CF" w:rsidR="00CB05B3" w:rsidRPr="00CB0A52" w:rsidRDefault="00CB05B3" w:rsidP="00E51054">
      <w:pPr>
        <w:tabs>
          <w:tab w:val="left" w:pos="993"/>
          <w:tab w:val="left" w:pos="1276"/>
        </w:tabs>
        <w:spacing w:beforeLines="60" w:before="144" w:afterLines="60" w:after="144" w:line="312" w:lineRule="auto"/>
        <w:ind w:left="1418" w:right="41" w:hanging="284"/>
        <w:jc w:val="both"/>
        <w:rPr>
          <w:rFonts w:ascii="Verdana" w:hAnsi="Verdana"/>
          <w:sz w:val="18"/>
          <w:szCs w:val="18"/>
          <w:lang w:eastAsia="ar-SA"/>
        </w:rPr>
      </w:pPr>
      <w:r w:rsidRPr="00CB0A52">
        <w:rPr>
          <w:rFonts w:ascii="Verdana" w:hAnsi="Verdana"/>
          <w:sz w:val="18"/>
          <w:szCs w:val="18"/>
          <w:lang w:eastAsia="ar-SA"/>
        </w:rPr>
        <w:t>- w przedmiotowym postępowaniu jest art. 6 ust. 1 lit. b RODO.</w:t>
      </w:r>
    </w:p>
    <w:p w14:paraId="5CCB246B" w14:textId="3B54DB56" w:rsidR="00CB05B3" w:rsidRPr="00CB0A52" w:rsidRDefault="00CB05B3" w:rsidP="0093360A">
      <w:pPr>
        <w:pStyle w:val="Akapitzlist"/>
        <w:numPr>
          <w:ilvl w:val="0"/>
          <w:numId w:val="4"/>
        </w:numPr>
        <w:suppressAutoHyphens/>
        <w:spacing w:beforeLines="60" w:before="144" w:afterLines="60" w:after="144" w:line="312" w:lineRule="auto"/>
        <w:ind w:left="142" w:right="-426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 xml:space="preserve">ZAWARTOŚĆ OFERTY: </w:t>
      </w:r>
    </w:p>
    <w:p w14:paraId="34978419" w14:textId="2F29EE17" w:rsidR="008803FD" w:rsidRPr="00CB0A52" w:rsidRDefault="008803FD" w:rsidP="0093360A">
      <w:pPr>
        <w:pStyle w:val="Akapitzlist"/>
        <w:numPr>
          <w:ilvl w:val="0"/>
          <w:numId w:val="5"/>
        </w:numPr>
        <w:tabs>
          <w:tab w:val="left" w:pos="4536"/>
          <w:tab w:val="left" w:pos="9072"/>
        </w:tabs>
        <w:spacing w:beforeLines="60" w:before="144" w:afterLines="60" w:after="144" w:line="312" w:lineRule="auto"/>
        <w:ind w:right="-426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Formularz ofertowy (załącznik nr 1 do Zapytania ofertowego) informujący o cen</w:t>
      </w:r>
      <w:r w:rsidR="00073119" w:rsidRPr="00CB0A52">
        <w:rPr>
          <w:rFonts w:ascii="Verdana" w:eastAsia="Verdana" w:hAnsi="Verdana" w:cs="Verdana"/>
          <w:sz w:val="18"/>
          <w:szCs w:val="18"/>
        </w:rPr>
        <w:t>ie</w:t>
      </w:r>
      <w:r w:rsidRPr="00CB0A52">
        <w:rPr>
          <w:rFonts w:ascii="Verdana" w:eastAsia="Verdana" w:hAnsi="Verdana" w:cs="Verdana"/>
          <w:sz w:val="18"/>
          <w:szCs w:val="18"/>
        </w:rPr>
        <w:t xml:space="preserve"> netto i brutto </w:t>
      </w:r>
      <w:r w:rsidR="005174EC" w:rsidRPr="00CB0A52">
        <w:rPr>
          <w:rFonts w:ascii="Verdana" w:eastAsia="Verdana" w:hAnsi="Verdana" w:cs="Verdana"/>
          <w:sz w:val="18"/>
          <w:szCs w:val="18"/>
        </w:rPr>
        <w:t>za jedną stronę rozliczeniową korekty językowej (1800 znaków ze spacjami)</w:t>
      </w:r>
      <w:r w:rsidR="00196F42" w:rsidRPr="00CB0A52">
        <w:rPr>
          <w:rFonts w:ascii="Verdana" w:eastAsia="Verdana" w:hAnsi="Verdana" w:cs="Verdana"/>
          <w:sz w:val="18"/>
          <w:szCs w:val="18"/>
        </w:rPr>
        <w:t>,</w:t>
      </w:r>
    </w:p>
    <w:p w14:paraId="371F243F" w14:textId="5D3C374C" w:rsidR="00DB39A7" w:rsidRPr="00CB0A52" w:rsidRDefault="005174EC" w:rsidP="0093360A">
      <w:pPr>
        <w:pStyle w:val="Akapitzlist"/>
        <w:numPr>
          <w:ilvl w:val="0"/>
          <w:numId w:val="5"/>
        </w:numPr>
        <w:tabs>
          <w:tab w:val="left" w:pos="4536"/>
          <w:tab w:val="left" w:pos="9072"/>
        </w:tabs>
        <w:spacing w:beforeLines="60" w:before="144" w:afterLines="60" w:after="144" w:line="312" w:lineRule="auto"/>
        <w:ind w:right="-426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hAnsi="Verdana" w:cs="Verdana"/>
          <w:sz w:val="18"/>
          <w:szCs w:val="18"/>
        </w:rPr>
        <w:t>W</w:t>
      </w:r>
      <w:r w:rsidR="00E84979" w:rsidRPr="00CB0A52">
        <w:rPr>
          <w:rFonts w:ascii="Verdana" w:hAnsi="Verdana" w:cs="Verdana"/>
          <w:sz w:val="18"/>
          <w:szCs w:val="18"/>
        </w:rPr>
        <w:t>ykaz osób skierowanych przez wykonawcę do realizacji niniejszego zamówienia</w:t>
      </w:r>
      <w:r w:rsidR="00F05BE5" w:rsidRPr="00CB0A52">
        <w:rPr>
          <w:rFonts w:ascii="Verdana" w:hAnsi="Verdana" w:cs="Verdana"/>
          <w:sz w:val="18"/>
          <w:szCs w:val="18"/>
        </w:rPr>
        <w:t xml:space="preserve"> (Załącznik nr 2 do Zapytania ofertowego)</w:t>
      </w:r>
      <w:r w:rsidR="00196F42" w:rsidRPr="00CB0A52">
        <w:rPr>
          <w:rFonts w:ascii="Verdana" w:hAnsi="Verdana" w:cs="Verdana"/>
          <w:sz w:val="18"/>
          <w:szCs w:val="18"/>
        </w:rPr>
        <w:t>.</w:t>
      </w:r>
    </w:p>
    <w:p w14:paraId="6A225824" w14:textId="78B1437C" w:rsidR="001F43CE" w:rsidRPr="00CB0A52" w:rsidRDefault="001F43CE" w:rsidP="001F43CE">
      <w:pPr>
        <w:tabs>
          <w:tab w:val="left" w:pos="4536"/>
          <w:tab w:val="left" w:pos="9072"/>
        </w:tabs>
        <w:spacing w:beforeLines="60" w:before="144" w:afterLines="60" w:after="144" w:line="312" w:lineRule="auto"/>
        <w:ind w:left="360" w:right="-426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Brak złożenia w ofercie jednego z ww. oświadczeń będzie skutkował odrzuceniem oferty.</w:t>
      </w:r>
    </w:p>
    <w:p w14:paraId="228AEACD" w14:textId="7FDBD60E" w:rsidR="00DB39A7" w:rsidRPr="00CB0A52" w:rsidRDefault="00DB39A7" w:rsidP="0093360A">
      <w:pPr>
        <w:pStyle w:val="Akapitzlist"/>
        <w:numPr>
          <w:ilvl w:val="0"/>
          <w:numId w:val="12"/>
        </w:numPr>
        <w:suppressAutoHyphens/>
        <w:spacing w:beforeLines="60" w:before="144" w:afterLines="60" w:after="144" w:line="312" w:lineRule="auto"/>
        <w:ind w:left="142" w:right="-426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 xml:space="preserve">Wyjaśnienia treści ofert, odrzucenie oferty: </w:t>
      </w:r>
    </w:p>
    <w:p w14:paraId="46ACBB45" w14:textId="77777777" w:rsidR="00A05C38" w:rsidRPr="00CB0A52" w:rsidRDefault="00A05C38" w:rsidP="0093360A">
      <w:pPr>
        <w:pStyle w:val="Akapitzlist"/>
        <w:numPr>
          <w:ilvl w:val="3"/>
          <w:numId w:val="13"/>
        </w:numPr>
        <w:tabs>
          <w:tab w:val="left" w:pos="426"/>
        </w:tabs>
        <w:spacing w:before="60" w:after="60" w:line="312" w:lineRule="auto"/>
        <w:ind w:left="426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/>
          <w:iCs/>
          <w:sz w:val="18"/>
          <w:szCs w:val="18"/>
        </w:rPr>
        <w:t>W toku badania i oceny ofert Zamawiający może żądać od wykonawców wyjaśnień dotyczących treści złożonych ofert. Zamawiający jest upoważniony do wezwania do uzupełniania ofert, jeżeli nie naruszy to konkurencyjności oraz do poprawiania oczywistych omyłek.</w:t>
      </w:r>
    </w:p>
    <w:p w14:paraId="0FEEB51B" w14:textId="3F7D582E" w:rsidR="00A05C38" w:rsidRPr="00CB0A52" w:rsidRDefault="00A05C38" w:rsidP="0093360A">
      <w:pPr>
        <w:pStyle w:val="Akapitzlist"/>
        <w:numPr>
          <w:ilvl w:val="3"/>
          <w:numId w:val="13"/>
        </w:numPr>
        <w:tabs>
          <w:tab w:val="left" w:pos="426"/>
        </w:tabs>
        <w:spacing w:before="60" w:after="60" w:line="312" w:lineRule="auto"/>
        <w:ind w:left="426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/>
          <w:iCs/>
          <w:sz w:val="18"/>
          <w:szCs w:val="18"/>
        </w:rPr>
        <w:t>Zamawiający zastrzega sobie prawo sprawdzania w toku oceny oferty wiarygodności przedstawionych przez wykonawców dokumentów, oświadczeń, wykazów, danych i informacji.</w:t>
      </w:r>
    </w:p>
    <w:p w14:paraId="0EA14F76" w14:textId="6441A3F2" w:rsidR="00A05C38" w:rsidRPr="00CB0A52" w:rsidRDefault="00A05C38" w:rsidP="0093360A">
      <w:pPr>
        <w:pStyle w:val="Akapitzlist"/>
        <w:numPr>
          <w:ilvl w:val="3"/>
          <w:numId w:val="13"/>
        </w:numPr>
        <w:tabs>
          <w:tab w:val="left" w:pos="426"/>
        </w:tabs>
        <w:spacing w:before="60" w:after="60" w:line="312" w:lineRule="auto"/>
        <w:ind w:left="426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>Zamawiający zastrzega sobie prawo odrzucenia oferty, jeżeli:</w:t>
      </w:r>
    </w:p>
    <w:p w14:paraId="5D720C6D" w14:textId="77777777" w:rsidR="00A05C38" w:rsidRPr="00CB0A52" w:rsidRDefault="00A05C38" w:rsidP="0093360A">
      <w:pPr>
        <w:pStyle w:val="Akapitzlist"/>
        <w:numPr>
          <w:ilvl w:val="0"/>
          <w:numId w:val="14"/>
        </w:numPr>
        <w:spacing w:before="60" w:after="60" w:line="312" w:lineRule="auto"/>
        <w:ind w:left="993" w:hanging="426"/>
        <w:jc w:val="both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 xml:space="preserve">jej treść nie będzie odpowiadać treści zapytania ofertowego, </w:t>
      </w:r>
    </w:p>
    <w:p w14:paraId="7B539D87" w14:textId="77777777" w:rsidR="00A05C38" w:rsidRPr="00CB0A52" w:rsidRDefault="00A05C38" w:rsidP="0093360A">
      <w:pPr>
        <w:pStyle w:val="Akapitzlist"/>
        <w:numPr>
          <w:ilvl w:val="0"/>
          <w:numId w:val="14"/>
        </w:numPr>
        <w:spacing w:before="60" w:after="60" w:line="312" w:lineRule="auto"/>
        <w:ind w:left="993" w:hanging="426"/>
        <w:jc w:val="both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 xml:space="preserve">zostanie złożona po terminie składania ofert, </w:t>
      </w:r>
    </w:p>
    <w:p w14:paraId="51CF4A2A" w14:textId="77777777" w:rsidR="00A05C38" w:rsidRPr="00CB0A52" w:rsidRDefault="00A05C38" w:rsidP="0093360A">
      <w:pPr>
        <w:pStyle w:val="Akapitzlist"/>
        <w:numPr>
          <w:ilvl w:val="0"/>
          <w:numId w:val="14"/>
        </w:numPr>
        <w:spacing w:before="60" w:after="60" w:line="312" w:lineRule="auto"/>
        <w:ind w:left="993" w:hanging="426"/>
        <w:jc w:val="both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lastRenderedPageBreak/>
        <w:t>Wykonawca nie spełni warunku udziału w postępowaniu,</w:t>
      </w:r>
    </w:p>
    <w:p w14:paraId="185D0C7F" w14:textId="77777777" w:rsidR="00A05C38" w:rsidRPr="00CB0A52" w:rsidRDefault="00A05C38" w:rsidP="0093360A">
      <w:pPr>
        <w:pStyle w:val="Akapitzlist"/>
        <w:numPr>
          <w:ilvl w:val="0"/>
          <w:numId w:val="14"/>
        </w:numPr>
        <w:spacing w:before="60" w:after="60" w:line="312" w:lineRule="auto"/>
        <w:ind w:left="993" w:right="1" w:hanging="426"/>
        <w:jc w:val="both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>informacje (i oświadczenia) złożone przez Wykonawcę w złożonej ofercie będą nieprawdziwe,</w:t>
      </w:r>
    </w:p>
    <w:p w14:paraId="44B51271" w14:textId="77777777" w:rsidR="00A05C38" w:rsidRPr="00CB0A52" w:rsidRDefault="00A05C38" w:rsidP="0093360A">
      <w:pPr>
        <w:pStyle w:val="Akapitzlist"/>
        <w:numPr>
          <w:ilvl w:val="0"/>
          <w:numId w:val="14"/>
        </w:numPr>
        <w:spacing w:before="60" w:after="60" w:line="312" w:lineRule="auto"/>
        <w:ind w:left="993" w:right="1" w:hanging="426"/>
        <w:jc w:val="both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>będzie nieważna na podstawie odrębnych przepisów.</w:t>
      </w:r>
    </w:p>
    <w:p w14:paraId="1E2B1E4C" w14:textId="429C4EBF" w:rsidR="00A05C38" w:rsidRPr="00CB0A52" w:rsidRDefault="00A05C38" w:rsidP="0093360A">
      <w:pPr>
        <w:pStyle w:val="Akapitzlist"/>
        <w:numPr>
          <w:ilvl w:val="3"/>
          <w:numId w:val="13"/>
        </w:numPr>
        <w:suppressAutoHyphens/>
        <w:spacing w:beforeLines="60" w:before="144" w:afterLines="60" w:after="144" w:line="312" w:lineRule="auto"/>
        <w:ind w:left="426" w:right="-426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>Zamawiającemu przysługuje prawo unieważnienia bez uzasadnienia niniejszego zapytania (każdej części z osobna) bez wybrania którejkolwiek z ofert.</w:t>
      </w:r>
    </w:p>
    <w:p w14:paraId="0185BDEC" w14:textId="77777777" w:rsidR="001F43CE" w:rsidRPr="00CB0A52" w:rsidRDefault="001F43CE" w:rsidP="001F43CE">
      <w:pPr>
        <w:pStyle w:val="Akapitzlist"/>
        <w:suppressAutoHyphens/>
        <w:spacing w:beforeLines="60" w:before="144" w:afterLines="60" w:after="144" w:line="312" w:lineRule="auto"/>
        <w:ind w:left="426" w:right="-426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7295A4EC" w14:textId="0EA9C8D9" w:rsidR="008803FD" w:rsidRPr="00CB0A52" w:rsidRDefault="008803FD" w:rsidP="0093360A">
      <w:pPr>
        <w:pStyle w:val="Akapitzlist"/>
        <w:numPr>
          <w:ilvl w:val="0"/>
          <w:numId w:val="12"/>
        </w:numPr>
        <w:suppressAutoHyphens/>
        <w:spacing w:beforeLines="60" w:before="144" w:afterLines="60" w:after="144" w:line="312" w:lineRule="auto"/>
        <w:ind w:left="142" w:right="-426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>SKŁADANIE OFERT ORAZ KRYTERIA OCENY OFERT</w:t>
      </w:r>
    </w:p>
    <w:p w14:paraId="71E4F6E1" w14:textId="714E7091" w:rsidR="008803FD" w:rsidRPr="00CB0A52" w:rsidRDefault="008803FD" w:rsidP="0093360A">
      <w:pPr>
        <w:pStyle w:val="Akapitzlist"/>
        <w:numPr>
          <w:ilvl w:val="0"/>
          <w:numId w:val="3"/>
        </w:numPr>
        <w:tabs>
          <w:tab w:val="left" w:pos="9072"/>
        </w:tabs>
        <w:spacing w:beforeLines="60" w:before="144" w:afterLines="60" w:after="144" w:line="312" w:lineRule="auto"/>
        <w:ind w:left="426" w:right="-567" w:hanging="567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Ofertę należy przesłać do dnia</w:t>
      </w:r>
      <w:r w:rsidRPr="00CB0A52">
        <w:rPr>
          <w:rFonts w:ascii="Verdana" w:eastAsia="Verdana" w:hAnsi="Verdana" w:cs="Verdana"/>
          <w:b/>
          <w:sz w:val="18"/>
          <w:szCs w:val="18"/>
        </w:rPr>
        <w:t xml:space="preserve"> </w:t>
      </w:r>
      <w:r w:rsidR="00E84979" w:rsidRPr="00CB0A52">
        <w:rPr>
          <w:rFonts w:ascii="Verdana" w:eastAsia="Verdana" w:hAnsi="Verdana" w:cs="Verdana"/>
          <w:b/>
          <w:sz w:val="18"/>
          <w:szCs w:val="18"/>
          <w:highlight w:val="yellow"/>
        </w:rPr>
        <w:t>2</w:t>
      </w:r>
      <w:r w:rsidR="0042716C" w:rsidRPr="00CB0A52">
        <w:rPr>
          <w:rFonts w:ascii="Verdana" w:eastAsia="Verdana" w:hAnsi="Verdana" w:cs="Verdana"/>
          <w:b/>
          <w:sz w:val="18"/>
          <w:szCs w:val="18"/>
          <w:highlight w:val="yellow"/>
        </w:rPr>
        <w:t>1</w:t>
      </w:r>
      <w:r w:rsidR="00E84979" w:rsidRPr="00CB0A52">
        <w:rPr>
          <w:rFonts w:ascii="Verdana" w:eastAsia="Verdana" w:hAnsi="Verdana" w:cs="Verdana"/>
          <w:b/>
          <w:sz w:val="18"/>
          <w:szCs w:val="18"/>
          <w:highlight w:val="yellow"/>
        </w:rPr>
        <w:t>.01.2021</w:t>
      </w:r>
      <w:r w:rsidRPr="00CB0A52">
        <w:rPr>
          <w:rFonts w:ascii="Verdana" w:eastAsia="Verdana" w:hAnsi="Verdana" w:cs="Verdana"/>
          <w:b/>
          <w:sz w:val="18"/>
          <w:szCs w:val="18"/>
          <w:highlight w:val="yellow"/>
        </w:rPr>
        <w:t xml:space="preserve"> r.</w:t>
      </w:r>
      <w:r w:rsidRPr="00CB0A52">
        <w:rPr>
          <w:rFonts w:ascii="Verdana" w:eastAsia="Verdana" w:hAnsi="Verdana" w:cs="Verdana"/>
          <w:b/>
          <w:sz w:val="18"/>
          <w:szCs w:val="18"/>
        </w:rPr>
        <w:t xml:space="preserve"> </w:t>
      </w:r>
      <w:r w:rsidRPr="00CB0A52">
        <w:rPr>
          <w:rFonts w:ascii="Verdana" w:eastAsia="Verdana" w:hAnsi="Verdana" w:cs="Verdana"/>
          <w:sz w:val="18"/>
          <w:szCs w:val="18"/>
        </w:rPr>
        <w:t xml:space="preserve">w następujących formach: </w:t>
      </w:r>
    </w:p>
    <w:p w14:paraId="77E00D65" w14:textId="373B9864" w:rsidR="008803FD" w:rsidRPr="00CB0A52" w:rsidRDefault="008803FD" w:rsidP="00E51054">
      <w:pPr>
        <w:tabs>
          <w:tab w:val="left" w:pos="4536"/>
          <w:tab w:val="left" w:pos="9072"/>
        </w:tabs>
        <w:spacing w:beforeLines="60" w:before="144" w:afterLines="60" w:after="144" w:line="312" w:lineRule="auto"/>
        <w:ind w:left="426" w:right="-567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- pisemnie na adres </w:t>
      </w:r>
      <w:r w:rsidR="00E84979" w:rsidRPr="00CB0A52">
        <w:rPr>
          <w:rFonts w:ascii="Verdana" w:eastAsia="Verdana" w:hAnsi="Verdana" w:cs="Verdana"/>
          <w:sz w:val="18"/>
          <w:szCs w:val="18"/>
        </w:rPr>
        <w:t xml:space="preserve">Wydawnictwo Uniwersytetu Medycznego we Wrocławiu, ul. K. Marcinkowskiego 2-6, 50-368 Wrocław, pokój </w:t>
      </w:r>
      <w:r w:rsidR="00B902E5" w:rsidRPr="00CB0A52">
        <w:rPr>
          <w:rFonts w:ascii="Verdana" w:eastAsia="Verdana" w:hAnsi="Verdana" w:cs="Verdana"/>
          <w:sz w:val="18"/>
          <w:szCs w:val="18"/>
        </w:rPr>
        <w:t>115</w:t>
      </w:r>
      <w:r w:rsidRPr="00CB0A52">
        <w:rPr>
          <w:rFonts w:ascii="Verdana" w:eastAsia="Verdana" w:hAnsi="Verdana" w:cs="Verdana"/>
          <w:sz w:val="18"/>
          <w:szCs w:val="18"/>
        </w:rPr>
        <w:t>, lub</w:t>
      </w:r>
    </w:p>
    <w:p w14:paraId="249C6914" w14:textId="0EB2153F" w:rsidR="00EF7ACF" w:rsidRPr="00CB0A52" w:rsidRDefault="008803FD" w:rsidP="00EF7ACF">
      <w:pPr>
        <w:tabs>
          <w:tab w:val="left" w:pos="4536"/>
          <w:tab w:val="left" w:pos="9072"/>
        </w:tabs>
        <w:spacing w:beforeLines="60" w:before="144" w:afterLines="60" w:after="144" w:line="312" w:lineRule="auto"/>
        <w:ind w:left="426" w:right="-567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- pocztą elektroniczną na adres: </w:t>
      </w:r>
      <w:r w:rsidR="00B902E5" w:rsidRPr="00CB0A52">
        <w:rPr>
          <w:rFonts w:ascii="Verdana" w:eastAsia="Verdana" w:hAnsi="Verdana" w:cs="Verdana"/>
          <w:sz w:val="18"/>
          <w:szCs w:val="18"/>
        </w:rPr>
        <w:t>monika.koleda@umed.wroc.pl.</w:t>
      </w:r>
      <w:r w:rsidRPr="00CB0A52">
        <w:rPr>
          <w:rFonts w:ascii="Verdana" w:eastAsia="Verdana" w:hAnsi="Verdana" w:cs="Verdana"/>
          <w:sz w:val="18"/>
          <w:szCs w:val="18"/>
        </w:rPr>
        <w:t xml:space="preserve"> </w:t>
      </w:r>
    </w:p>
    <w:p w14:paraId="324845FE" w14:textId="2196BEE6" w:rsidR="00EF7ACF" w:rsidRPr="00CB0A52" w:rsidRDefault="00EF7ACF" w:rsidP="0093360A">
      <w:pPr>
        <w:pStyle w:val="Akapitzlist"/>
        <w:numPr>
          <w:ilvl w:val="0"/>
          <w:numId w:val="3"/>
        </w:numPr>
        <w:spacing w:beforeLines="60" w:before="144" w:afterLines="60" w:after="144" w:line="312" w:lineRule="auto"/>
        <w:ind w:left="426" w:hanging="568"/>
        <w:jc w:val="both"/>
        <w:rPr>
          <w:rFonts w:ascii="Verdana" w:hAnsi="Verdana" w:cs="Times New Roman"/>
          <w:sz w:val="18"/>
          <w:szCs w:val="18"/>
          <w:lang w:eastAsia="pl-PL"/>
        </w:rPr>
      </w:pPr>
      <w:r w:rsidRPr="00CB0A52">
        <w:rPr>
          <w:rFonts w:ascii="Verdana" w:hAnsi="Verdana" w:cs="Times New Roman"/>
          <w:sz w:val="18"/>
          <w:szCs w:val="18"/>
          <w:lang w:eastAsia="pl-PL"/>
        </w:rPr>
        <w:t>Zamawiający zamieści informację o złożonych w postępowaniu ofertach</w:t>
      </w:r>
      <w:r w:rsidR="00B64320" w:rsidRPr="00CB0A52">
        <w:rPr>
          <w:rFonts w:ascii="Verdana" w:hAnsi="Verdana" w:cs="Times New Roman"/>
          <w:sz w:val="18"/>
          <w:szCs w:val="18"/>
          <w:lang w:eastAsia="pl-PL"/>
        </w:rPr>
        <w:t xml:space="preserve"> wraz z kwotą jaką Zamawiający zamierza przeznaczyć na realizację przedmiotu zamówienia w następnym dniu roboczym po upływie terminu składania ofert.</w:t>
      </w:r>
    </w:p>
    <w:p w14:paraId="73AD017A" w14:textId="5A6D6854" w:rsidR="00196F42" w:rsidRPr="00CB0A52" w:rsidRDefault="008803FD" w:rsidP="0093360A">
      <w:pPr>
        <w:pStyle w:val="Akapitzlist"/>
        <w:numPr>
          <w:ilvl w:val="0"/>
          <w:numId w:val="3"/>
        </w:numPr>
        <w:spacing w:beforeLines="60" w:before="144" w:afterLines="60" w:after="144" w:line="312" w:lineRule="auto"/>
        <w:ind w:left="426" w:hanging="568"/>
        <w:jc w:val="both"/>
        <w:rPr>
          <w:rFonts w:ascii="Verdana" w:hAnsi="Verdana" w:cs="Times New Roman"/>
          <w:sz w:val="18"/>
          <w:szCs w:val="18"/>
          <w:lang w:eastAsia="pl-PL"/>
        </w:rPr>
      </w:pPr>
      <w:r w:rsidRPr="00CB0A52">
        <w:rPr>
          <w:rFonts w:ascii="Verdana" w:eastAsia="Verdana" w:hAnsi="Verdana" w:cs="Verdana"/>
          <w:sz w:val="18"/>
          <w:szCs w:val="18"/>
        </w:rPr>
        <w:t>Zamawiający nie dopuszcza składania ofert częściowych i wariantowych.</w:t>
      </w:r>
      <w:r w:rsidR="00EA122E" w:rsidRPr="00CB0A52">
        <w:rPr>
          <w:rFonts w:ascii="Verdana" w:hAnsi="Verdana" w:cs="Times New Roman"/>
          <w:sz w:val="18"/>
          <w:szCs w:val="18"/>
          <w:lang w:eastAsia="pl-PL"/>
        </w:rPr>
        <w:t xml:space="preserve"> </w:t>
      </w:r>
    </w:p>
    <w:p w14:paraId="625F387E" w14:textId="21240447" w:rsidR="00B902E5" w:rsidRPr="00CB0A52" w:rsidRDefault="00B902E5" w:rsidP="00E51054">
      <w:pPr>
        <w:suppressAutoHyphens/>
        <w:spacing w:before="60" w:after="60" w:line="288" w:lineRule="auto"/>
        <w:ind w:right="-239"/>
        <w:rPr>
          <w:rFonts w:ascii="Verdana" w:eastAsia="Verdana" w:hAnsi="Verdana" w:cs="Verdana"/>
          <w:b/>
          <w:sz w:val="18"/>
          <w:szCs w:val="18"/>
        </w:rPr>
      </w:pPr>
    </w:p>
    <w:p w14:paraId="64878599" w14:textId="5E579E42" w:rsidR="00196F42" w:rsidRPr="00CB0A52" w:rsidRDefault="00196F42" w:rsidP="00CB05B3">
      <w:pPr>
        <w:suppressAutoHyphens/>
        <w:spacing w:before="60" w:after="60" w:line="288" w:lineRule="auto"/>
        <w:ind w:left="5812" w:right="-239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 xml:space="preserve">Zatwierdzam </w:t>
      </w:r>
    </w:p>
    <w:p w14:paraId="3E1D1ABF" w14:textId="77777777" w:rsidR="00196F42" w:rsidRPr="00CB0A52" w:rsidRDefault="00196F42" w:rsidP="00CB05B3">
      <w:pPr>
        <w:tabs>
          <w:tab w:val="center" w:pos="4536"/>
          <w:tab w:val="left" w:pos="6379"/>
          <w:tab w:val="left" w:pos="6521"/>
          <w:tab w:val="right" w:pos="9356"/>
        </w:tabs>
        <w:suppressAutoHyphens/>
        <w:spacing w:before="60" w:after="60" w:line="288" w:lineRule="auto"/>
        <w:ind w:left="5812" w:right="-239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 xml:space="preserve">Z upoważnienia Rektora </w:t>
      </w:r>
    </w:p>
    <w:p w14:paraId="7D97D4E5" w14:textId="7A16107C" w:rsidR="00196F42" w:rsidRPr="00CB0A52" w:rsidRDefault="00B902E5" w:rsidP="00CB05B3">
      <w:pPr>
        <w:tabs>
          <w:tab w:val="center" w:pos="4536"/>
          <w:tab w:val="left" w:pos="6379"/>
          <w:tab w:val="left" w:pos="6521"/>
          <w:tab w:val="right" w:pos="9356"/>
        </w:tabs>
        <w:suppressAutoHyphens/>
        <w:spacing w:before="60" w:after="60" w:line="288" w:lineRule="auto"/>
        <w:ind w:left="5812" w:right="-632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hAnsi="Verdana"/>
          <w:b/>
          <w:sz w:val="18"/>
          <w:szCs w:val="18"/>
        </w:rPr>
        <w:t>Kanclerz UMW</w:t>
      </w:r>
    </w:p>
    <w:p w14:paraId="44CF4848" w14:textId="77777777" w:rsidR="00196F42" w:rsidRPr="00CB0A52" w:rsidRDefault="00196F42" w:rsidP="00CB05B3">
      <w:pPr>
        <w:tabs>
          <w:tab w:val="center" w:pos="4536"/>
          <w:tab w:val="left" w:pos="6379"/>
          <w:tab w:val="left" w:pos="6521"/>
          <w:tab w:val="right" w:pos="9356"/>
        </w:tabs>
        <w:suppressAutoHyphens/>
        <w:spacing w:before="60" w:after="60" w:line="288" w:lineRule="auto"/>
        <w:ind w:left="6663" w:right="-239" w:hanging="1276"/>
        <w:rPr>
          <w:rFonts w:ascii="Verdana" w:eastAsia="Verdana" w:hAnsi="Verdana" w:cs="Verdana"/>
          <w:b/>
          <w:sz w:val="18"/>
          <w:szCs w:val="18"/>
        </w:rPr>
      </w:pPr>
    </w:p>
    <w:p w14:paraId="5F14CBFE" w14:textId="77777777" w:rsidR="00196F42" w:rsidRPr="00CB0A52" w:rsidRDefault="00196F42" w:rsidP="00CB05B3">
      <w:pPr>
        <w:tabs>
          <w:tab w:val="center" w:pos="4536"/>
          <w:tab w:val="left" w:pos="6379"/>
          <w:tab w:val="left" w:pos="6521"/>
          <w:tab w:val="right" w:pos="9356"/>
        </w:tabs>
        <w:suppressAutoHyphens/>
        <w:spacing w:before="60" w:after="60" w:line="288" w:lineRule="auto"/>
        <w:ind w:left="6663" w:right="-239" w:hanging="1276"/>
        <w:rPr>
          <w:rFonts w:ascii="Verdana" w:eastAsia="Verdana" w:hAnsi="Verdana" w:cs="Verdana"/>
          <w:b/>
          <w:sz w:val="18"/>
          <w:szCs w:val="18"/>
        </w:rPr>
      </w:pPr>
    </w:p>
    <w:p w14:paraId="0604FB18" w14:textId="67E06463" w:rsidR="001C54C1" w:rsidRPr="00CB0A52" w:rsidRDefault="002D4D8A" w:rsidP="00E51054">
      <w:pPr>
        <w:spacing w:before="60" w:after="60" w:line="288" w:lineRule="auto"/>
        <w:ind w:firstLine="5812"/>
        <w:rPr>
          <w:rFonts w:ascii="Verdana" w:eastAsia="Times New Roman" w:hAnsi="Verdana" w:cs="Times New Roman"/>
          <w:b/>
          <w:sz w:val="18"/>
          <w:szCs w:val="18"/>
          <w:lang w:eastAsia="pl-PL"/>
        </w:rPr>
      </w:pPr>
      <w:r w:rsidRPr="00CB0A52">
        <w:rPr>
          <w:rFonts w:ascii="Verdana" w:hAnsi="Verdana"/>
          <w:b/>
          <w:sz w:val="18"/>
          <w:szCs w:val="18"/>
        </w:rPr>
        <w:t xml:space="preserve">mgr </w:t>
      </w:r>
      <w:r w:rsidR="00B902E5" w:rsidRPr="00CB0A52">
        <w:rPr>
          <w:rFonts w:ascii="Verdana" w:hAnsi="Verdana"/>
          <w:b/>
          <w:sz w:val="18"/>
          <w:szCs w:val="18"/>
        </w:rPr>
        <w:t xml:space="preserve">Patryk </w:t>
      </w:r>
      <w:proofErr w:type="spellStart"/>
      <w:r w:rsidR="00B902E5" w:rsidRPr="00CB0A52">
        <w:rPr>
          <w:rFonts w:ascii="Verdana" w:hAnsi="Verdana"/>
          <w:b/>
          <w:sz w:val="18"/>
          <w:szCs w:val="18"/>
        </w:rPr>
        <w:t>Hebrowski</w:t>
      </w:r>
      <w:proofErr w:type="spellEnd"/>
      <w:r w:rsidR="00196F42" w:rsidRPr="00CB0A52" w:rsidDel="00196F42">
        <w:rPr>
          <w:rFonts w:ascii="Verdana" w:eastAsia="Times New Roman" w:hAnsi="Verdana" w:cs="Times New Roman"/>
          <w:b/>
          <w:sz w:val="18"/>
          <w:szCs w:val="18"/>
          <w:lang w:eastAsia="pl-PL"/>
        </w:rPr>
        <w:t xml:space="preserve"> </w:t>
      </w:r>
    </w:p>
    <w:p w14:paraId="06B13562" w14:textId="77777777" w:rsidR="00EF7ACF" w:rsidRPr="00CB0A52" w:rsidRDefault="00EF7ACF">
      <w:pPr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br w:type="page"/>
      </w:r>
    </w:p>
    <w:p w14:paraId="08216F96" w14:textId="2D3934F4" w:rsidR="001C54C1" w:rsidRPr="00CB0A52" w:rsidRDefault="001C54C1" w:rsidP="001C54C1">
      <w:pPr>
        <w:keepNext/>
        <w:tabs>
          <w:tab w:val="left" w:pos="1560"/>
        </w:tabs>
        <w:spacing w:line="360" w:lineRule="auto"/>
        <w:ind w:right="-652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lastRenderedPageBreak/>
        <w:t xml:space="preserve">FORMULARZ OFERTOWY                                                    </w:t>
      </w:r>
      <w:r w:rsidRPr="00CB0A52">
        <w:rPr>
          <w:rFonts w:ascii="Verdana" w:eastAsia="Verdana" w:hAnsi="Verdana" w:cs="Verdana"/>
          <w:b/>
          <w:sz w:val="18"/>
          <w:szCs w:val="18"/>
        </w:rPr>
        <w:tab/>
        <w:t xml:space="preserve">Załącznik nr 1 do Zapytania Ofertowego   </w:t>
      </w:r>
    </w:p>
    <w:p w14:paraId="0FBE1415" w14:textId="69A21DB7" w:rsidR="001C54C1" w:rsidRPr="00CB0A52" w:rsidRDefault="001C54C1" w:rsidP="002774AD">
      <w:pPr>
        <w:keepNext/>
        <w:tabs>
          <w:tab w:val="left" w:pos="1560"/>
        </w:tabs>
        <w:spacing w:line="360" w:lineRule="auto"/>
        <w:ind w:left="-181" w:right="-652"/>
        <w:jc w:val="both"/>
        <w:rPr>
          <w:rFonts w:ascii="Verdana" w:eastAsia="Verdana" w:hAnsi="Verdana" w:cs="Verdana"/>
          <w:b/>
          <w:sz w:val="18"/>
          <w:szCs w:val="18"/>
        </w:rPr>
      </w:pPr>
      <w:r w:rsidRPr="00CB0A52">
        <w:rPr>
          <w:rFonts w:ascii="Verdana" w:eastAsia="Verdana" w:hAnsi="Verdana" w:cs="Verdana"/>
          <w:b/>
          <w:sz w:val="18"/>
          <w:szCs w:val="18"/>
        </w:rPr>
        <w:t xml:space="preserve"> </w:t>
      </w:r>
    </w:p>
    <w:p w14:paraId="0A152427" w14:textId="1B9D8452" w:rsidR="001C54C1" w:rsidRPr="00CB0A52" w:rsidRDefault="001C54C1" w:rsidP="001C54C1">
      <w:pPr>
        <w:spacing w:line="360" w:lineRule="auto"/>
        <w:ind w:right="-284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1. Zarejestrowana nazwa Wykonawcy: ........................................................................................................................................</w:t>
      </w:r>
      <w:r w:rsidR="004658C1" w:rsidRPr="00CB0A52">
        <w:rPr>
          <w:rFonts w:ascii="Verdana" w:eastAsia="Verdana" w:hAnsi="Verdana" w:cs="Verdana"/>
          <w:sz w:val="18"/>
          <w:szCs w:val="18"/>
        </w:rPr>
        <w:t>.........</w:t>
      </w:r>
      <w:r w:rsidRPr="00CB0A52">
        <w:rPr>
          <w:rFonts w:ascii="Verdana" w:eastAsia="Verdana" w:hAnsi="Verdana" w:cs="Verdana"/>
          <w:sz w:val="18"/>
          <w:szCs w:val="18"/>
        </w:rPr>
        <w:t>.</w:t>
      </w:r>
    </w:p>
    <w:p w14:paraId="68189A52" w14:textId="1EEF4B36" w:rsidR="001C54C1" w:rsidRPr="00CB0A52" w:rsidRDefault="001C54C1" w:rsidP="001C54C1">
      <w:pPr>
        <w:spacing w:line="360" w:lineRule="auto"/>
        <w:ind w:right="-284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2. Adres Wykonawcy: .............................................................................................................................................</w:t>
      </w:r>
      <w:r w:rsidR="004658C1" w:rsidRPr="00CB0A52">
        <w:rPr>
          <w:rFonts w:ascii="Verdana" w:eastAsia="Verdana" w:hAnsi="Verdana" w:cs="Verdana"/>
          <w:sz w:val="18"/>
          <w:szCs w:val="18"/>
        </w:rPr>
        <w:t>...</w:t>
      </w:r>
      <w:r w:rsidRPr="00CB0A52">
        <w:rPr>
          <w:rFonts w:ascii="Verdana" w:eastAsia="Verdana" w:hAnsi="Verdana" w:cs="Verdana"/>
          <w:sz w:val="18"/>
          <w:szCs w:val="18"/>
        </w:rPr>
        <w:t>.</w:t>
      </w:r>
    </w:p>
    <w:p w14:paraId="12E537CC" w14:textId="2CBAEEAE" w:rsidR="001C54C1" w:rsidRPr="00CB0A52" w:rsidRDefault="001C54C1" w:rsidP="001C54C1">
      <w:pPr>
        <w:spacing w:line="360" w:lineRule="auto"/>
        <w:ind w:left="102" w:right="-426" w:hanging="102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3. Nazwiska osób po stronie oferenta uprawnionych do reprezentowania Wykonawcy przy sporządzaniu niniejszej oferty: .......................................................................................................................................</w:t>
      </w:r>
      <w:r w:rsidR="004658C1" w:rsidRPr="00CB0A52">
        <w:rPr>
          <w:rFonts w:ascii="Verdana" w:eastAsia="Verdana" w:hAnsi="Verdana" w:cs="Verdana"/>
          <w:sz w:val="18"/>
          <w:szCs w:val="18"/>
        </w:rPr>
        <w:t>..........</w:t>
      </w:r>
    </w:p>
    <w:p w14:paraId="7E9A582F" w14:textId="77777777" w:rsidR="001C54C1" w:rsidRPr="00CB0A52" w:rsidRDefault="001C54C1" w:rsidP="001C54C1">
      <w:pPr>
        <w:tabs>
          <w:tab w:val="left" w:pos="9072"/>
          <w:tab w:val="left" w:pos="6379"/>
          <w:tab w:val="left" w:pos="6521"/>
          <w:tab w:val="right" w:pos="9356"/>
        </w:tabs>
        <w:spacing w:line="360" w:lineRule="auto"/>
        <w:ind w:right="-284"/>
        <w:rPr>
          <w:rFonts w:ascii="Verdana" w:eastAsia="Verdana" w:hAnsi="Verdana" w:cs="Verdana"/>
          <w:sz w:val="18"/>
          <w:szCs w:val="18"/>
        </w:rPr>
      </w:pPr>
    </w:p>
    <w:p w14:paraId="6D2E4C47" w14:textId="41E85274" w:rsidR="001C54C1" w:rsidRPr="00CB0A52" w:rsidRDefault="001C54C1" w:rsidP="001C54C1">
      <w:pPr>
        <w:spacing w:line="360" w:lineRule="auto"/>
        <w:ind w:right="-284"/>
        <w:rPr>
          <w:rFonts w:ascii="Verdana" w:eastAsia="Verdana" w:hAnsi="Verdana" w:cs="Verdana"/>
          <w:sz w:val="18"/>
          <w:szCs w:val="18"/>
          <w:lang w:val="en-GB"/>
        </w:rPr>
      </w:pPr>
      <w:r w:rsidRPr="00CB0A52">
        <w:rPr>
          <w:rFonts w:ascii="Verdana" w:eastAsia="Verdana" w:hAnsi="Verdana" w:cs="Verdana"/>
          <w:sz w:val="18"/>
          <w:szCs w:val="18"/>
          <w:lang w:val="en-GB"/>
        </w:rPr>
        <w:t xml:space="preserve">4. NIP....................................... 5. </w:t>
      </w:r>
      <w:proofErr w:type="spellStart"/>
      <w:r w:rsidRPr="00CB0A52">
        <w:rPr>
          <w:rFonts w:ascii="Verdana" w:eastAsia="Verdana" w:hAnsi="Verdana" w:cs="Verdana"/>
          <w:sz w:val="18"/>
          <w:szCs w:val="18"/>
          <w:lang w:val="en-GB"/>
        </w:rPr>
        <w:t>Regon</w:t>
      </w:r>
      <w:proofErr w:type="spellEnd"/>
      <w:r w:rsidRPr="00CB0A52">
        <w:rPr>
          <w:rFonts w:ascii="Verdana" w:eastAsia="Verdana" w:hAnsi="Verdana" w:cs="Verdana"/>
          <w:sz w:val="18"/>
          <w:szCs w:val="18"/>
          <w:lang w:val="en-GB"/>
        </w:rPr>
        <w:t xml:space="preserve">.......................................  </w:t>
      </w:r>
      <w:r w:rsidR="0089692E" w:rsidRPr="00CB0A52">
        <w:rPr>
          <w:rFonts w:ascii="Verdana" w:eastAsia="Verdana" w:hAnsi="Verdana" w:cs="Verdana"/>
          <w:sz w:val="18"/>
          <w:szCs w:val="18"/>
          <w:lang w:val="en-GB"/>
        </w:rPr>
        <w:t>6</w:t>
      </w:r>
      <w:r w:rsidRPr="00CB0A52">
        <w:rPr>
          <w:rFonts w:ascii="Verdana" w:eastAsia="Verdana" w:hAnsi="Verdana" w:cs="Verdana"/>
          <w:sz w:val="18"/>
          <w:szCs w:val="18"/>
          <w:lang w:val="en-GB"/>
        </w:rPr>
        <w:t xml:space="preserve">. </w:t>
      </w:r>
      <w:r w:rsidR="00B902E5" w:rsidRPr="00CB0A52">
        <w:rPr>
          <w:rFonts w:ascii="Verdana" w:eastAsia="Verdana" w:hAnsi="Verdana" w:cs="Verdana"/>
          <w:sz w:val="18"/>
          <w:szCs w:val="18"/>
          <w:lang w:val="en-GB"/>
        </w:rPr>
        <w:t>Tel.</w:t>
      </w:r>
      <w:r w:rsidR="0089692E" w:rsidRPr="00CB0A52">
        <w:rPr>
          <w:rFonts w:ascii="Verdana" w:eastAsia="Verdana" w:hAnsi="Verdana" w:cs="Verdana"/>
          <w:sz w:val="18"/>
          <w:szCs w:val="18"/>
          <w:lang w:val="en-GB"/>
        </w:rPr>
        <w:t xml:space="preserve"> ...................</w:t>
      </w:r>
      <w:r w:rsidRPr="00CB0A52">
        <w:rPr>
          <w:rFonts w:ascii="Verdana" w:eastAsia="Verdana" w:hAnsi="Verdana" w:cs="Verdana"/>
          <w:sz w:val="18"/>
          <w:szCs w:val="18"/>
          <w:lang w:val="en-GB"/>
        </w:rPr>
        <w:t xml:space="preserve">............. </w:t>
      </w:r>
      <w:r w:rsidR="0089692E" w:rsidRPr="00CB0A52">
        <w:rPr>
          <w:rFonts w:ascii="Verdana" w:eastAsia="Verdana" w:hAnsi="Verdana" w:cs="Verdana"/>
          <w:sz w:val="18"/>
          <w:szCs w:val="18"/>
          <w:lang w:val="en-GB"/>
        </w:rPr>
        <w:t>7</w:t>
      </w:r>
      <w:r w:rsidRPr="00CB0A52">
        <w:rPr>
          <w:rFonts w:ascii="Verdana" w:eastAsia="Verdana" w:hAnsi="Verdana" w:cs="Verdana"/>
          <w:sz w:val="18"/>
          <w:szCs w:val="18"/>
          <w:lang w:val="en-GB"/>
        </w:rPr>
        <w:t xml:space="preserve">.  e-mail ....................................... </w:t>
      </w:r>
      <w:r w:rsidR="0089692E" w:rsidRPr="00CB0A52">
        <w:rPr>
          <w:rFonts w:ascii="Verdana" w:eastAsia="Verdana" w:hAnsi="Verdana" w:cs="Verdana"/>
          <w:sz w:val="18"/>
          <w:szCs w:val="18"/>
          <w:lang w:val="en-GB"/>
        </w:rPr>
        <w:t>8</w:t>
      </w:r>
      <w:r w:rsidRPr="00CB0A52">
        <w:rPr>
          <w:rFonts w:ascii="Verdana" w:eastAsia="Verdana" w:hAnsi="Verdana" w:cs="Verdana"/>
          <w:sz w:val="18"/>
          <w:szCs w:val="18"/>
          <w:lang w:val="en-GB"/>
        </w:rPr>
        <w:t>. www. ..............................</w:t>
      </w:r>
    </w:p>
    <w:tbl>
      <w:tblPr>
        <w:tblW w:w="10632" w:type="dxa"/>
        <w:tblInd w:w="-4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40"/>
        <w:gridCol w:w="5073"/>
        <w:gridCol w:w="2056"/>
        <w:gridCol w:w="963"/>
        <w:gridCol w:w="1800"/>
      </w:tblGrid>
      <w:tr w:rsidR="00CB0A52" w:rsidRPr="00CB0A52" w14:paraId="409B72C1" w14:textId="77777777" w:rsidTr="00225FEB">
        <w:trPr>
          <w:trHeight w:val="300"/>
        </w:trPr>
        <w:tc>
          <w:tcPr>
            <w:tcW w:w="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3E47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5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E55D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E3C5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9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E53E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4BEC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</w:tr>
      <w:tr w:rsidR="00CB0A52" w:rsidRPr="00CB0A52" w14:paraId="0495C4CD" w14:textId="77777777" w:rsidTr="00225FEB">
        <w:trPr>
          <w:trHeight w:val="795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E1DAC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Lp.</w:t>
            </w:r>
          </w:p>
        </w:tc>
        <w:tc>
          <w:tcPr>
            <w:tcW w:w="5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514DE" w14:textId="77777777" w:rsidR="00D407B7" w:rsidRPr="00CB0A52" w:rsidRDefault="00D407B7" w:rsidP="00644BE9">
            <w:pPr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Nazwa przedmiotu zamówienia</w:t>
            </w:r>
          </w:p>
        </w:tc>
        <w:tc>
          <w:tcPr>
            <w:tcW w:w="2056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04CE6A22" w14:textId="11F980B3" w:rsidR="00D407B7" w:rsidRPr="00CB0A52" w:rsidRDefault="00B902E5" w:rsidP="00B902E5">
            <w:pPr>
              <w:ind w:right="9" w:hanging="14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Cena</w:t>
            </w:r>
            <w:r w:rsidR="00D407B7" w:rsidRPr="00CB0A52">
              <w:rPr>
                <w:rFonts w:ascii="Calibri" w:hAnsi="Calibri" w:cs="Verdana"/>
                <w:sz w:val="22"/>
                <w:szCs w:val="22"/>
              </w:rPr>
              <w:t xml:space="preserve"> netto PLN</w:t>
            </w:r>
            <w:r w:rsidRPr="00CB0A52">
              <w:rPr>
                <w:rFonts w:ascii="Calibri" w:hAnsi="Calibri" w:cs="Verdana"/>
                <w:sz w:val="22"/>
                <w:szCs w:val="22"/>
              </w:rPr>
              <w:t xml:space="preserve"> </w:t>
            </w:r>
            <w:r w:rsidRPr="00CB0A52">
              <w:rPr>
                <w:rFonts w:ascii="Verdana" w:hAnsi="Verdana"/>
                <w:sz w:val="18"/>
                <w:szCs w:val="18"/>
              </w:rPr>
              <w:t>za jedną stronę rozliczeniową korekty językowej (1800 znaków ze spacjami)</w:t>
            </w:r>
            <w:r w:rsidR="00D407B7" w:rsidRPr="00CB0A52">
              <w:rPr>
                <w:rFonts w:ascii="Calibri" w:hAnsi="Calibri" w:cs="Verdana"/>
                <w:sz w:val="22"/>
                <w:szCs w:val="22"/>
              </w:rPr>
              <w:br/>
            </w:r>
          </w:p>
        </w:tc>
        <w:tc>
          <w:tcPr>
            <w:tcW w:w="963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7DCA59E3" w14:textId="77777777" w:rsidR="00D407B7" w:rsidRPr="00CB0A52" w:rsidRDefault="00D407B7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Stawka VAT</w:t>
            </w:r>
            <w:r w:rsidRPr="00CB0A52">
              <w:rPr>
                <w:rFonts w:ascii="Calibri" w:hAnsi="Calibri" w:cs="Verdana"/>
                <w:sz w:val="22"/>
                <w:szCs w:val="22"/>
              </w:rPr>
              <w:br/>
              <w:t>(podać w %)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56E75ADD" w14:textId="2428A401" w:rsidR="00D407B7" w:rsidRPr="00CB0A52" w:rsidRDefault="00B902E5" w:rsidP="00F05BE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Cena brutto</w:t>
            </w:r>
            <w:r w:rsidR="00F05BE5" w:rsidRPr="00CB0A52">
              <w:rPr>
                <w:rFonts w:ascii="Calibri" w:hAnsi="Calibri" w:cs="Verdana"/>
                <w:sz w:val="22"/>
                <w:szCs w:val="22"/>
              </w:rPr>
              <w:t>*</w:t>
            </w:r>
            <w:r w:rsidRPr="00CB0A52">
              <w:rPr>
                <w:rFonts w:ascii="Calibri" w:hAnsi="Calibri" w:cs="Verdana"/>
                <w:sz w:val="22"/>
                <w:szCs w:val="22"/>
              </w:rPr>
              <w:t xml:space="preserve"> PLN za jedną stronę rozliczeniową korekty językowej (1800 znaków ze spacjami)</w:t>
            </w:r>
            <w:r w:rsidR="00F05BE5" w:rsidRPr="00CB0A52">
              <w:rPr>
                <w:rFonts w:ascii="Calibri" w:hAnsi="Calibri" w:cs="Verdana"/>
                <w:sz w:val="22"/>
                <w:szCs w:val="22"/>
              </w:rPr>
              <w:t xml:space="preserve"> </w:t>
            </w:r>
            <w:r w:rsidR="00D407B7" w:rsidRPr="00CB0A52">
              <w:rPr>
                <w:rFonts w:ascii="Calibri" w:hAnsi="Calibri" w:cs="Verdana"/>
                <w:sz w:val="22"/>
                <w:szCs w:val="22"/>
              </w:rPr>
              <w:br/>
            </w:r>
          </w:p>
        </w:tc>
      </w:tr>
      <w:tr w:rsidR="00CB0A52" w:rsidRPr="00CB0A52" w14:paraId="053DD1F1" w14:textId="77777777" w:rsidTr="00225FEB">
        <w:trPr>
          <w:trHeight w:val="1169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1F69D3" w14:textId="5C62C3C9" w:rsidR="00D407B7" w:rsidRPr="00CB0A52" w:rsidRDefault="00B902E5" w:rsidP="00644BE9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5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BC9C5" w14:textId="41A28794" w:rsidR="00D407B7" w:rsidRPr="00CB0A52" w:rsidRDefault="00AD417C" w:rsidP="00AB7763">
            <w:pPr>
              <w:rPr>
                <w:rFonts w:ascii="Verdana" w:hAnsi="Verdana" w:cs="Calibri"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Redakcja</w:t>
            </w:r>
            <w:r w:rsidR="00E51054" w:rsidRPr="00CB0A52">
              <w:rPr>
                <w:rFonts w:ascii="Verdana" w:hAnsi="Verdana"/>
                <w:b/>
                <w:sz w:val="18"/>
                <w:szCs w:val="18"/>
              </w:rPr>
              <w:t xml:space="preserve"> językowa tekstów angielskich publikowanych w Wydawnictwie UMW przez native speakera (język angielski)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E8902A" w14:textId="2BC80F8B" w:rsidR="00D407B7" w:rsidRPr="00CB0A52" w:rsidRDefault="00D407B7" w:rsidP="009B64C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EF7000" w14:textId="01DA0063" w:rsidR="00D407B7" w:rsidRPr="00CB0A52" w:rsidRDefault="00D407B7" w:rsidP="00A371C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A89A8C" w14:textId="5B1417F0" w:rsidR="00D407B7" w:rsidRPr="00CB0A52" w:rsidRDefault="00D407B7" w:rsidP="00A371C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B0A52" w:rsidRPr="00CB0A52" w14:paraId="5B04BB82" w14:textId="77777777" w:rsidTr="00225FEB">
        <w:trPr>
          <w:cantSplit/>
          <w:trHeight w:hRule="exact" w:val="563"/>
        </w:trPr>
        <w:tc>
          <w:tcPr>
            <w:tcW w:w="7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2CA4AD" w14:textId="77777777" w:rsidR="00A371C5" w:rsidRPr="00CB0A52" w:rsidRDefault="00A371C5" w:rsidP="00A371C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2</w:t>
            </w:r>
          </w:p>
        </w:tc>
        <w:tc>
          <w:tcPr>
            <w:tcW w:w="5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CB67894" w14:textId="77777777" w:rsidR="00A371C5" w:rsidRPr="00CB0A52" w:rsidRDefault="00A371C5" w:rsidP="00A371C5">
            <w:pPr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CB0A52">
              <w:rPr>
                <w:rFonts w:ascii="Calibri" w:hAnsi="Calibri" w:cs="Verdana"/>
                <w:sz w:val="22"/>
                <w:szCs w:val="22"/>
              </w:rPr>
              <w:t>Słownie wartość razem brutto PLN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3CD001" w14:textId="3DDBF4CD" w:rsidR="00A371C5" w:rsidRPr="00CB0A52" w:rsidRDefault="00A371C5" w:rsidP="009B64C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70E8E30" w14:textId="3A1838CF" w:rsidR="001C54C1" w:rsidRPr="00CB0A52" w:rsidRDefault="001C54C1" w:rsidP="009429DC">
      <w:pPr>
        <w:suppressAutoHyphens/>
        <w:spacing w:line="360" w:lineRule="auto"/>
        <w:jc w:val="both"/>
        <w:rPr>
          <w:rFonts w:ascii="Verdana" w:eastAsia="Verdana" w:hAnsi="Verdana" w:cs="Verdana"/>
          <w:i/>
          <w:sz w:val="16"/>
          <w:szCs w:val="16"/>
        </w:rPr>
      </w:pPr>
    </w:p>
    <w:p w14:paraId="4E484221" w14:textId="2B2FDBEA" w:rsidR="005174EC" w:rsidRPr="00CB0A52" w:rsidRDefault="005174EC" w:rsidP="009429DC">
      <w:pPr>
        <w:suppressAutoHyphens/>
        <w:spacing w:line="360" w:lineRule="auto"/>
        <w:jc w:val="both"/>
        <w:rPr>
          <w:rFonts w:ascii="Verdana" w:eastAsia="Verdana" w:hAnsi="Verdana" w:cs="Verdana"/>
          <w:b/>
          <w:i/>
          <w:sz w:val="16"/>
          <w:szCs w:val="16"/>
        </w:rPr>
      </w:pPr>
      <w:r w:rsidRPr="00CB0A52">
        <w:rPr>
          <w:rFonts w:ascii="Verdana" w:eastAsia="Verdana" w:hAnsi="Verdana" w:cs="Verdana"/>
          <w:b/>
          <w:i/>
          <w:sz w:val="16"/>
          <w:szCs w:val="16"/>
        </w:rPr>
        <w:t xml:space="preserve">* W przypadku osób fizycznych nieprowadzących działalności gospodarczej: </w:t>
      </w:r>
      <w:r w:rsidRPr="00CB0A52">
        <w:rPr>
          <w:b/>
          <w:sz w:val="16"/>
        </w:rPr>
        <w:t>KWOTA BRUTTO ZAWIERA WSZELKIE NALEŻNOŚCI O CHARAKTERZE PUBLICZNO-PRAWNYM W TYM PODATEK DOCHODOWY OD OSÓB FIZYCZNYCH, SKŁADKI NA UBEZPIECZENIE SPOŁECZNE, SKŁADKI OBCIĄŻAJĄCE PRACODAWCĘ.</w:t>
      </w:r>
    </w:p>
    <w:p w14:paraId="0471B942" w14:textId="77777777" w:rsidR="001C54C1" w:rsidRPr="00CB0A52" w:rsidRDefault="001C54C1" w:rsidP="0093360A">
      <w:pPr>
        <w:pStyle w:val="Akapitzlist"/>
        <w:numPr>
          <w:ilvl w:val="0"/>
          <w:numId w:val="6"/>
        </w:numPr>
        <w:suppressAutoHyphens/>
        <w:spacing w:line="360" w:lineRule="auto"/>
        <w:ind w:left="284" w:hanging="284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Oświadczam, że jestem związany niniejszą ofertą 30 dni.</w:t>
      </w:r>
    </w:p>
    <w:p w14:paraId="39B610F2" w14:textId="168E4CF9" w:rsidR="001C54C1" w:rsidRPr="00CB0A52" w:rsidRDefault="001C54C1" w:rsidP="0093360A">
      <w:pPr>
        <w:pStyle w:val="Akapitzlist"/>
        <w:numPr>
          <w:ilvl w:val="0"/>
          <w:numId w:val="6"/>
        </w:numPr>
        <w:suppressAutoHyphens/>
        <w:spacing w:line="360" w:lineRule="auto"/>
        <w:ind w:left="284" w:hanging="284"/>
        <w:jc w:val="both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Oświadczam, że wykonam przedmiot zamówienia zgodnie z opisem wskazanym </w:t>
      </w:r>
      <w:r w:rsidR="002774AD" w:rsidRPr="00CB0A52">
        <w:rPr>
          <w:rFonts w:ascii="Verdana" w:eastAsia="Verdana" w:hAnsi="Verdana" w:cs="Verdana"/>
          <w:sz w:val="18"/>
          <w:szCs w:val="18"/>
        </w:rPr>
        <w:t>w Zapytaniu ofertow</w:t>
      </w:r>
      <w:r w:rsidRPr="00CB0A52">
        <w:rPr>
          <w:rFonts w:ascii="Verdana" w:eastAsia="Verdana" w:hAnsi="Verdana" w:cs="Verdana"/>
          <w:sz w:val="18"/>
          <w:szCs w:val="18"/>
        </w:rPr>
        <w:t>ym.</w:t>
      </w:r>
    </w:p>
    <w:p w14:paraId="314AD84A" w14:textId="77777777" w:rsidR="00B902E5" w:rsidRPr="00CB0A52" w:rsidRDefault="001C54C1" w:rsidP="001C54C1">
      <w:pPr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 </w:t>
      </w:r>
    </w:p>
    <w:p w14:paraId="4FA82837" w14:textId="57213DC0" w:rsidR="00B902E5" w:rsidRPr="00CB0A52" w:rsidRDefault="001C54C1" w:rsidP="001C54C1">
      <w:pPr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Data                                                 </w:t>
      </w:r>
      <w:r w:rsidRPr="00CB0A52">
        <w:rPr>
          <w:rFonts w:ascii="Verdana" w:eastAsia="Verdana" w:hAnsi="Verdana" w:cs="Verdana"/>
          <w:sz w:val="18"/>
          <w:szCs w:val="18"/>
        </w:rPr>
        <w:tab/>
      </w:r>
      <w:r w:rsidRPr="00CB0A52">
        <w:rPr>
          <w:rFonts w:ascii="Verdana" w:eastAsia="Verdana" w:hAnsi="Verdana" w:cs="Verdana"/>
          <w:sz w:val="18"/>
          <w:szCs w:val="18"/>
        </w:rPr>
        <w:tab/>
      </w:r>
      <w:r w:rsidRPr="00CB0A52">
        <w:rPr>
          <w:rFonts w:ascii="Verdana" w:eastAsia="Verdana" w:hAnsi="Verdana" w:cs="Verdana"/>
          <w:sz w:val="18"/>
          <w:szCs w:val="18"/>
        </w:rPr>
        <w:tab/>
      </w:r>
    </w:p>
    <w:p w14:paraId="1E950D05" w14:textId="77777777" w:rsidR="00B902E5" w:rsidRPr="00CB0A52" w:rsidRDefault="00B902E5" w:rsidP="001C54C1">
      <w:pPr>
        <w:rPr>
          <w:rFonts w:ascii="Verdana" w:eastAsia="Verdana" w:hAnsi="Verdana" w:cs="Verdana"/>
          <w:sz w:val="18"/>
          <w:szCs w:val="18"/>
        </w:rPr>
      </w:pPr>
    </w:p>
    <w:p w14:paraId="19ED9E77" w14:textId="77777777" w:rsidR="00B902E5" w:rsidRPr="00CB0A52" w:rsidRDefault="00B902E5" w:rsidP="001C54C1">
      <w:pPr>
        <w:rPr>
          <w:rFonts w:ascii="Verdana" w:eastAsia="Verdana" w:hAnsi="Verdana" w:cs="Verdana"/>
          <w:sz w:val="18"/>
          <w:szCs w:val="18"/>
        </w:rPr>
      </w:pPr>
    </w:p>
    <w:p w14:paraId="18B4E12B" w14:textId="58611718" w:rsidR="00F05BE5" w:rsidRPr="00CB0A52" w:rsidRDefault="001C54C1" w:rsidP="00B902E5">
      <w:pPr>
        <w:jc w:val="right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Podpis i pieczęć Wykonawcy</w:t>
      </w:r>
    </w:p>
    <w:p w14:paraId="1FBFDDE5" w14:textId="77777777" w:rsidR="00F05BE5" w:rsidRPr="00CB0A52" w:rsidRDefault="00F05BE5">
      <w:pPr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br w:type="page"/>
      </w:r>
    </w:p>
    <w:p w14:paraId="6ED6B150" w14:textId="6ABD1933" w:rsidR="00F05BE5" w:rsidRPr="00CB0A52" w:rsidRDefault="00F05BE5" w:rsidP="00F05BE5">
      <w:pPr>
        <w:tabs>
          <w:tab w:val="num" w:pos="1134"/>
        </w:tabs>
        <w:ind w:right="282"/>
        <w:jc w:val="right"/>
        <w:outlineLvl w:val="3"/>
        <w:rPr>
          <w:rFonts w:ascii="Verdana" w:hAnsi="Verdana"/>
          <w:b/>
          <w:bCs/>
          <w:sz w:val="18"/>
        </w:rPr>
      </w:pPr>
      <w:r w:rsidRPr="00CB0A52">
        <w:rPr>
          <w:rFonts w:ascii="Verdana" w:hAnsi="Verdana"/>
          <w:b/>
          <w:bCs/>
          <w:sz w:val="18"/>
        </w:rPr>
        <w:lastRenderedPageBreak/>
        <w:t xml:space="preserve">Załącznik nr 2 do Zapytania ofertowego                                  </w:t>
      </w:r>
    </w:p>
    <w:p w14:paraId="3D5D4399" w14:textId="77777777" w:rsidR="00F05BE5" w:rsidRPr="00CB0A52" w:rsidRDefault="00F05BE5" w:rsidP="00F05BE5">
      <w:pPr>
        <w:ind w:right="282"/>
        <w:jc w:val="right"/>
        <w:rPr>
          <w:rFonts w:ascii="Verdana" w:hAnsi="Verdana"/>
          <w:b/>
          <w:i/>
          <w:sz w:val="18"/>
          <w:szCs w:val="18"/>
        </w:rPr>
      </w:pPr>
    </w:p>
    <w:p w14:paraId="3DF71009" w14:textId="77777777" w:rsidR="00F05BE5" w:rsidRPr="00CB0A52" w:rsidRDefault="00F05BE5" w:rsidP="00F05BE5">
      <w:pPr>
        <w:tabs>
          <w:tab w:val="num" w:pos="1134"/>
        </w:tabs>
        <w:spacing w:line="360" w:lineRule="auto"/>
        <w:ind w:right="282"/>
        <w:rPr>
          <w:rFonts w:ascii="Verdana" w:hAnsi="Verdana" w:cs="Arial"/>
          <w:b/>
          <w:sz w:val="18"/>
          <w:szCs w:val="18"/>
        </w:rPr>
      </w:pPr>
    </w:p>
    <w:p w14:paraId="4A2EFFBD" w14:textId="7EF3305E" w:rsidR="00F05BE5" w:rsidRPr="00CB0A52" w:rsidRDefault="00F05BE5" w:rsidP="00F05BE5">
      <w:pPr>
        <w:tabs>
          <w:tab w:val="num" w:pos="1134"/>
        </w:tabs>
        <w:ind w:right="282"/>
        <w:jc w:val="center"/>
        <w:rPr>
          <w:rFonts w:ascii="Verdana" w:hAnsi="Verdana" w:cs="Arial"/>
          <w:b/>
          <w:bCs/>
          <w:sz w:val="18"/>
          <w:szCs w:val="18"/>
        </w:rPr>
      </w:pPr>
      <w:r w:rsidRPr="00CB0A52">
        <w:rPr>
          <w:rFonts w:ascii="Verdana" w:hAnsi="Verdana" w:cs="Arial"/>
          <w:b/>
          <w:bCs/>
          <w:sz w:val="18"/>
          <w:szCs w:val="18"/>
        </w:rPr>
        <w:t>W Y K A Z    O S Ó B</w:t>
      </w:r>
    </w:p>
    <w:p w14:paraId="5293793D" w14:textId="17A8A238" w:rsidR="00F05BE5" w:rsidRPr="00CB0A52" w:rsidRDefault="00F05BE5" w:rsidP="00F05BE5">
      <w:pPr>
        <w:tabs>
          <w:tab w:val="num" w:pos="1134"/>
        </w:tabs>
        <w:ind w:right="282"/>
        <w:jc w:val="center"/>
        <w:rPr>
          <w:rFonts w:ascii="Verdana" w:hAnsi="Verdana" w:cs="Arial"/>
          <w:b/>
          <w:bCs/>
          <w:sz w:val="18"/>
          <w:szCs w:val="18"/>
        </w:rPr>
      </w:pPr>
      <w:r w:rsidRPr="00CB0A52">
        <w:rPr>
          <w:rFonts w:ascii="Verdana" w:hAnsi="Verdana" w:cs="Arial"/>
          <w:b/>
          <w:bCs/>
          <w:sz w:val="18"/>
          <w:szCs w:val="18"/>
        </w:rPr>
        <w:t>skierowanych przez Wykonawcę do realizacji zamówienia</w:t>
      </w:r>
    </w:p>
    <w:p w14:paraId="0815C0AB" w14:textId="77777777" w:rsidR="00F05BE5" w:rsidRPr="00CB0A52" w:rsidRDefault="00F05BE5" w:rsidP="00F05BE5">
      <w:pPr>
        <w:tabs>
          <w:tab w:val="num" w:pos="1134"/>
        </w:tabs>
        <w:autoSpaceDE w:val="0"/>
        <w:autoSpaceDN w:val="0"/>
        <w:adjustRightInd w:val="0"/>
        <w:ind w:right="282"/>
        <w:jc w:val="both"/>
        <w:rPr>
          <w:rFonts w:ascii="Verdana" w:hAnsi="Verdana" w:cs="Arial"/>
          <w:sz w:val="18"/>
          <w:szCs w:val="18"/>
        </w:rPr>
      </w:pPr>
    </w:p>
    <w:p w14:paraId="458D0CC7" w14:textId="77777777" w:rsidR="00F05BE5" w:rsidRPr="00CB0A52" w:rsidRDefault="00F05BE5" w:rsidP="00F05BE5">
      <w:pPr>
        <w:tabs>
          <w:tab w:val="num" w:pos="1134"/>
        </w:tabs>
        <w:autoSpaceDE w:val="0"/>
        <w:autoSpaceDN w:val="0"/>
        <w:adjustRightInd w:val="0"/>
        <w:ind w:right="282"/>
        <w:jc w:val="both"/>
        <w:rPr>
          <w:rFonts w:ascii="Verdana" w:hAnsi="Verdana" w:cs="Arial"/>
          <w:sz w:val="18"/>
          <w:szCs w:val="18"/>
        </w:rPr>
      </w:pPr>
    </w:p>
    <w:p w14:paraId="4F301206" w14:textId="77777777" w:rsidR="00F05BE5" w:rsidRPr="00CB0A52" w:rsidRDefault="00F05BE5" w:rsidP="00F05BE5">
      <w:pPr>
        <w:spacing w:after="160" w:line="259" w:lineRule="auto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Wykaz osób, skierowanych przez wykonawcę do realizacji niniejszego zamówienia, w szczególności odpowiedzialnych za świadczenie usług, wraz z informacjami na temat ich kwalifikacji zawodowych, uprawnień, doświadczenia i wykształcenia niezbędnych  do wykonania niniejszego zamówienia, a także zakresu wykonywanych przez nie czynności oraz informacją o podstawie do dysponowania tymi osobami. </w:t>
      </w:r>
    </w:p>
    <w:p w14:paraId="37C911EE" w14:textId="70408413" w:rsidR="00F05BE5" w:rsidRPr="00CB0A52" w:rsidRDefault="00F05BE5" w:rsidP="00F05BE5">
      <w:pPr>
        <w:spacing w:before="60" w:after="60" w:line="288" w:lineRule="auto"/>
        <w:ind w:right="44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Wykonawca spełni warunek, jeżeli wykaże, że </w:t>
      </w:r>
      <w:r w:rsidRPr="00CB0A52">
        <w:rPr>
          <w:rFonts w:ascii="Verdana" w:hAnsi="Verdana" w:cs="Verdana"/>
          <w:spacing w:val="-3"/>
          <w:sz w:val="18"/>
          <w:szCs w:val="18"/>
        </w:rPr>
        <w:t xml:space="preserve">spełnia następujący warunek udziału w postępowaniu: </w:t>
      </w:r>
    </w:p>
    <w:p w14:paraId="442E68AE" w14:textId="3E8493C3" w:rsidR="00814898" w:rsidRPr="00CB0A52" w:rsidRDefault="00F05BE5" w:rsidP="00814898">
      <w:pPr>
        <w:jc w:val="both"/>
        <w:rPr>
          <w:rFonts w:ascii="Verdana" w:hAnsi="Verdana"/>
          <w:b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dysponują </w:t>
      </w:r>
      <w:r w:rsidRPr="00CB0A52">
        <w:rPr>
          <w:rFonts w:ascii="Verdana" w:hAnsi="Verdana"/>
          <w:b/>
          <w:sz w:val="18"/>
          <w:szCs w:val="18"/>
        </w:rPr>
        <w:t>min. 4 native speakerami</w:t>
      </w:r>
      <w:r w:rsidRPr="00CB0A52">
        <w:rPr>
          <w:rFonts w:ascii="Verdana" w:hAnsi="Verdana"/>
          <w:sz w:val="18"/>
          <w:szCs w:val="18"/>
        </w:rPr>
        <w:t xml:space="preserve">, skierowanymi do realizacji przedmiotu zamówienia, którzy posiadają </w:t>
      </w:r>
      <w:r w:rsidRPr="00CB0A52">
        <w:rPr>
          <w:rFonts w:ascii="Verdana" w:hAnsi="Verdana"/>
          <w:b/>
          <w:sz w:val="18"/>
          <w:szCs w:val="18"/>
        </w:rPr>
        <w:t xml:space="preserve">stopień </w:t>
      </w:r>
      <w:r w:rsidR="00814898" w:rsidRPr="00CB0A52">
        <w:rPr>
          <w:rFonts w:ascii="Verdana" w:hAnsi="Verdana"/>
          <w:b/>
          <w:sz w:val="18"/>
          <w:szCs w:val="18"/>
        </w:rPr>
        <w:t xml:space="preserve">naukowy co najmniej doktora z dziedziny nauk medycznych lub </w:t>
      </w:r>
      <w:r w:rsidR="00814898" w:rsidRPr="00CB0A52">
        <w:rPr>
          <w:rFonts w:ascii="Verdana" w:hAnsi="Verdana"/>
          <w:b/>
          <w:bCs/>
          <w:sz w:val="18"/>
          <w:szCs w:val="18"/>
        </w:rPr>
        <w:t>nauk o zdrowiu, chemicznych, biologicznych, farmaceutycznych</w:t>
      </w:r>
      <w:r w:rsidR="00814898" w:rsidRPr="00CB0A52">
        <w:rPr>
          <w:rFonts w:ascii="Verdana" w:hAnsi="Verdana"/>
          <w:bCs/>
          <w:sz w:val="18"/>
          <w:szCs w:val="18"/>
        </w:rPr>
        <w:t xml:space="preserve"> </w:t>
      </w:r>
      <w:r w:rsidR="00814898" w:rsidRPr="00CB0A52">
        <w:rPr>
          <w:rFonts w:ascii="Verdana" w:hAnsi="Verdana"/>
          <w:b/>
          <w:sz w:val="18"/>
          <w:szCs w:val="18"/>
        </w:rPr>
        <w:t xml:space="preserve">i którzy </w:t>
      </w:r>
      <w:r w:rsidR="006C2C08" w:rsidRPr="00CB0A52">
        <w:rPr>
          <w:rFonts w:ascii="Verdana" w:hAnsi="Verdana"/>
          <w:b/>
          <w:sz w:val="18"/>
          <w:szCs w:val="18"/>
        </w:rPr>
        <w:t>redagowali</w:t>
      </w:r>
      <w:r w:rsidR="00814898" w:rsidRPr="00CB0A52">
        <w:rPr>
          <w:rFonts w:ascii="Verdana" w:hAnsi="Verdana"/>
          <w:b/>
          <w:sz w:val="18"/>
          <w:szCs w:val="18"/>
        </w:rPr>
        <w:t xml:space="preserve"> </w:t>
      </w:r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w ciągu ostatnich 3 lat artykuł</w:t>
      </w:r>
      <w:r w:rsidR="009B2E13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y</w:t>
      </w:r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 xml:space="preserve"> naukowe, które zostały opublikowane w czasopiśmie naukowym z </w:t>
      </w:r>
      <w:proofErr w:type="spellStart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Impact</w:t>
      </w:r>
      <w:proofErr w:type="spellEnd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 xml:space="preserve"> </w:t>
      </w:r>
      <w:proofErr w:type="spellStart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Factor</w:t>
      </w:r>
      <w:proofErr w:type="spellEnd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 xml:space="preserve"> znajdującym się na liście bazy </w:t>
      </w:r>
      <w:proofErr w:type="spellStart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Journal</w:t>
      </w:r>
      <w:proofErr w:type="spellEnd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 xml:space="preserve"> </w:t>
      </w:r>
      <w:proofErr w:type="spellStart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Citation</w:t>
      </w:r>
      <w:proofErr w:type="spellEnd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 xml:space="preserve"> </w:t>
      </w:r>
      <w:proofErr w:type="spellStart"/>
      <w:r w:rsidR="00814898" w:rsidRPr="00CB0A52">
        <w:rPr>
          <w:rFonts w:ascii="Verdana" w:hAnsi="Verdana" w:cs="Times New Roman"/>
          <w:b/>
          <w:bCs/>
          <w:sz w:val="18"/>
          <w:szCs w:val="18"/>
          <w:lang w:eastAsia="pl-PL"/>
        </w:rPr>
        <w:t>Reports</w:t>
      </w:r>
      <w:proofErr w:type="spellEnd"/>
    </w:p>
    <w:p w14:paraId="023040F5" w14:textId="5F9A795A" w:rsidR="00F05BE5" w:rsidRPr="00CB0A52" w:rsidRDefault="00F05BE5" w:rsidP="00F05BE5">
      <w:pPr>
        <w:spacing w:after="160" w:line="259" w:lineRule="auto"/>
        <w:jc w:val="both"/>
        <w:rPr>
          <w:rFonts w:ascii="Verdana" w:hAnsi="Verdana"/>
          <w:b/>
          <w:sz w:val="18"/>
          <w:szCs w:val="18"/>
        </w:rPr>
      </w:pPr>
    </w:p>
    <w:p w14:paraId="047ED82B" w14:textId="0951A15D" w:rsidR="00D32B27" w:rsidRPr="00CB0A52" w:rsidRDefault="00D32B27" w:rsidP="00D32B27">
      <w:pPr>
        <w:ind w:right="117"/>
        <w:jc w:val="both"/>
        <w:rPr>
          <w:rFonts w:ascii="Verdana" w:hAnsi="Verdana"/>
          <w:sz w:val="18"/>
          <w:szCs w:val="18"/>
        </w:rPr>
      </w:pPr>
      <w:r w:rsidRPr="00CB0A52">
        <w:rPr>
          <w:rFonts w:ascii="Verdana" w:hAnsi="Verdana"/>
          <w:sz w:val="18"/>
          <w:szCs w:val="18"/>
        </w:rPr>
        <w:t xml:space="preserve">Przedkładamy informację na temat </w:t>
      </w:r>
      <w:r w:rsidRPr="00CB0A52">
        <w:rPr>
          <w:rFonts w:ascii="Verdana" w:hAnsi="Verdana"/>
          <w:b/>
          <w:sz w:val="18"/>
          <w:szCs w:val="18"/>
        </w:rPr>
        <w:t>native speakerów</w:t>
      </w:r>
      <w:r w:rsidRPr="00CB0A52">
        <w:rPr>
          <w:rFonts w:ascii="Verdana" w:hAnsi="Verdana"/>
          <w:sz w:val="18"/>
          <w:szCs w:val="18"/>
        </w:rPr>
        <w:t>, skierowanych do realizacji przedmiotu zamówienia:</w:t>
      </w:r>
    </w:p>
    <w:p w14:paraId="4FE1A4E7" w14:textId="77777777" w:rsidR="00F05BE5" w:rsidRPr="00CB0A52" w:rsidRDefault="00F05BE5" w:rsidP="00F05BE5">
      <w:pPr>
        <w:spacing w:after="160" w:line="259" w:lineRule="auto"/>
        <w:rPr>
          <w:rFonts w:ascii="Verdana" w:eastAsiaTheme="majorEastAsia" w:hAnsi="Verdana"/>
          <w:sz w:val="18"/>
          <w:szCs w:val="18"/>
        </w:rPr>
      </w:pPr>
    </w:p>
    <w:tbl>
      <w:tblPr>
        <w:tblW w:w="8987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14"/>
        <w:gridCol w:w="3979"/>
        <w:gridCol w:w="4394"/>
      </w:tblGrid>
      <w:tr w:rsidR="00CB0A52" w:rsidRPr="00CB0A52" w14:paraId="4F9EF199" w14:textId="77777777" w:rsidTr="009C368A">
        <w:trPr>
          <w:cantSplit/>
          <w:trHeight w:val="466"/>
        </w:trPr>
        <w:tc>
          <w:tcPr>
            <w:tcW w:w="614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1E8003BE" w14:textId="77777777" w:rsidR="007356A8" w:rsidRPr="00CB0A52" w:rsidRDefault="007356A8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8373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5FDD80B1" w14:textId="77777777" w:rsidR="007356A8" w:rsidRPr="00CB0A52" w:rsidRDefault="007356A8" w:rsidP="009C368A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Imię i nazwisko: ………………………………………………………………………………   </w:t>
            </w:r>
          </w:p>
        </w:tc>
      </w:tr>
      <w:tr w:rsidR="00CB0A52" w:rsidRPr="00CB0A52" w14:paraId="2199AB7B" w14:textId="77777777" w:rsidTr="00144482">
        <w:trPr>
          <w:cantSplit/>
          <w:trHeight w:val="2492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1FA7589F" w14:textId="77777777" w:rsidR="007356A8" w:rsidRPr="00CB0A52" w:rsidRDefault="007356A8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979" w:type="dxa"/>
          </w:tcPr>
          <w:p w14:paraId="04AFBB02" w14:textId="57F0A155" w:rsidR="007356A8" w:rsidRPr="00CB0A52" w:rsidRDefault="007356A8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Stopień naukowy co najmniej doktora z dziedziny nauk medycznych lub </w:t>
            </w:r>
            <w:r w:rsidRPr="00CB0A52">
              <w:rPr>
                <w:rFonts w:ascii="Verdana" w:hAnsi="Verdana"/>
                <w:b/>
                <w:bCs/>
                <w:sz w:val="18"/>
                <w:szCs w:val="18"/>
              </w:rPr>
              <w:t>nauk o zdrowiu, chemicznych, biologicznych, farmaceutycznych</w:t>
            </w:r>
          </w:p>
          <w:p w14:paraId="4E0CE198" w14:textId="7C7871C8" w:rsidR="007356A8" w:rsidRPr="00CB0A52" w:rsidRDefault="007356A8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33B20749" w14:textId="40720539" w:rsidR="007356A8" w:rsidRPr="00CB0A52" w:rsidRDefault="007356A8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713F3CF6" w14:textId="77777777" w:rsidR="007356A8" w:rsidRPr="00CB0A52" w:rsidRDefault="007356A8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16283400" w14:textId="77777777" w:rsidR="007356A8" w:rsidRPr="00CB0A52" w:rsidRDefault="007356A8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…………………………………………………</w:t>
            </w:r>
          </w:p>
          <w:p w14:paraId="7184BB8C" w14:textId="14D9B2AA" w:rsidR="007356A8" w:rsidRPr="00CB0A52" w:rsidRDefault="007356A8" w:rsidP="009C368A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(podać jaki stopień naukowy posiada native speaker oraz z jakiej dziedziny) </w:t>
            </w:r>
          </w:p>
        </w:tc>
        <w:tc>
          <w:tcPr>
            <w:tcW w:w="4394" w:type="dxa"/>
            <w:tcBorders>
              <w:top w:val="single" w:sz="12" w:space="0" w:color="auto"/>
              <w:right w:val="single" w:sz="12" w:space="0" w:color="auto"/>
            </w:tcBorders>
          </w:tcPr>
          <w:p w14:paraId="2A43CB2B" w14:textId="77777777" w:rsidR="007356A8" w:rsidRPr="00CB0A52" w:rsidRDefault="007356A8" w:rsidP="00D32B27">
            <w:pPr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Podstawa do dysponowania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(umowa o pracę, umowa zlecenia, osobiście itp.):  </w:t>
            </w:r>
          </w:p>
          <w:p w14:paraId="7C7F2384" w14:textId="4FCE3849" w:rsidR="007356A8" w:rsidRPr="00CB0A52" w:rsidRDefault="007356A8" w:rsidP="00D32B27">
            <w:pPr>
              <w:rPr>
                <w:rFonts w:ascii="Verdana" w:hAnsi="Verdana"/>
                <w:sz w:val="18"/>
                <w:szCs w:val="18"/>
              </w:rPr>
            </w:pPr>
          </w:p>
          <w:p w14:paraId="35522E46" w14:textId="77777777" w:rsidR="007356A8" w:rsidRPr="00CB0A52" w:rsidRDefault="007356A8" w:rsidP="00D32B27">
            <w:pPr>
              <w:rPr>
                <w:rFonts w:ascii="Verdana" w:hAnsi="Verdana"/>
                <w:sz w:val="18"/>
                <w:szCs w:val="18"/>
              </w:rPr>
            </w:pPr>
          </w:p>
          <w:p w14:paraId="09C5BC5A" w14:textId="2212A0BB" w:rsidR="007356A8" w:rsidRPr="00CB0A52" w:rsidRDefault="007356A8" w:rsidP="00D32B27">
            <w:pPr>
              <w:rPr>
                <w:rFonts w:ascii="Verdana" w:hAnsi="Verdana"/>
                <w:sz w:val="18"/>
                <w:szCs w:val="18"/>
              </w:rPr>
            </w:pPr>
          </w:p>
          <w:p w14:paraId="3FACE70C" w14:textId="67288B47" w:rsidR="007356A8" w:rsidRPr="00CB0A52" w:rsidRDefault="007356A8" w:rsidP="00D32B27">
            <w:pPr>
              <w:rPr>
                <w:rFonts w:ascii="Verdana" w:hAnsi="Verdana"/>
                <w:sz w:val="18"/>
                <w:szCs w:val="18"/>
              </w:rPr>
            </w:pPr>
          </w:p>
          <w:p w14:paraId="19740D6B" w14:textId="77777777" w:rsidR="007356A8" w:rsidRPr="00CB0A52" w:rsidRDefault="007356A8" w:rsidP="00D32B27">
            <w:pPr>
              <w:rPr>
                <w:rFonts w:ascii="Verdana" w:hAnsi="Verdana"/>
                <w:sz w:val="18"/>
                <w:szCs w:val="18"/>
              </w:rPr>
            </w:pPr>
          </w:p>
          <w:p w14:paraId="6F37004C" w14:textId="77777777" w:rsidR="007356A8" w:rsidRPr="00CB0A52" w:rsidRDefault="007356A8" w:rsidP="00F05CFB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………………………………………………………… </w:t>
            </w:r>
          </w:p>
          <w:p w14:paraId="0C1BCD25" w14:textId="34CECC18" w:rsidR="007356A8" w:rsidRPr="00CB0A52" w:rsidRDefault="007356A8" w:rsidP="00F05CFB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(podać podstawę dysponowania Wykonawcy wskazanym native speakerem)</w:t>
            </w:r>
          </w:p>
        </w:tc>
      </w:tr>
      <w:tr w:rsidR="00CB0A52" w:rsidRPr="00CB0A52" w14:paraId="421AD5C4" w14:textId="77777777" w:rsidTr="00D01C75">
        <w:trPr>
          <w:cantSplit/>
          <w:trHeight w:val="4305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30F0CF41" w14:textId="77777777" w:rsidR="007356A8" w:rsidRPr="00CB0A52" w:rsidRDefault="007356A8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373" w:type="dxa"/>
            <w:gridSpan w:val="2"/>
            <w:tcBorders>
              <w:top w:val="single" w:sz="4" w:space="0" w:color="auto"/>
              <w:right w:val="single" w:sz="12" w:space="0" w:color="auto"/>
            </w:tcBorders>
          </w:tcPr>
          <w:p w14:paraId="4591EFFE" w14:textId="1B674236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Wykaz </w:t>
            </w:r>
            <w:r w:rsidR="00AD417C" w:rsidRPr="00CB0A52">
              <w:rPr>
                <w:rFonts w:ascii="Verdana" w:hAnsi="Verdana"/>
                <w:b/>
                <w:sz w:val="18"/>
                <w:szCs w:val="18"/>
              </w:rPr>
              <w:t>redagowanych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przez wskazanego native speakera artykułów opublikowanych w ciągu ostatnich 3 lat przed upływem  terminu składania ofert </w:t>
            </w:r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w czasopiśmie naukowym z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Impact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Factor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znajdującym się na liście bazy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Journal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Citation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Reports</w:t>
            </w:r>
            <w:proofErr w:type="spellEnd"/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(podać nie więcej niż </w:t>
            </w:r>
            <w:r w:rsidR="00E55918" w:rsidRPr="00CB0A52">
              <w:rPr>
                <w:rFonts w:ascii="Verdana" w:hAnsi="Verdana"/>
                <w:i/>
                <w:sz w:val="18"/>
                <w:szCs w:val="18"/>
              </w:rPr>
              <w:t>30</w:t>
            </w:r>
            <w:r w:rsidRPr="00CB0A52">
              <w:rPr>
                <w:rFonts w:ascii="Verdana" w:hAnsi="Verdana"/>
                <w:i/>
                <w:sz w:val="18"/>
                <w:szCs w:val="18"/>
              </w:rPr>
              <w:t>*)</w:t>
            </w:r>
          </w:p>
          <w:p w14:paraId="0AB0C668" w14:textId="77777777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</w:p>
          <w:p w14:paraId="3AB8432C" w14:textId="77777777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Proszę podać:</w:t>
            </w:r>
          </w:p>
          <w:p w14:paraId="49F5BC16" w14:textId="77777777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      </w:t>
            </w:r>
          </w:p>
          <w:p w14:paraId="733D6E4F" w14:textId="060AC7C1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</w:t>
            </w:r>
            <w:r w:rsidR="006C2C08" w:rsidRPr="00CB0A52">
              <w:rPr>
                <w:rFonts w:ascii="Verdana" w:hAnsi="Verdana"/>
                <w:i/>
                <w:sz w:val="18"/>
                <w:szCs w:val="18"/>
              </w:rPr>
              <w:t>Nazwa czasopisma, IF czasopisma, tytuł artykułu, data opublikowania**</w:t>
            </w:r>
          </w:p>
          <w:p w14:paraId="16BDB022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1.</w:t>
            </w:r>
          </w:p>
          <w:p w14:paraId="061ABD54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</w:p>
          <w:p w14:paraId="4ADE031A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3.</w:t>
            </w:r>
          </w:p>
          <w:p w14:paraId="4229D024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</w:t>
            </w:r>
          </w:p>
          <w:p w14:paraId="5922CACB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26CAC628" w14:textId="00CEC20B" w:rsidR="00AF14F1" w:rsidRPr="00CB0A52" w:rsidRDefault="00D26084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Zaleca się aby ww. lista czasopism </w:t>
            </w:r>
            <w:r w:rsidR="00864FFC" w:rsidRPr="00CB0A52">
              <w:rPr>
                <w:rFonts w:ascii="Verdana" w:hAnsi="Verdana"/>
                <w:b/>
                <w:sz w:val="18"/>
                <w:szCs w:val="18"/>
              </w:rPr>
              <w:t>był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ułożona w kolejności od najwyższego do najniższego IF.</w:t>
            </w:r>
          </w:p>
          <w:p w14:paraId="4C20C266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1FCEA30A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UWAGA:</w:t>
            </w:r>
          </w:p>
          <w:p w14:paraId="55518442" w14:textId="3F91AA3D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* w przypadku podania więcej niż </w:t>
            </w:r>
            <w:r w:rsidR="00E55918" w:rsidRPr="00CB0A52">
              <w:rPr>
                <w:rFonts w:ascii="Verdana" w:hAnsi="Verdana"/>
                <w:b/>
                <w:sz w:val="18"/>
                <w:szCs w:val="18"/>
              </w:rPr>
              <w:t>30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artykułów Zamawiający przy ocenie weźmie pod uwagę </w:t>
            </w:r>
            <w:r w:rsidR="00E55918" w:rsidRPr="00CB0A52">
              <w:rPr>
                <w:rFonts w:ascii="Verdana" w:hAnsi="Verdana"/>
                <w:b/>
                <w:sz w:val="18"/>
                <w:szCs w:val="18"/>
              </w:rPr>
              <w:t>30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pierwszych artykułów wymienionych powyżej.</w:t>
            </w:r>
            <w:r w:rsidR="00D26084" w:rsidRPr="00CB0A52">
              <w:rPr>
                <w:rFonts w:ascii="Verdana" w:hAnsi="Verdana"/>
                <w:b/>
                <w:sz w:val="18"/>
                <w:szCs w:val="18"/>
              </w:rPr>
              <w:t xml:space="preserve"> </w:t>
            </w:r>
          </w:p>
          <w:p w14:paraId="334BB8B6" w14:textId="6D0D2CC2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** w przypadku braku podania jednej z ww. informacji wskazana </w:t>
            </w:r>
            <w:r w:rsidR="00D26084" w:rsidRPr="00CB0A52">
              <w:rPr>
                <w:rFonts w:ascii="Verdana" w:hAnsi="Verdana"/>
                <w:b/>
                <w:sz w:val="18"/>
                <w:szCs w:val="18"/>
              </w:rPr>
              <w:t>redakcj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artykułu nie będzie uwzględniania w ocenie.</w:t>
            </w:r>
          </w:p>
          <w:p w14:paraId="4A3C3A63" w14:textId="77777777" w:rsidR="006427DF" w:rsidRPr="00CB0A52" w:rsidRDefault="006427DF" w:rsidP="00D01C75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6EEE2BFF" w14:textId="7C0440F0" w:rsidR="00AF14F1" w:rsidRPr="00CB0A52" w:rsidRDefault="00AF14F1" w:rsidP="00D01C75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CB0A52" w:rsidRPr="00CB0A52" w14:paraId="3BF5A861" w14:textId="77777777" w:rsidTr="009C368A">
        <w:trPr>
          <w:cantSplit/>
          <w:trHeight w:val="466"/>
        </w:trPr>
        <w:tc>
          <w:tcPr>
            <w:tcW w:w="614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218C2D43" w14:textId="4591F679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lastRenderedPageBreak/>
              <w:t>2</w:t>
            </w:r>
          </w:p>
        </w:tc>
        <w:tc>
          <w:tcPr>
            <w:tcW w:w="8373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19B1256E" w14:textId="77777777" w:rsidR="006427DF" w:rsidRPr="00CB0A52" w:rsidRDefault="006427DF" w:rsidP="009C368A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Imię i nazwisko: ………………………………………………………………………………   </w:t>
            </w:r>
          </w:p>
        </w:tc>
      </w:tr>
      <w:tr w:rsidR="00CB0A52" w:rsidRPr="00CB0A52" w14:paraId="6C2AAB6A" w14:textId="77777777" w:rsidTr="006427DF">
        <w:trPr>
          <w:cantSplit/>
          <w:trHeight w:val="2250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5A496CA6" w14:textId="77777777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979" w:type="dxa"/>
          </w:tcPr>
          <w:p w14:paraId="2EA82188" w14:textId="0ED1A281" w:rsidR="006427DF" w:rsidRPr="00CB0A52" w:rsidRDefault="006427DF" w:rsidP="00814898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Stopień naukowy co najmniej doktora z dziedziny nauk medycznych lub </w:t>
            </w:r>
            <w:r w:rsidRPr="00CB0A52">
              <w:rPr>
                <w:rFonts w:ascii="Verdana" w:hAnsi="Verdana"/>
                <w:b/>
                <w:bCs/>
                <w:sz w:val="18"/>
                <w:szCs w:val="18"/>
              </w:rPr>
              <w:t>nauk o zdrowiu, chemicznych, biologicznych, farmaceutycznych</w:t>
            </w:r>
          </w:p>
          <w:p w14:paraId="413A1348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6C02873F" w14:textId="5AE56A8C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2E355128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380B70C7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…………………………………………………</w:t>
            </w:r>
          </w:p>
          <w:p w14:paraId="29F2438F" w14:textId="4C43979C" w:rsidR="006427DF" w:rsidRPr="00CB0A52" w:rsidRDefault="006427DF" w:rsidP="009C368A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(podać jaki stopień naukowy posiada native speaker oraz z jakiej dziedziny) </w:t>
            </w:r>
          </w:p>
        </w:tc>
        <w:tc>
          <w:tcPr>
            <w:tcW w:w="4394" w:type="dxa"/>
            <w:tcBorders>
              <w:top w:val="single" w:sz="12" w:space="0" w:color="auto"/>
              <w:right w:val="single" w:sz="12" w:space="0" w:color="auto"/>
            </w:tcBorders>
          </w:tcPr>
          <w:p w14:paraId="4E168071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Podstawa do dysponowania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(umowa o pracę, umowa zlecenia, osobiście itp.):  </w:t>
            </w:r>
          </w:p>
          <w:p w14:paraId="504A516E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4E22D5C2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296F436D" w14:textId="4E772C45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4CEA2A82" w14:textId="4E6D961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5D23DA87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2C7A7F2C" w14:textId="77777777" w:rsidR="006427DF" w:rsidRPr="00CB0A52" w:rsidRDefault="006427DF" w:rsidP="009C368A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………………………………………………………… </w:t>
            </w:r>
          </w:p>
          <w:p w14:paraId="16D55C39" w14:textId="346C5D18" w:rsidR="006427DF" w:rsidRPr="00CB0A52" w:rsidRDefault="006427DF" w:rsidP="009C368A">
            <w:pPr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(podać podstawę dysponowania Wykonawcy wskazanym native speakerem)</w:t>
            </w:r>
          </w:p>
          <w:p w14:paraId="726D74E7" w14:textId="4EAB25C9" w:rsidR="006427DF" w:rsidRPr="00CB0A52" w:rsidRDefault="006427DF" w:rsidP="009C368A">
            <w:pPr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CB0A52" w:rsidRPr="00CB0A52" w14:paraId="0A8B75CB" w14:textId="77777777" w:rsidTr="008A261D">
        <w:trPr>
          <w:cantSplit/>
          <w:trHeight w:val="184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406F2406" w14:textId="77777777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373" w:type="dxa"/>
            <w:gridSpan w:val="2"/>
            <w:tcBorders>
              <w:top w:val="single" w:sz="4" w:space="0" w:color="auto"/>
              <w:right w:val="single" w:sz="12" w:space="0" w:color="auto"/>
            </w:tcBorders>
          </w:tcPr>
          <w:p w14:paraId="2F6F08D6" w14:textId="5F6EA112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Wykaz </w:t>
            </w:r>
            <w:r w:rsidR="009B2E13" w:rsidRPr="00CB0A52">
              <w:rPr>
                <w:rFonts w:ascii="Verdana" w:hAnsi="Verdana"/>
                <w:b/>
                <w:sz w:val="18"/>
                <w:szCs w:val="18"/>
              </w:rPr>
              <w:t>redagowanych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przez wskazanego native speakera artykułów opublikowanych w ciągu ostatnich 3 lat przed upływem  terminu składania ofert </w:t>
            </w:r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w czasopiśmie naukowym z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Impact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Factor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znajdującym się na liście bazy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Journal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Citation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Reports</w:t>
            </w:r>
            <w:proofErr w:type="spellEnd"/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(podać nie więcej niż 50*)</w:t>
            </w:r>
          </w:p>
          <w:p w14:paraId="51B2C4D2" w14:textId="77777777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</w:p>
          <w:p w14:paraId="52358647" w14:textId="77777777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Proszę podać:</w:t>
            </w:r>
          </w:p>
          <w:p w14:paraId="6A6D3166" w14:textId="77777777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      </w:t>
            </w:r>
          </w:p>
          <w:p w14:paraId="7A0D0D90" w14:textId="21608DDF" w:rsidR="00AF14F1" w:rsidRPr="00CB0A52" w:rsidRDefault="00AF14F1" w:rsidP="00AF14F1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</w:t>
            </w:r>
            <w:r w:rsidR="006C2C08" w:rsidRPr="00CB0A52">
              <w:rPr>
                <w:rFonts w:ascii="Verdana" w:hAnsi="Verdana"/>
                <w:i/>
                <w:sz w:val="18"/>
                <w:szCs w:val="18"/>
              </w:rPr>
              <w:t>Nazwa czasopisma, IF czasopisma, tytuł artykułu, data opublikowania**</w:t>
            </w:r>
          </w:p>
          <w:p w14:paraId="61CE42A6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1.</w:t>
            </w:r>
          </w:p>
          <w:p w14:paraId="40DFC587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</w:p>
          <w:p w14:paraId="63A9A31C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3.</w:t>
            </w:r>
          </w:p>
          <w:p w14:paraId="7DE3458E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</w:t>
            </w:r>
          </w:p>
          <w:p w14:paraId="12F0575E" w14:textId="18EB4B0D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5A1EB091" w14:textId="29DF44FF" w:rsidR="00D26084" w:rsidRPr="00CB0A52" w:rsidRDefault="00D26084" w:rsidP="00D26084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Zaleca się aby ww. lista czasopism </w:t>
            </w:r>
            <w:r w:rsidR="00864FFC" w:rsidRPr="00CB0A52">
              <w:rPr>
                <w:rFonts w:ascii="Verdana" w:hAnsi="Verdana"/>
                <w:b/>
                <w:sz w:val="18"/>
                <w:szCs w:val="18"/>
              </w:rPr>
              <w:t>był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ułożona w kolejności od najwyższego do najniższego IF.</w:t>
            </w:r>
          </w:p>
          <w:p w14:paraId="2793898E" w14:textId="0398C3E8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6210D3B1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UWAGA:</w:t>
            </w:r>
          </w:p>
          <w:p w14:paraId="3A96159A" w14:textId="77777777" w:rsidR="00AF14F1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* w przypadku podania więcej niż 50 artykułów Zamawiający przy ocenie weźmie pod uwagę 50 pierwszych artykułów wymienionych powyżej.</w:t>
            </w:r>
          </w:p>
          <w:p w14:paraId="7B01AE5F" w14:textId="0AA60ACD" w:rsidR="006427DF" w:rsidRPr="00CB0A52" w:rsidRDefault="00AF14F1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** w przypadku braku podania jednej z ww. informacji wskazana </w:t>
            </w:r>
            <w:r w:rsidR="006C2C08" w:rsidRPr="00CB0A52">
              <w:rPr>
                <w:rFonts w:ascii="Verdana" w:hAnsi="Verdana"/>
                <w:b/>
                <w:sz w:val="18"/>
                <w:szCs w:val="18"/>
              </w:rPr>
              <w:t>redakcj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artykułu nie będzie uwzględniania w ocenie.</w:t>
            </w:r>
          </w:p>
        </w:tc>
      </w:tr>
      <w:tr w:rsidR="00CB0A52" w:rsidRPr="00CB0A52" w14:paraId="66E830A3" w14:textId="77777777" w:rsidTr="009C368A">
        <w:trPr>
          <w:cantSplit/>
          <w:trHeight w:val="466"/>
        </w:trPr>
        <w:tc>
          <w:tcPr>
            <w:tcW w:w="614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3BFEF81F" w14:textId="7B31756A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8373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3F81856B" w14:textId="77777777" w:rsidR="006427DF" w:rsidRPr="00CB0A52" w:rsidRDefault="006427DF" w:rsidP="009C368A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Imię i nazwisko: ………………………………………………………………………………   </w:t>
            </w:r>
          </w:p>
        </w:tc>
      </w:tr>
      <w:tr w:rsidR="00CB0A52" w:rsidRPr="00CB0A52" w14:paraId="71D3CF14" w14:textId="77777777" w:rsidTr="006427DF">
        <w:trPr>
          <w:cantSplit/>
          <w:trHeight w:val="2310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749EC417" w14:textId="77777777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979" w:type="dxa"/>
          </w:tcPr>
          <w:p w14:paraId="031B3421" w14:textId="425E3F49" w:rsidR="006427DF" w:rsidRPr="00CB0A52" w:rsidRDefault="006427DF" w:rsidP="00814898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Stopień naukowy co najmniej doktora z dziedziny nauk medycznych lub </w:t>
            </w:r>
            <w:r w:rsidRPr="00CB0A52">
              <w:rPr>
                <w:rFonts w:ascii="Verdana" w:hAnsi="Verdana"/>
                <w:b/>
                <w:bCs/>
                <w:sz w:val="18"/>
                <w:szCs w:val="18"/>
              </w:rPr>
              <w:t>nauk o zdrowiu, chemicznych, biologicznych, farmaceutycznych</w:t>
            </w:r>
          </w:p>
          <w:p w14:paraId="62B24227" w14:textId="53C836CF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42EB849B" w14:textId="1D5D4FE0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1FCE190C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6BA0C555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…………………………………………………</w:t>
            </w:r>
          </w:p>
          <w:p w14:paraId="11BF2EB0" w14:textId="77777777" w:rsidR="006427DF" w:rsidRPr="00CB0A52" w:rsidRDefault="006427DF" w:rsidP="009C368A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(podać jaki stopień naukowy posiada native speaker oraz z jakiej dziedziny) </w:t>
            </w:r>
          </w:p>
        </w:tc>
        <w:tc>
          <w:tcPr>
            <w:tcW w:w="4394" w:type="dxa"/>
            <w:tcBorders>
              <w:top w:val="single" w:sz="12" w:space="0" w:color="auto"/>
              <w:right w:val="single" w:sz="12" w:space="0" w:color="auto"/>
            </w:tcBorders>
          </w:tcPr>
          <w:p w14:paraId="6E6EE37C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Podstawa do dysponowania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(umowa o pracę, umowa zlecenia, osobiście itp.):  </w:t>
            </w:r>
          </w:p>
          <w:p w14:paraId="2F1A0C2D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1551E534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01D2C0FB" w14:textId="604B18B5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3BFFAEE5" w14:textId="40A39E93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6007569A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0D41FC6F" w14:textId="77777777" w:rsidR="006427DF" w:rsidRPr="00CB0A52" w:rsidRDefault="006427DF" w:rsidP="009C368A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………………………………………………………… </w:t>
            </w:r>
          </w:p>
          <w:p w14:paraId="377DD7FD" w14:textId="77777777" w:rsidR="006427DF" w:rsidRPr="00CB0A52" w:rsidRDefault="006427DF" w:rsidP="009C368A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(podać podstawę dysponowania Wykonawcy wskazanym native speakerem)</w:t>
            </w:r>
          </w:p>
        </w:tc>
      </w:tr>
      <w:tr w:rsidR="00CB0A52" w:rsidRPr="00CB0A52" w14:paraId="30470593" w14:textId="77777777" w:rsidTr="005D144D">
        <w:trPr>
          <w:cantSplit/>
          <w:trHeight w:val="135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17359186" w14:textId="77777777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373" w:type="dxa"/>
            <w:gridSpan w:val="2"/>
            <w:tcBorders>
              <w:top w:val="single" w:sz="4" w:space="0" w:color="auto"/>
              <w:right w:val="single" w:sz="12" w:space="0" w:color="auto"/>
            </w:tcBorders>
          </w:tcPr>
          <w:p w14:paraId="57C041B5" w14:textId="7A144AF5" w:rsidR="00144482" w:rsidRPr="00CB0A52" w:rsidRDefault="00144482" w:rsidP="00144482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Wykaz </w:t>
            </w:r>
            <w:r w:rsidR="009B2E13" w:rsidRPr="00CB0A52">
              <w:rPr>
                <w:rFonts w:ascii="Verdana" w:hAnsi="Verdana"/>
                <w:b/>
                <w:sz w:val="18"/>
                <w:szCs w:val="18"/>
              </w:rPr>
              <w:t>redagowanych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przez wskazanego native speakera artykułów z dziedziny nauk medycznych lub </w:t>
            </w:r>
            <w:r w:rsidRPr="00CB0A52">
              <w:rPr>
                <w:rFonts w:ascii="Verdana" w:hAnsi="Verdana"/>
                <w:b/>
                <w:bCs/>
                <w:sz w:val="18"/>
                <w:szCs w:val="18"/>
              </w:rPr>
              <w:t>nauk o zdrowiu, chemicznych, biologicznych, farmaceutycznych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publikowanych w ciągu ostatnich 3 lat przed upływem  terminu składania ofert </w:t>
            </w:r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w czasopiśmie naukowym z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Impact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Factor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znajdującym się na liście bazy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Journal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Citation</w:t>
            </w:r>
            <w:proofErr w:type="spellEnd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Reports</w:t>
            </w:r>
            <w:proofErr w:type="spellEnd"/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(podać nie więcej niż 50*)</w:t>
            </w:r>
          </w:p>
          <w:p w14:paraId="05A5A429" w14:textId="77777777" w:rsidR="00144482" w:rsidRPr="00CB0A52" w:rsidRDefault="00144482" w:rsidP="00144482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</w:p>
          <w:p w14:paraId="3E975F7C" w14:textId="77777777" w:rsidR="00144482" w:rsidRPr="00CB0A52" w:rsidRDefault="00144482" w:rsidP="00144482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Proszę podać:</w:t>
            </w:r>
          </w:p>
          <w:p w14:paraId="5036E06D" w14:textId="77777777" w:rsidR="00144482" w:rsidRPr="00CB0A52" w:rsidRDefault="00144482" w:rsidP="00144482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      </w:t>
            </w:r>
          </w:p>
          <w:p w14:paraId="644CA145" w14:textId="5ECBE57F" w:rsidR="00144482" w:rsidRPr="00CB0A52" w:rsidRDefault="00144482" w:rsidP="00144482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</w:t>
            </w:r>
            <w:r w:rsidR="006C2C08" w:rsidRPr="00CB0A52">
              <w:rPr>
                <w:rFonts w:ascii="Verdana" w:hAnsi="Verdana"/>
                <w:i/>
                <w:sz w:val="18"/>
                <w:szCs w:val="18"/>
              </w:rPr>
              <w:t>Nazwa czasopisma, IF czasopisma, t</w:t>
            </w:r>
            <w:r w:rsidRPr="00CB0A52">
              <w:rPr>
                <w:rFonts w:ascii="Verdana" w:hAnsi="Verdana"/>
                <w:i/>
                <w:sz w:val="18"/>
                <w:szCs w:val="18"/>
              </w:rPr>
              <w:t>ytu</w:t>
            </w:r>
            <w:r w:rsidR="006C2C08" w:rsidRPr="00CB0A52">
              <w:rPr>
                <w:rFonts w:ascii="Verdana" w:hAnsi="Verdana"/>
                <w:i/>
                <w:sz w:val="18"/>
                <w:szCs w:val="18"/>
              </w:rPr>
              <w:t>ł artykułu, data opublikowania</w:t>
            </w:r>
            <w:r w:rsidRPr="00CB0A52">
              <w:rPr>
                <w:rFonts w:ascii="Verdana" w:hAnsi="Verdana"/>
                <w:i/>
                <w:sz w:val="18"/>
                <w:szCs w:val="18"/>
              </w:rPr>
              <w:t>**</w:t>
            </w:r>
          </w:p>
          <w:p w14:paraId="6AD3AE94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1.</w:t>
            </w:r>
          </w:p>
          <w:p w14:paraId="55DD4DCA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</w:p>
          <w:p w14:paraId="25FE191F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3.</w:t>
            </w:r>
          </w:p>
          <w:p w14:paraId="201692D4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</w:t>
            </w:r>
          </w:p>
          <w:p w14:paraId="1D0B9D51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66688BC8" w14:textId="7DABF9FB" w:rsidR="00D26084" w:rsidRPr="00CB0A52" w:rsidRDefault="00D26084" w:rsidP="00D26084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Zaleca się aby ww. lista czasopism </w:t>
            </w:r>
            <w:r w:rsidR="00864FFC" w:rsidRPr="00CB0A52">
              <w:rPr>
                <w:rFonts w:ascii="Verdana" w:hAnsi="Verdana"/>
                <w:b/>
                <w:sz w:val="18"/>
                <w:szCs w:val="18"/>
              </w:rPr>
              <w:t>był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ułożona w kolejności od najwyższego do najniższego IF.</w:t>
            </w:r>
          </w:p>
          <w:p w14:paraId="2BAF1CAA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77EB60A6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UWAGA:</w:t>
            </w:r>
          </w:p>
          <w:p w14:paraId="1BE7B7AB" w14:textId="77777777" w:rsidR="00144482" w:rsidRPr="00CB0A52" w:rsidRDefault="00144482" w:rsidP="00144482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* w przypadku podania więcej niż 50 artykułów Zamawiający przy ocenie weźmie pod uwagę 50 pierwszych artykułów wymienionych powyżej.</w:t>
            </w:r>
          </w:p>
          <w:p w14:paraId="4B08EBB3" w14:textId="1D26B662" w:rsidR="006427DF" w:rsidRPr="00CB0A52" w:rsidRDefault="00144482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** w przypadku braku podania jednej z ww. informacji wskazana </w:t>
            </w:r>
            <w:r w:rsidR="006C2C08" w:rsidRPr="00CB0A52">
              <w:rPr>
                <w:rFonts w:ascii="Verdana" w:hAnsi="Verdana"/>
                <w:b/>
                <w:sz w:val="18"/>
                <w:szCs w:val="18"/>
              </w:rPr>
              <w:t>redakcj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artykułu nie będzie uwzględniania w ocenie.</w:t>
            </w:r>
          </w:p>
        </w:tc>
      </w:tr>
      <w:tr w:rsidR="00CB0A52" w:rsidRPr="00CB0A52" w14:paraId="0288091D" w14:textId="77777777" w:rsidTr="009C368A">
        <w:trPr>
          <w:cantSplit/>
          <w:trHeight w:val="466"/>
        </w:trPr>
        <w:tc>
          <w:tcPr>
            <w:tcW w:w="614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5BC1C70" w14:textId="478781EE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lastRenderedPageBreak/>
              <w:t>4</w:t>
            </w:r>
          </w:p>
        </w:tc>
        <w:tc>
          <w:tcPr>
            <w:tcW w:w="8373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7C9BDD5C" w14:textId="08310B02" w:rsidR="006427DF" w:rsidRPr="00CB0A52" w:rsidRDefault="006427DF" w:rsidP="009C368A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sz w:val="18"/>
                <w:szCs w:val="18"/>
              </w:rPr>
              <w:t xml:space="preserve">Imię i nazwisko: ………………………………………………………………………………   </w:t>
            </w:r>
          </w:p>
        </w:tc>
      </w:tr>
      <w:tr w:rsidR="00CB0A52" w:rsidRPr="00CB0A52" w14:paraId="54CCF9E9" w14:textId="77777777" w:rsidTr="00AF14F1">
        <w:trPr>
          <w:cantSplit/>
          <w:trHeight w:val="2371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37D24639" w14:textId="77777777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3979" w:type="dxa"/>
            <w:tcBorders>
              <w:bottom w:val="single" w:sz="4" w:space="0" w:color="auto"/>
            </w:tcBorders>
          </w:tcPr>
          <w:p w14:paraId="45AB81AC" w14:textId="34AEB141" w:rsidR="006427DF" w:rsidRPr="00CB0A52" w:rsidRDefault="006427DF" w:rsidP="00814898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Stopień naukowy co najmniej doktora z dziedziny nauk medycznych lub </w:t>
            </w:r>
            <w:r w:rsidRPr="00CB0A52">
              <w:rPr>
                <w:rFonts w:ascii="Verdana" w:hAnsi="Verdana"/>
                <w:b/>
                <w:bCs/>
                <w:sz w:val="18"/>
                <w:szCs w:val="18"/>
              </w:rPr>
              <w:t>nauk o zdrowiu, chemicznych, biologicznych, farmaceutycznych</w:t>
            </w:r>
            <w:r w:rsidRPr="00CB0A52">
              <w:rPr>
                <w:rFonts w:ascii="Verdana" w:hAnsi="Verdana"/>
                <w:bCs/>
                <w:sz w:val="18"/>
                <w:szCs w:val="18"/>
              </w:rPr>
              <w:t xml:space="preserve"> </w:t>
            </w:r>
          </w:p>
          <w:p w14:paraId="4E9183C2" w14:textId="118523B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3BB7DD07" w14:textId="14922CB0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46C90E24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3F787E72" w14:textId="77777777" w:rsidR="006427DF" w:rsidRPr="00CB0A52" w:rsidRDefault="006427DF" w:rsidP="009C368A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…………………………………………………</w:t>
            </w:r>
          </w:p>
          <w:p w14:paraId="0C97B482" w14:textId="13FB3F83" w:rsidR="006427DF" w:rsidRPr="00CB0A52" w:rsidRDefault="006427DF" w:rsidP="009C368A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(podać jaki stopień naukowy posiada native speaker oraz z jakiej dziedziny) </w:t>
            </w:r>
          </w:p>
        </w:tc>
        <w:tc>
          <w:tcPr>
            <w:tcW w:w="4394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2F49194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Podstawa do dysponowania</w:t>
            </w:r>
            <w:r w:rsidRPr="00CB0A52">
              <w:rPr>
                <w:rFonts w:ascii="Verdana" w:hAnsi="Verdana"/>
                <w:sz w:val="18"/>
                <w:szCs w:val="18"/>
              </w:rPr>
              <w:t xml:space="preserve"> (umowa o pracę, umowa zlecenia, osobiście itp.):  </w:t>
            </w:r>
          </w:p>
          <w:p w14:paraId="6B81B700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6A566BD7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1074063A" w14:textId="2A304961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197BE0F6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00F1B563" w14:textId="77777777" w:rsidR="006427DF" w:rsidRPr="00CB0A52" w:rsidRDefault="006427DF" w:rsidP="009C368A">
            <w:pPr>
              <w:rPr>
                <w:rFonts w:ascii="Verdana" w:hAnsi="Verdana"/>
                <w:sz w:val="18"/>
                <w:szCs w:val="18"/>
              </w:rPr>
            </w:pPr>
          </w:p>
          <w:p w14:paraId="4E1FA0DB" w14:textId="77777777" w:rsidR="006427DF" w:rsidRPr="00CB0A52" w:rsidRDefault="006427DF" w:rsidP="009C368A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………………………………………………………… </w:t>
            </w:r>
          </w:p>
          <w:p w14:paraId="2E6ADDD5" w14:textId="77777777" w:rsidR="006427DF" w:rsidRPr="00CB0A52" w:rsidRDefault="006427DF" w:rsidP="009C368A">
            <w:pPr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(podać podstawę dysponowania Wykonawcy wskazanym native speakerem)</w:t>
            </w:r>
          </w:p>
        </w:tc>
      </w:tr>
      <w:tr w:rsidR="006427DF" w:rsidRPr="00CB0A52" w14:paraId="5E790646" w14:textId="77777777" w:rsidTr="007F1BDE">
        <w:trPr>
          <w:cantSplit/>
          <w:trHeight w:val="369"/>
        </w:trPr>
        <w:tc>
          <w:tcPr>
            <w:tcW w:w="614" w:type="dxa"/>
            <w:vMerge/>
            <w:tcBorders>
              <w:left w:val="single" w:sz="12" w:space="0" w:color="auto"/>
            </w:tcBorders>
          </w:tcPr>
          <w:p w14:paraId="6FE4CDE3" w14:textId="77777777" w:rsidR="006427DF" w:rsidRPr="00CB0A52" w:rsidRDefault="006427DF" w:rsidP="009C368A">
            <w:pPr>
              <w:jc w:val="center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8373" w:type="dxa"/>
            <w:gridSpan w:val="2"/>
            <w:tcBorders>
              <w:top w:val="single" w:sz="4" w:space="0" w:color="auto"/>
              <w:right w:val="single" w:sz="12" w:space="0" w:color="auto"/>
            </w:tcBorders>
          </w:tcPr>
          <w:p w14:paraId="75D81271" w14:textId="657CF36A" w:rsidR="00A9264C" w:rsidRPr="00CB0A52" w:rsidRDefault="00A9264C" w:rsidP="00A9264C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Wykaz </w:t>
            </w:r>
            <w:r w:rsidR="009B2E13" w:rsidRPr="00CB0A52">
              <w:rPr>
                <w:rFonts w:ascii="Verdana" w:hAnsi="Verdana"/>
                <w:b/>
                <w:sz w:val="18"/>
                <w:szCs w:val="18"/>
              </w:rPr>
              <w:t>redagowanych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przez wskazanego native speakera artykułów </w:t>
            </w:r>
            <w:r w:rsidR="00AF14F1" w:rsidRPr="00CB0A52">
              <w:rPr>
                <w:rFonts w:ascii="Verdana" w:hAnsi="Verdana"/>
                <w:b/>
                <w:sz w:val="18"/>
                <w:szCs w:val="18"/>
              </w:rPr>
              <w:t>o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publikowanych w ciągu ostatnich 3 lat przed upływem  terminu składania ofert </w:t>
            </w:r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w czasopiśmie naukowym z </w:t>
            </w:r>
            <w:proofErr w:type="spellStart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Impact</w:t>
            </w:r>
            <w:proofErr w:type="spellEnd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Factor</w:t>
            </w:r>
            <w:proofErr w:type="spellEnd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znajdującym się na liście bazy </w:t>
            </w:r>
            <w:proofErr w:type="spellStart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Journal</w:t>
            </w:r>
            <w:proofErr w:type="spellEnd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Citation</w:t>
            </w:r>
            <w:proofErr w:type="spellEnd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 xml:space="preserve"> </w:t>
            </w:r>
            <w:proofErr w:type="spellStart"/>
            <w:r w:rsidR="00144482" w:rsidRPr="00CB0A52">
              <w:rPr>
                <w:rFonts w:ascii="Verdana" w:hAnsi="Verdana" w:cs="Times New Roman"/>
                <w:b/>
                <w:bCs/>
                <w:sz w:val="18"/>
                <w:szCs w:val="18"/>
                <w:lang w:eastAsia="pl-PL"/>
              </w:rPr>
              <w:t>Reports</w:t>
            </w:r>
            <w:proofErr w:type="spellEnd"/>
            <w:r w:rsidR="00144482" w:rsidRPr="00CB0A52">
              <w:rPr>
                <w:rFonts w:ascii="Verdana" w:hAnsi="Verdana"/>
                <w:i/>
                <w:sz w:val="18"/>
                <w:szCs w:val="18"/>
              </w:rPr>
              <w:t xml:space="preserve"> </w:t>
            </w:r>
            <w:r w:rsidRPr="00CB0A52">
              <w:rPr>
                <w:rFonts w:ascii="Verdana" w:hAnsi="Verdana"/>
                <w:i/>
                <w:sz w:val="18"/>
                <w:szCs w:val="18"/>
              </w:rPr>
              <w:t>(podać nie więcej niż 50*)</w:t>
            </w:r>
          </w:p>
          <w:p w14:paraId="7D486026" w14:textId="77777777" w:rsidR="00A9264C" w:rsidRPr="00CB0A52" w:rsidRDefault="00A9264C" w:rsidP="00A9264C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</w:p>
          <w:p w14:paraId="5C9D8F9C" w14:textId="77777777" w:rsidR="00A9264C" w:rsidRPr="00CB0A52" w:rsidRDefault="00A9264C" w:rsidP="00A9264C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>Proszę podać:</w:t>
            </w:r>
          </w:p>
          <w:p w14:paraId="239B2C9D" w14:textId="77777777" w:rsidR="00A9264C" w:rsidRPr="00CB0A52" w:rsidRDefault="00A9264C" w:rsidP="00A9264C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      </w:t>
            </w:r>
          </w:p>
          <w:p w14:paraId="130B4DD1" w14:textId="67616C1B" w:rsidR="00A9264C" w:rsidRPr="00CB0A52" w:rsidRDefault="00A9264C" w:rsidP="00A9264C">
            <w:pPr>
              <w:jc w:val="both"/>
              <w:rPr>
                <w:rFonts w:ascii="Verdana" w:hAnsi="Verdana"/>
                <w:i/>
                <w:sz w:val="18"/>
                <w:szCs w:val="18"/>
              </w:rPr>
            </w:pPr>
            <w:r w:rsidRPr="00CB0A52">
              <w:rPr>
                <w:rFonts w:ascii="Verdana" w:hAnsi="Verdana"/>
                <w:i/>
                <w:sz w:val="18"/>
                <w:szCs w:val="18"/>
              </w:rPr>
              <w:t xml:space="preserve">       </w:t>
            </w:r>
            <w:r w:rsidR="006C2C08" w:rsidRPr="00CB0A52">
              <w:rPr>
                <w:rFonts w:ascii="Verdana" w:hAnsi="Verdana"/>
                <w:i/>
                <w:sz w:val="18"/>
                <w:szCs w:val="18"/>
              </w:rPr>
              <w:t>Nazwa czasopisma, IF czasopisma, tytuł artykułu, data opublikowania**</w:t>
            </w:r>
          </w:p>
          <w:p w14:paraId="33B5090B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1.</w:t>
            </w:r>
          </w:p>
          <w:p w14:paraId="4328B4BA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2. </w:t>
            </w:r>
          </w:p>
          <w:p w14:paraId="0BAA1339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3.</w:t>
            </w:r>
          </w:p>
          <w:p w14:paraId="16B02868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…</w:t>
            </w:r>
          </w:p>
          <w:p w14:paraId="7F0AE82E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607A3B13" w14:textId="66F39AA6" w:rsidR="00A9264C" w:rsidRPr="00CB0A52" w:rsidRDefault="00D26084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Zaleca się aby ww. lista czasopism </w:t>
            </w:r>
            <w:r w:rsidR="00864FFC" w:rsidRPr="00CB0A52">
              <w:rPr>
                <w:rFonts w:ascii="Verdana" w:hAnsi="Verdana"/>
                <w:b/>
                <w:sz w:val="18"/>
                <w:szCs w:val="18"/>
              </w:rPr>
              <w:t>była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ułożona w kolejności od najwyższego do najniższego IF.</w:t>
            </w:r>
          </w:p>
          <w:p w14:paraId="4C39263D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</w:p>
          <w:p w14:paraId="477CBFF0" w14:textId="7777777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>UWAGA:</w:t>
            </w:r>
          </w:p>
          <w:p w14:paraId="17DC227F" w14:textId="29E46A27" w:rsidR="00A9264C" w:rsidRPr="00CB0A52" w:rsidRDefault="00A9264C" w:rsidP="00A9264C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* w przypadku podania więcej niż 50 artykułów Zamawiający przy ocenie weźmie pod uwagę 50 pierwszych </w:t>
            </w:r>
            <w:r w:rsidR="00144482" w:rsidRPr="00CB0A52">
              <w:rPr>
                <w:rFonts w:ascii="Verdana" w:hAnsi="Verdana"/>
                <w:b/>
                <w:sz w:val="18"/>
                <w:szCs w:val="18"/>
              </w:rPr>
              <w:t xml:space="preserve">artykułów 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>wymienionych powyżej.</w:t>
            </w:r>
          </w:p>
          <w:p w14:paraId="2E49C0DF" w14:textId="445FED6A" w:rsidR="006427DF" w:rsidRPr="00CB0A52" w:rsidRDefault="00A9264C" w:rsidP="00AF14F1">
            <w:pPr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** w przypadku braku podania jednej z ww. informacji wskazana </w:t>
            </w:r>
            <w:r w:rsidR="006C2C08" w:rsidRPr="00CB0A52">
              <w:rPr>
                <w:rFonts w:ascii="Verdana" w:hAnsi="Verdana"/>
                <w:b/>
                <w:sz w:val="18"/>
                <w:szCs w:val="18"/>
              </w:rPr>
              <w:t>redakcja</w:t>
            </w:r>
            <w:r w:rsidR="00144482" w:rsidRPr="00CB0A52">
              <w:rPr>
                <w:rFonts w:ascii="Verdana" w:hAnsi="Verdana"/>
                <w:b/>
                <w:sz w:val="18"/>
                <w:szCs w:val="18"/>
              </w:rPr>
              <w:t xml:space="preserve"> artykułu</w:t>
            </w:r>
            <w:r w:rsidRPr="00CB0A52">
              <w:rPr>
                <w:rFonts w:ascii="Verdana" w:hAnsi="Verdana"/>
                <w:b/>
                <w:sz w:val="18"/>
                <w:szCs w:val="18"/>
              </w:rPr>
              <w:t xml:space="preserve"> nie będzie uwzględniania w ocenie.</w:t>
            </w:r>
          </w:p>
        </w:tc>
      </w:tr>
    </w:tbl>
    <w:p w14:paraId="3D602F2F" w14:textId="1D14460D" w:rsidR="00F05BE5" w:rsidRPr="00CB0A52" w:rsidRDefault="00F05BE5" w:rsidP="00F05BE5">
      <w:pPr>
        <w:rPr>
          <w:rFonts w:ascii="Verdana" w:eastAsiaTheme="majorEastAsia" w:hAnsi="Verdana"/>
          <w:sz w:val="18"/>
          <w:szCs w:val="18"/>
        </w:rPr>
      </w:pPr>
    </w:p>
    <w:p w14:paraId="2DFEF631" w14:textId="77777777" w:rsidR="00F05BE5" w:rsidRPr="00CB0A52" w:rsidRDefault="00F05BE5" w:rsidP="00F05BE5">
      <w:pPr>
        <w:tabs>
          <w:tab w:val="num" w:pos="1134"/>
        </w:tabs>
        <w:spacing w:line="360" w:lineRule="auto"/>
        <w:ind w:right="282"/>
        <w:jc w:val="both"/>
        <w:rPr>
          <w:rFonts w:ascii="Verdana" w:hAnsi="Verdana" w:cs="Arial"/>
          <w:sz w:val="18"/>
          <w:szCs w:val="18"/>
          <w:u w:val="single"/>
        </w:rPr>
      </w:pPr>
      <w:r w:rsidRPr="00CB0A52">
        <w:rPr>
          <w:rFonts w:ascii="Verdana" w:hAnsi="Verdana" w:cs="Arial"/>
          <w:sz w:val="18"/>
          <w:szCs w:val="18"/>
          <w:u w:val="single"/>
        </w:rPr>
        <w:t>UWAGA !</w:t>
      </w:r>
    </w:p>
    <w:p w14:paraId="293780A8" w14:textId="77777777" w:rsidR="00F05BE5" w:rsidRPr="00CB0A52" w:rsidRDefault="00F05BE5" w:rsidP="00F05BE5">
      <w:pPr>
        <w:tabs>
          <w:tab w:val="num" w:pos="1134"/>
        </w:tabs>
        <w:spacing w:line="360" w:lineRule="auto"/>
        <w:ind w:right="282"/>
        <w:jc w:val="both"/>
        <w:rPr>
          <w:rFonts w:ascii="Verdana" w:hAnsi="Verdana" w:cs="Arial"/>
          <w:sz w:val="18"/>
          <w:szCs w:val="18"/>
        </w:rPr>
      </w:pPr>
      <w:r w:rsidRPr="00CB0A52">
        <w:rPr>
          <w:rFonts w:ascii="Verdana" w:hAnsi="Verdana" w:cs="Arial"/>
          <w:sz w:val="18"/>
          <w:szCs w:val="18"/>
        </w:rPr>
        <w:t xml:space="preserve">Wykonawca może dostosować rozmiary rubryk w tabeli w zależności od potrzeb. </w:t>
      </w:r>
    </w:p>
    <w:p w14:paraId="514F721D" w14:textId="77777777" w:rsidR="00F05BE5" w:rsidRPr="00CB0A52" w:rsidRDefault="00F05BE5" w:rsidP="00F05BE5">
      <w:pPr>
        <w:tabs>
          <w:tab w:val="num" w:pos="1134"/>
          <w:tab w:val="num" w:pos="2340"/>
        </w:tabs>
        <w:ind w:right="282"/>
        <w:jc w:val="both"/>
        <w:rPr>
          <w:rFonts w:ascii="Arial" w:hAnsi="Arial" w:cs="Arial"/>
          <w:sz w:val="20"/>
          <w:szCs w:val="20"/>
        </w:rPr>
      </w:pPr>
    </w:p>
    <w:p w14:paraId="6FD9AE81" w14:textId="77777777" w:rsidR="00F05BE5" w:rsidRPr="00CB0A52" w:rsidRDefault="00F05BE5" w:rsidP="00F05BE5">
      <w:pPr>
        <w:tabs>
          <w:tab w:val="left" w:pos="1377"/>
        </w:tabs>
        <w:rPr>
          <w:rFonts w:ascii="Verdana" w:eastAsiaTheme="majorEastAsia" w:hAnsi="Verdana"/>
          <w:sz w:val="18"/>
          <w:szCs w:val="18"/>
        </w:rPr>
      </w:pPr>
    </w:p>
    <w:p w14:paraId="61F7D072" w14:textId="79638068" w:rsidR="00F05CFB" w:rsidRPr="00CB0A52" w:rsidRDefault="00F05CFB" w:rsidP="00F05CFB">
      <w:pPr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 xml:space="preserve">Data                                                 </w:t>
      </w:r>
      <w:r w:rsidRPr="00CB0A52">
        <w:rPr>
          <w:rFonts w:ascii="Verdana" w:eastAsia="Verdana" w:hAnsi="Verdana" w:cs="Verdana"/>
          <w:sz w:val="18"/>
          <w:szCs w:val="18"/>
        </w:rPr>
        <w:tab/>
      </w:r>
      <w:r w:rsidRPr="00CB0A52">
        <w:rPr>
          <w:rFonts w:ascii="Verdana" w:eastAsia="Verdana" w:hAnsi="Verdana" w:cs="Verdana"/>
          <w:sz w:val="18"/>
          <w:szCs w:val="18"/>
        </w:rPr>
        <w:tab/>
      </w:r>
      <w:r w:rsidRPr="00CB0A52">
        <w:rPr>
          <w:rFonts w:ascii="Verdana" w:eastAsia="Verdana" w:hAnsi="Verdana" w:cs="Verdana"/>
          <w:sz w:val="18"/>
          <w:szCs w:val="18"/>
        </w:rPr>
        <w:tab/>
      </w:r>
    </w:p>
    <w:p w14:paraId="26352538" w14:textId="2874BC7A" w:rsidR="00507896" w:rsidRPr="00CB0A52" w:rsidRDefault="00F05CFB" w:rsidP="00F05CFB">
      <w:pPr>
        <w:jc w:val="right"/>
        <w:rPr>
          <w:rFonts w:ascii="Verdana" w:eastAsia="Verdana" w:hAnsi="Verdana" w:cs="Verdana"/>
          <w:sz w:val="18"/>
          <w:szCs w:val="18"/>
        </w:rPr>
      </w:pPr>
      <w:r w:rsidRPr="00CB0A52">
        <w:rPr>
          <w:rFonts w:ascii="Verdana" w:eastAsia="Verdana" w:hAnsi="Verdana" w:cs="Verdana"/>
          <w:sz w:val="18"/>
          <w:szCs w:val="18"/>
        </w:rPr>
        <w:t>Podpis i pieczęć Wykonawcy</w:t>
      </w:r>
    </w:p>
    <w:sectPr w:rsidR="00507896" w:rsidRPr="00CB0A52" w:rsidSect="00DE2310">
      <w:pgSz w:w="11900" w:h="16840"/>
      <w:pgMar w:top="1247" w:right="1418" w:bottom="1418" w:left="119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altName w:val="Lucida Sans Unicode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7DFCBAF8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6"/>
    <w:multiLevelType w:val="multilevel"/>
    <w:tmpl w:val="EB6AE640"/>
    <w:name w:val="WW8Num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cs="Times New Roman" w:hint="default"/>
        <w:b w:val="0"/>
        <w:color w:val="auto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ascii="Verdana" w:eastAsia="Times New Roman" w:hAnsi="Verdana"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00000009"/>
    <w:multiLevelType w:val="singleLevel"/>
    <w:tmpl w:val="03763B78"/>
    <w:name w:val="WW8Num2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cs="Times New Roman" w:hint="default"/>
      </w:rPr>
    </w:lvl>
  </w:abstractNum>
  <w:abstractNum w:abstractNumId="3" w15:restartNumberingAfterBreak="0">
    <w:nsid w:val="0000000C"/>
    <w:multiLevelType w:val="multilevel"/>
    <w:tmpl w:val="0000000C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2"/>
        <w:szCs w:val="22"/>
        <w:lang w:val="pl-PL" w:eastAsia="pl-PL"/>
      </w:rPr>
    </w:lvl>
    <w:lvl w:ilvl="1">
      <w:start w:val="3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  <w:sz w:val="18"/>
        <w:szCs w:val="18"/>
        <w:lang w:val="pl-PL" w:eastAsia="pl-PL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  <w:sz w:val="18"/>
        <w:szCs w:val="18"/>
        <w:lang w:val="pl-PL" w:eastAsia="pl-PL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  <w:sz w:val="18"/>
        <w:szCs w:val="18"/>
        <w:lang w:val="pl-PL" w:eastAsia="pl-PL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  <w:sz w:val="18"/>
        <w:szCs w:val="18"/>
        <w:lang w:val="pl-PL" w:eastAsia="pl-PL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  <w:sz w:val="18"/>
        <w:szCs w:val="18"/>
        <w:lang w:val="pl-PL" w:eastAsia="pl-PL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  <w:sz w:val="18"/>
        <w:szCs w:val="18"/>
        <w:lang w:val="pl-PL" w:eastAsia="pl-PL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  <w:sz w:val="18"/>
        <w:szCs w:val="18"/>
        <w:lang w:val="pl-PL" w:eastAsia="pl-PL"/>
      </w:rPr>
    </w:lvl>
  </w:abstractNum>
  <w:abstractNum w:abstractNumId="4" w15:restartNumberingAfterBreak="0">
    <w:nsid w:val="0000000D"/>
    <w:multiLevelType w:val="singleLevel"/>
    <w:tmpl w:val="0000000D"/>
    <w:name w:val="WW8Num13"/>
    <w:lvl w:ilvl="0">
      <w:start w:val="1"/>
      <w:numFmt w:val="decimal"/>
      <w:lvlText w:val="%1)"/>
      <w:lvlJc w:val="left"/>
      <w:pPr>
        <w:tabs>
          <w:tab w:val="num" w:pos="0"/>
        </w:tabs>
        <w:ind w:left="1571" w:hanging="360"/>
      </w:pPr>
      <w:rPr>
        <w:rFonts w:ascii="Verdana" w:eastAsia="Times New Roman" w:hAnsi="Verdana" w:cs="Verdana"/>
        <w:sz w:val="18"/>
        <w:szCs w:val="18"/>
        <w:lang w:val="pl-PL" w:eastAsia="pl-PL"/>
      </w:rPr>
    </w:lvl>
  </w:abstractNum>
  <w:abstractNum w:abstractNumId="5" w15:restartNumberingAfterBreak="0">
    <w:nsid w:val="1A740102"/>
    <w:multiLevelType w:val="hybridMultilevel"/>
    <w:tmpl w:val="9F68E9E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245CA"/>
    <w:multiLevelType w:val="hybridMultilevel"/>
    <w:tmpl w:val="3D6CED2A"/>
    <w:lvl w:ilvl="0" w:tplc="3FE46A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F8F80BC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7" w15:restartNumberingAfterBreak="0">
    <w:nsid w:val="27A75AC8"/>
    <w:multiLevelType w:val="hybridMultilevel"/>
    <w:tmpl w:val="42C83E9E"/>
    <w:lvl w:ilvl="0" w:tplc="47446E1A">
      <w:start w:val="6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071077"/>
    <w:multiLevelType w:val="hybridMultilevel"/>
    <w:tmpl w:val="02B2BF3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76F2A4A8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D1158"/>
    <w:multiLevelType w:val="hybridMultilevel"/>
    <w:tmpl w:val="86E2360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04994"/>
    <w:multiLevelType w:val="hybridMultilevel"/>
    <w:tmpl w:val="F42A81D6"/>
    <w:lvl w:ilvl="0" w:tplc="77206B9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25D7A06"/>
    <w:multiLevelType w:val="hybridMultilevel"/>
    <w:tmpl w:val="9F70344A"/>
    <w:lvl w:ilvl="0" w:tplc="FDA434A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577D171C"/>
    <w:multiLevelType w:val="hybridMultilevel"/>
    <w:tmpl w:val="88B4EA4A"/>
    <w:lvl w:ilvl="0" w:tplc="78B4256A">
      <w:start w:val="9"/>
      <w:numFmt w:val="upperRoman"/>
      <w:lvlText w:val="%1"/>
      <w:lvlJc w:val="right"/>
      <w:pPr>
        <w:ind w:left="720" w:hanging="360"/>
      </w:pPr>
      <w:rPr>
        <w:rFonts w:ascii="Verdana" w:hAnsi="Verdana" w:hint="default"/>
        <w:b/>
        <w:i w:val="0"/>
        <w:color w:val="000000"/>
        <w:sz w:val="1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C30F76"/>
    <w:multiLevelType w:val="hybridMultilevel"/>
    <w:tmpl w:val="36466DB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0269E7"/>
    <w:multiLevelType w:val="hybridMultilevel"/>
    <w:tmpl w:val="A04AAA2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B10F2D"/>
    <w:multiLevelType w:val="hybridMultilevel"/>
    <w:tmpl w:val="9D0A2262"/>
    <w:lvl w:ilvl="0" w:tplc="37807BF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b w:val="0"/>
        <w:i w:val="0"/>
        <w:color w:val="000000"/>
        <w:sz w:val="18"/>
        <w:u w:val="none"/>
      </w:rPr>
    </w:lvl>
    <w:lvl w:ilvl="1" w:tplc="F468EB20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716796E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8CD8E3DE">
      <w:start w:val="1"/>
      <w:numFmt w:val="lowerLetter"/>
      <w:lvlText w:val="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 w:tplc="7348FCF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EFE673D"/>
    <w:multiLevelType w:val="multilevel"/>
    <w:tmpl w:val="D5E42874"/>
    <w:lvl w:ilvl="0">
      <w:start w:val="1"/>
      <w:numFmt w:val="decimal"/>
      <w:lvlText w:val="%1)"/>
      <w:lvlJc w:val="left"/>
      <w:pPr>
        <w:ind w:left="1004" w:hanging="360"/>
      </w:pPr>
      <w:rPr>
        <w:rFonts w:ascii="Verdana" w:eastAsia="Times New Roman" w:hAnsi="Verdana" w:cs="Arial"/>
        <w:sz w:val="18"/>
        <w:szCs w:val="18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17" w15:restartNumberingAfterBreak="0">
    <w:nsid w:val="76265B2E"/>
    <w:multiLevelType w:val="hybridMultilevel"/>
    <w:tmpl w:val="7C183BCC"/>
    <w:lvl w:ilvl="0" w:tplc="743C978A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6A15C0"/>
    <w:multiLevelType w:val="hybridMultilevel"/>
    <w:tmpl w:val="AAE0E9E8"/>
    <w:lvl w:ilvl="0" w:tplc="5A2A58C4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651F51"/>
    <w:multiLevelType w:val="hybridMultilevel"/>
    <w:tmpl w:val="3C840530"/>
    <w:lvl w:ilvl="0" w:tplc="DE1436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1"/>
  </w:num>
  <w:num w:numId="3">
    <w:abstractNumId w:val="14"/>
  </w:num>
  <w:num w:numId="4">
    <w:abstractNumId w:val="7"/>
  </w:num>
  <w:num w:numId="5">
    <w:abstractNumId w:val="19"/>
  </w:num>
  <w:num w:numId="6">
    <w:abstractNumId w:val="5"/>
  </w:num>
  <w:num w:numId="7">
    <w:abstractNumId w:val="15"/>
  </w:num>
  <w:num w:numId="8">
    <w:abstractNumId w:val="0"/>
  </w:num>
  <w:num w:numId="9">
    <w:abstractNumId w:val="6"/>
  </w:num>
  <w:num w:numId="10">
    <w:abstractNumId w:val="16"/>
  </w:num>
  <w:num w:numId="11">
    <w:abstractNumId w:val="10"/>
  </w:num>
  <w:num w:numId="12">
    <w:abstractNumId w:val="12"/>
  </w:num>
  <w:num w:numId="13">
    <w:abstractNumId w:val="8"/>
  </w:num>
  <w:num w:numId="14">
    <w:abstractNumId w:val="13"/>
  </w:num>
  <w:num w:numId="15">
    <w:abstractNumId w:val="9"/>
  </w:num>
  <w:num w:numId="16">
    <w:abstractNumId w:val="1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MrEwtDQ1MrC0MDNU0lEKTi0uzszPAykwqgUAr8CpMywAAAA="/>
  </w:docVars>
  <w:rsids>
    <w:rsidRoot w:val="00AF170F"/>
    <w:rsid w:val="0001581A"/>
    <w:rsid w:val="000163D5"/>
    <w:rsid w:val="00016402"/>
    <w:rsid w:val="000205FA"/>
    <w:rsid w:val="00030840"/>
    <w:rsid w:val="000366C5"/>
    <w:rsid w:val="000401FC"/>
    <w:rsid w:val="00040624"/>
    <w:rsid w:val="00043606"/>
    <w:rsid w:val="0004699A"/>
    <w:rsid w:val="00063AE9"/>
    <w:rsid w:val="00063D30"/>
    <w:rsid w:val="00073119"/>
    <w:rsid w:val="000732D1"/>
    <w:rsid w:val="00075AF3"/>
    <w:rsid w:val="000C3B1E"/>
    <w:rsid w:val="000D2064"/>
    <w:rsid w:val="000F0D32"/>
    <w:rsid w:val="000F29A6"/>
    <w:rsid w:val="00111F96"/>
    <w:rsid w:val="00123958"/>
    <w:rsid w:val="00137DEB"/>
    <w:rsid w:val="00140AB9"/>
    <w:rsid w:val="001436E1"/>
    <w:rsid w:val="00144482"/>
    <w:rsid w:val="0015007D"/>
    <w:rsid w:val="001618AB"/>
    <w:rsid w:val="00173757"/>
    <w:rsid w:val="001910CA"/>
    <w:rsid w:val="00193608"/>
    <w:rsid w:val="00196F42"/>
    <w:rsid w:val="001A5894"/>
    <w:rsid w:val="001B291C"/>
    <w:rsid w:val="001C3DEA"/>
    <w:rsid w:val="001C54C1"/>
    <w:rsid w:val="001C661B"/>
    <w:rsid w:val="001D5C9A"/>
    <w:rsid w:val="001D5D01"/>
    <w:rsid w:val="001E396F"/>
    <w:rsid w:val="001E6E4F"/>
    <w:rsid w:val="001F43CE"/>
    <w:rsid w:val="001F6A29"/>
    <w:rsid w:val="002216DA"/>
    <w:rsid w:val="0022288D"/>
    <w:rsid w:val="00222DDC"/>
    <w:rsid w:val="00225FEB"/>
    <w:rsid w:val="0022750B"/>
    <w:rsid w:val="002311F1"/>
    <w:rsid w:val="00244617"/>
    <w:rsid w:val="002473B3"/>
    <w:rsid w:val="002510E1"/>
    <w:rsid w:val="0025316D"/>
    <w:rsid w:val="00256062"/>
    <w:rsid w:val="00263B39"/>
    <w:rsid w:val="00266B73"/>
    <w:rsid w:val="00266D58"/>
    <w:rsid w:val="002774AD"/>
    <w:rsid w:val="00285656"/>
    <w:rsid w:val="00285BF6"/>
    <w:rsid w:val="00292566"/>
    <w:rsid w:val="00293FCB"/>
    <w:rsid w:val="002B5A03"/>
    <w:rsid w:val="002C217C"/>
    <w:rsid w:val="002D4D8A"/>
    <w:rsid w:val="002E4A6B"/>
    <w:rsid w:val="003410A2"/>
    <w:rsid w:val="0034773E"/>
    <w:rsid w:val="003479C0"/>
    <w:rsid w:val="003636CB"/>
    <w:rsid w:val="00380FBA"/>
    <w:rsid w:val="003911AA"/>
    <w:rsid w:val="00393133"/>
    <w:rsid w:val="003A412A"/>
    <w:rsid w:val="003B26BA"/>
    <w:rsid w:val="003B6F01"/>
    <w:rsid w:val="003C4F54"/>
    <w:rsid w:val="003C632E"/>
    <w:rsid w:val="003C730D"/>
    <w:rsid w:val="003D3428"/>
    <w:rsid w:val="003D587F"/>
    <w:rsid w:val="003F01FF"/>
    <w:rsid w:val="00402464"/>
    <w:rsid w:val="00416DDC"/>
    <w:rsid w:val="00423E89"/>
    <w:rsid w:val="0042716C"/>
    <w:rsid w:val="00451747"/>
    <w:rsid w:val="00456AAB"/>
    <w:rsid w:val="00457562"/>
    <w:rsid w:val="0046044F"/>
    <w:rsid w:val="004658C1"/>
    <w:rsid w:val="00472C88"/>
    <w:rsid w:val="00492570"/>
    <w:rsid w:val="00492E81"/>
    <w:rsid w:val="00495324"/>
    <w:rsid w:val="00496EE1"/>
    <w:rsid w:val="004A01B1"/>
    <w:rsid w:val="004B15FF"/>
    <w:rsid w:val="004B6838"/>
    <w:rsid w:val="004C07CE"/>
    <w:rsid w:val="004C43B3"/>
    <w:rsid w:val="004D662D"/>
    <w:rsid w:val="004E55E9"/>
    <w:rsid w:val="004F01B5"/>
    <w:rsid w:val="004F5F78"/>
    <w:rsid w:val="00507896"/>
    <w:rsid w:val="00511490"/>
    <w:rsid w:val="00514E32"/>
    <w:rsid w:val="005174EC"/>
    <w:rsid w:val="00521342"/>
    <w:rsid w:val="00530CEA"/>
    <w:rsid w:val="00530ED0"/>
    <w:rsid w:val="00532528"/>
    <w:rsid w:val="0053415E"/>
    <w:rsid w:val="00536983"/>
    <w:rsid w:val="00536B51"/>
    <w:rsid w:val="00536E3D"/>
    <w:rsid w:val="00541D8C"/>
    <w:rsid w:val="005447EB"/>
    <w:rsid w:val="005531F9"/>
    <w:rsid w:val="00570495"/>
    <w:rsid w:val="0057540E"/>
    <w:rsid w:val="00577191"/>
    <w:rsid w:val="005A09D3"/>
    <w:rsid w:val="005E51C0"/>
    <w:rsid w:val="0060357E"/>
    <w:rsid w:val="00604E7C"/>
    <w:rsid w:val="00633870"/>
    <w:rsid w:val="006350F4"/>
    <w:rsid w:val="006427DF"/>
    <w:rsid w:val="006445F4"/>
    <w:rsid w:val="00644E40"/>
    <w:rsid w:val="00661AD6"/>
    <w:rsid w:val="00667CB5"/>
    <w:rsid w:val="00684BB2"/>
    <w:rsid w:val="006852C4"/>
    <w:rsid w:val="00687FAA"/>
    <w:rsid w:val="00691244"/>
    <w:rsid w:val="00695311"/>
    <w:rsid w:val="006B4745"/>
    <w:rsid w:val="006C2B2D"/>
    <w:rsid w:val="006C2C08"/>
    <w:rsid w:val="006C6208"/>
    <w:rsid w:val="006D3767"/>
    <w:rsid w:val="006D5483"/>
    <w:rsid w:val="006E1D0F"/>
    <w:rsid w:val="006E5D72"/>
    <w:rsid w:val="006E6694"/>
    <w:rsid w:val="006F1F70"/>
    <w:rsid w:val="006F31F0"/>
    <w:rsid w:val="006F7A45"/>
    <w:rsid w:val="00700225"/>
    <w:rsid w:val="00706D9D"/>
    <w:rsid w:val="0071163F"/>
    <w:rsid w:val="00730E2A"/>
    <w:rsid w:val="00731949"/>
    <w:rsid w:val="007335B8"/>
    <w:rsid w:val="00733C01"/>
    <w:rsid w:val="007344BB"/>
    <w:rsid w:val="007356A8"/>
    <w:rsid w:val="00736927"/>
    <w:rsid w:val="007455D6"/>
    <w:rsid w:val="007464E0"/>
    <w:rsid w:val="00755F79"/>
    <w:rsid w:val="007917B1"/>
    <w:rsid w:val="00793C7D"/>
    <w:rsid w:val="00796909"/>
    <w:rsid w:val="007972FB"/>
    <w:rsid w:val="007B337B"/>
    <w:rsid w:val="007C275C"/>
    <w:rsid w:val="007C32AC"/>
    <w:rsid w:val="007D398C"/>
    <w:rsid w:val="007E079A"/>
    <w:rsid w:val="007F0B87"/>
    <w:rsid w:val="007F35DC"/>
    <w:rsid w:val="00802FDA"/>
    <w:rsid w:val="00803227"/>
    <w:rsid w:val="00805348"/>
    <w:rsid w:val="00811AA4"/>
    <w:rsid w:val="00814898"/>
    <w:rsid w:val="00832878"/>
    <w:rsid w:val="00832D26"/>
    <w:rsid w:val="00837AD7"/>
    <w:rsid w:val="00856302"/>
    <w:rsid w:val="00862DA2"/>
    <w:rsid w:val="00864FFC"/>
    <w:rsid w:val="008670B5"/>
    <w:rsid w:val="00872F9C"/>
    <w:rsid w:val="008803FD"/>
    <w:rsid w:val="00881858"/>
    <w:rsid w:val="008865DE"/>
    <w:rsid w:val="0089692E"/>
    <w:rsid w:val="00897F2E"/>
    <w:rsid w:val="008B0831"/>
    <w:rsid w:val="008B1F31"/>
    <w:rsid w:val="008B3244"/>
    <w:rsid w:val="008B4FE8"/>
    <w:rsid w:val="008B54BD"/>
    <w:rsid w:val="008C4E02"/>
    <w:rsid w:val="008E7D4D"/>
    <w:rsid w:val="008F0956"/>
    <w:rsid w:val="008F2804"/>
    <w:rsid w:val="008F2AE3"/>
    <w:rsid w:val="0093360A"/>
    <w:rsid w:val="00937652"/>
    <w:rsid w:val="009377D2"/>
    <w:rsid w:val="009429DC"/>
    <w:rsid w:val="009531FA"/>
    <w:rsid w:val="0095369F"/>
    <w:rsid w:val="00962D0D"/>
    <w:rsid w:val="009846C4"/>
    <w:rsid w:val="009B2E13"/>
    <w:rsid w:val="009B4321"/>
    <w:rsid w:val="009B64C8"/>
    <w:rsid w:val="009E2E19"/>
    <w:rsid w:val="009E6774"/>
    <w:rsid w:val="00A02AC3"/>
    <w:rsid w:val="00A03D03"/>
    <w:rsid w:val="00A05C38"/>
    <w:rsid w:val="00A06C6E"/>
    <w:rsid w:val="00A31DBD"/>
    <w:rsid w:val="00A34B15"/>
    <w:rsid w:val="00A36034"/>
    <w:rsid w:val="00A370EB"/>
    <w:rsid w:val="00A371C5"/>
    <w:rsid w:val="00A43033"/>
    <w:rsid w:val="00A45505"/>
    <w:rsid w:val="00A55B87"/>
    <w:rsid w:val="00A55DDF"/>
    <w:rsid w:val="00A827A9"/>
    <w:rsid w:val="00A9264C"/>
    <w:rsid w:val="00AA2D44"/>
    <w:rsid w:val="00AA7054"/>
    <w:rsid w:val="00AB7763"/>
    <w:rsid w:val="00AB7B2E"/>
    <w:rsid w:val="00AD0936"/>
    <w:rsid w:val="00AD417C"/>
    <w:rsid w:val="00AD7EFC"/>
    <w:rsid w:val="00AE581E"/>
    <w:rsid w:val="00AF14F1"/>
    <w:rsid w:val="00AF170F"/>
    <w:rsid w:val="00B152DA"/>
    <w:rsid w:val="00B24899"/>
    <w:rsid w:val="00B25011"/>
    <w:rsid w:val="00B250AB"/>
    <w:rsid w:val="00B41BA9"/>
    <w:rsid w:val="00B44FFD"/>
    <w:rsid w:val="00B502B4"/>
    <w:rsid w:val="00B64320"/>
    <w:rsid w:val="00B64A93"/>
    <w:rsid w:val="00B734F2"/>
    <w:rsid w:val="00B75D74"/>
    <w:rsid w:val="00B83B84"/>
    <w:rsid w:val="00B83BE6"/>
    <w:rsid w:val="00B902E5"/>
    <w:rsid w:val="00BA330D"/>
    <w:rsid w:val="00BA6CB2"/>
    <w:rsid w:val="00BB11C7"/>
    <w:rsid w:val="00BB3BF0"/>
    <w:rsid w:val="00C01AD6"/>
    <w:rsid w:val="00C169F5"/>
    <w:rsid w:val="00C254A2"/>
    <w:rsid w:val="00C301D0"/>
    <w:rsid w:val="00C333D3"/>
    <w:rsid w:val="00C45BD6"/>
    <w:rsid w:val="00C644D2"/>
    <w:rsid w:val="00C71CBD"/>
    <w:rsid w:val="00C762F6"/>
    <w:rsid w:val="00C91A6A"/>
    <w:rsid w:val="00C93266"/>
    <w:rsid w:val="00CA2BE5"/>
    <w:rsid w:val="00CA3A94"/>
    <w:rsid w:val="00CB05B3"/>
    <w:rsid w:val="00CB0A52"/>
    <w:rsid w:val="00CB1798"/>
    <w:rsid w:val="00CB4403"/>
    <w:rsid w:val="00CB5934"/>
    <w:rsid w:val="00CB6A53"/>
    <w:rsid w:val="00CC0275"/>
    <w:rsid w:val="00CC202A"/>
    <w:rsid w:val="00CC25E2"/>
    <w:rsid w:val="00CD0B0D"/>
    <w:rsid w:val="00CE77EC"/>
    <w:rsid w:val="00CF67E3"/>
    <w:rsid w:val="00D01C75"/>
    <w:rsid w:val="00D16D29"/>
    <w:rsid w:val="00D22482"/>
    <w:rsid w:val="00D25DEB"/>
    <w:rsid w:val="00D26084"/>
    <w:rsid w:val="00D32B27"/>
    <w:rsid w:val="00D407B7"/>
    <w:rsid w:val="00D42448"/>
    <w:rsid w:val="00D42D3B"/>
    <w:rsid w:val="00D45F69"/>
    <w:rsid w:val="00D547B2"/>
    <w:rsid w:val="00D63807"/>
    <w:rsid w:val="00D80904"/>
    <w:rsid w:val="00D92165"/>
    <w:rsid w:val="00D95B17"/>
    <w:rsid w:val="00DA776D"/>
    <w:rsid w:val="00DB39A7"/>
    <w:rsid w:val="00DC3AA3"/>
    <w:rsid w:val="00DC4601"/>
    <w:rsid w:val="00DD5B10"/>
    <w:rsid w:val="00DD771E"/>
    <w:rsid w:val="00DE2310"/>
    <w:rsid w:val="00DE31A2"/>
    <w:rsid w:val="00DE7AF4"/>
    <w:rsid w:val="00E11B8F"/>
    <w:rsid w:val="00E20E68"/>
    <w:rsid w:val="00E25B1F"/>
    <w:rsid w:val="00E275D2"/>
    <w:rsid w:val="00E31D2E"/>
    <w:rsid w:val="00E422B5"/>
    <w:rsid w:val="00E51054"/>
    <w:rsid w:val="00E51B82"/>
    <w:rsid w:val="00E55918"/>
    <w:rsid w:val="00E56B69"/>
    <w:rsid w:val="00E57DD6"/>
    <w:rsid w:val="00E63795"/>
    <w:rsid w:val="00E654EC"/>
    <w:rsid w:val="00E82B89"/>
    <w:rsid w:val="00E84000"/>
    <w:rsid w:val="00E84979"/>
    <w:rsid w:val="00E96DC4"/>
    <w:rsid w:val="00EA122E"/>
    <w:rsid w:val="00EB2A4A"/>
    <w:rsid w:val="00EB47F9"/>
    <w:rsid w:val="00EC7B8B"/>
    <w:rsid w:val="00ED4501"/>
    <w:rsid w:val="00EE2D67"/>
    <w:rsid w:val="00EF42E4"/>
    <w:rsid w:val="00EF5739"/>
    <w:rsid w:val="00EF7ACF"/>
    <w:rsid w:val="00F00E16"/>
    <w:rsid w:val="00F05BE5"/>
    <w:rsid w:val="00F05CFB"/>
    <w:rsid w:val="00F2013D"/>
    <w:rsid w:val="00F339F7"/>
    <w:rsid w:val="00F5321B"/>
    <w:rsid w:val="00F61FD2"/>
    <w:rsid w:val="00F62A84"/>
    <w:rsid w:val="00F673CE"/>
    <w:rsid w:val="00F776CB"/>
    <w:rsid w:val="00F77F7C"/>
    <w:rsid w:val="00F87A39"/>
    <w:rsid w:val="00F965B2"/>
    <w:rsid w:val="00FA0B01"/>
    <w:rsid w:val="00FA514A"/>
    <w:rsid w:val="00FB3FFA"/>
    <w:rsid w:val="00FC2EAE"/>
    <w:rsid w:val="00FC7325"/>
    <w:rsid w:val="00FD7587"/>
    <w:rsid w:val="00FE0210"/>
    <w:rsid w:val="00FE3A41"/>
    <w:rsid w:val="00FE4B88"/>
    <w:rsid w:val="00FF117F"/>
    <w:rsid w:val="00FF470C"/>
    <w:rsid w:val="00FF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79722"/>
  <w15:docId w15:val="{44397A5E-7330-4F47-ABA0-A5FEE23A4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AF14F1"/>
  </w:style>
  <w:style w:type="paragraph" w:styleId="Nagwek1">
    <w:name w:val="heading 1"/>
    <w:basedOn w:val="Normalny"/>
    <w:next w:val="Normalny"/>
    <w:link w:val="Nagwek1Znak"/>
    <w:qFormat/>
    <w:rsid w:val="00AA2D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aliases w:val="ASAPHeading 2,Numbered - 2,h 3, ICL,Heading 2a,H2,PA Major Section,l2,Headline 2,h2,2,headi,heading2,h21,h22,21,kopregel 2,Titre m"/>
    <w:basedOn w:val="Normalny"/>
    <w:next w:val="Normalny"/>
    <w:link w:val="Nagwek2Znak"/>
    <w:unhideWhenUsed/>
    <w:qFormat/>
    <w:rsid w:val="00196F4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A31DB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AF170F"/>
    <w:pPr>
      <w:spacing w:before="100" w:beforeAutospacing="1" w:after="100" w:afterAutospacing="1"/>
    </w:pPr>
    <w:rPr>
      <w:rFonts w:ascii="Times New Roman" w:hAnsi="Times New Roman" w:cs="Times New Roman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AF17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AF170F"/>
    <w:rPr>
      <w:rFonts w:ascii="Courier New" w:hAnsi="Courier New" w:cs="Courier New"/>
      <w:sz w:val="20"/>
      <w:szCs w:val="20"/>
      <w:lang w:eastAsia="pl-PL"/>
    </w:rPr>
  </w:style>
  <w:style w:type="paragraph" w:styleId="Akapitzlist">
    <w:name w:val="List Paragraph"/>
    <w:aliases w:val="wypunktowanie,Nag 1,Wypunktowanie,CW_Lista,T_SZ_List Paragraph,Numerowanie,List Paragraph,L1,Akapit z listą5,maz_wyliczenie,opis dzialania,K-P_odwolanie,A_wyliczenie,Akapit z listą 1,Obiekt,normalny tekst,Kolorowa lista — akcent 11"/>
    <w:basedOn w:val="Normalny"/>
    <w:link w:val="AkapitzlistZnak"/>
    <w:qFormat/>
    <w:rsid w:val="00AF170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4773E"/>
    <w:rPr>
      <w:color w:val="0563C1" w:themeColor="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AA2D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24899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2489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24899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2489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24899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semiHidden/>
    <w:unhideWhenUsed/>
    <w:rsid w:val="00B24899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24899"/>
    <w:rPr>
      <w:rFonts w:ascii="Segoe UI" w:hAnsi="Segoe UI" w:cs="Segoe UI"/>
      <w:sz w:val="18"/>
      <w:szCs w:val="18"/>
    </w:rPr>
  </w:style>
  <w:style w:type="character" w:customStyle="1" w:styleId="Wzmianka1">
    <w:name w:val="Wzmianka1"/>
    <w:basedOn w:val="Domylnaczcionkaakapitu"/>
    <w:uiPriority w:val="99"/>
    <w:semiHidden/>
    <w:unhideWhenUsed/>
    <w:rsid w:val="00492E81"/>
    <w:rPr>
      <w:color w:val="2B579A"/>
      <w:shd w:val="clear" w:color="auto" w:fill="E6E6E6"/>
    </w:rPr>
  </w:style>
  <w:style w:type="character" w:customStyle="1" w:styleId="apple-converted-space">
    <w:name w:val="apple-converted-space"/>
    <w:basedOn w:val="Domylnaczcionkaakapitu"/>
    <w:rsid w:val="00B250AB"/>
  </w:style>
  <w:style w:type="character" w:customStyle="1" w:styleId="AkapitzlistZnak">
    <w:name w:val="Akapit z listą Znak"/>
    <w:aliases w:val="wypunktowanie Znak,Nag 1 Znak,Wypunktowanie Znak,CW_Lista Znak,T_SZ_List Paragraph Znak,Numerowanie Znak,List Paragraph Znak,L1 Znak,Akapit z listą5 Znak,maz_wyliczenie Znak,opis dzialania Znak,K-P_odwolanie Znak,A_wyliczenie Znak"/>
    <w:basedOn w:val="Domylnaczcionkaakapitu"/>
    <w:link w:val="Akapitzlist"/>
    <w:qFormat/>
    <w:rsid w:val="00507896"/>
  </w:style>
  <w:style w:type="character" w:customStyle="1" w:styleId="Nagwek2Znak">
    <w:name w:val="Nagłówek 2 Znak"/>
    <w:aliases w:val="ASAPHeading 2 Znak,Numbered - 2 Znak,h 3 Znak, ICL Znak,Heading 2a Znak,H2 Znak,PA Major Section Znak,l2 Znak,Headline 2 Znak,h2 Znak,2 Znak,headi Znak,heading2 Znak,h21 Znak,h22 Znak,21 Znak,kopregel 2 Znak,Titre m Znak"/>
    <w:basedOn w:val="Domylnaczcionkaakapitu"/>
    <w:link w:val="Nagwek2"/>
    <w:uiPriority w:val="9"/>
    <w:semiHidden/>
    <w:rsid w:val="00196F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ytu">
    <w:name w:val="Title"/>
    <w:basedOn w:val="Normalny"/>
    <w:next w:val="Podtytu"/>
    <w:link w:val="TytuZnak"/>
    <w:qFormat/>
    <w:rsid w:val="003636CB"/>
    <w:pPr>
      <w:tabs>
        <w:tab w:val="left" w:pos="3192"/>
      </w:tabs>
      <w:suppressAutoHyphens/>
      <w:jc w:val="center"/>
    </w:pPr>
    <w:rPr>
      <w:rFonts w:ascii="Times New Roman" w:eastAsia="Times New Roman" w:hAnsi="Times New Roman" w:cs="Times New Roman"/>
      <w:b/>
      <w:bCs/>
      <w:lang w:eastAsia="ar-SA"/>
    </w:rPr>
  </w:style>
  <w:style w:type="character" w:customStyle="1" w:styleId="TytuZnak">
    <w:name w:val="Tytuł Znak"/>
    <w:basedOn w:val="Domylnaczcionkaakapitu"/>
    <w:link w:val="Tytu"/>
    <w:rsid w:val="003636CB"/>
    <w:rPr>
      <w:rFonts w:ascii="Times New Roman" w:eastAsia="Times New Roman" w:hAnsi="Times New Roman" w:cs="Times New Roman"/>
      <w:b/>
      <w:bCs/>
      <w:lang w:eastAsia="ar-SA"/>
    </w:rPr>
  </w:style>
  <w:style w:type="paragraph" w:styleId="Podtytu">
    <w:name w:val="Subtitle"/>
    <w:basedOn w:val="Normalny"/>
    <w:next w:val="Tekstpodstawowy"/>
    <w:link w:val="PodtytuZnak"/>
    <w:qFormat/>
    <w:rsid w:val="003636CB"/>
    <w:pPr>
      <w:keepNext/>
      <w:suppressAutoHyphens/>
      <w:spacing w:before="240" w:after="120" w:line="276" w:lineRule="auto"/>
      <w:jc w:val="center"/>
    </w:pPr>
    <w:rPr>
      <w:rFonts w:ascii="Arial" w:eastAsia="Microsoft YaHei" w:hAnsi="Arial" w:cs="Lucida Sans"/>
      <w:i/>
      <w:iCs/>
      <w:sz w:val="28"/>
      <w:szCs w:val="28"/>
      <w:lang w:eastAsia="ar-SA"/>
    </w:rPr>
  </w:style>
  <w:style w:type="character" w:customStyle="1" w:styleId="PodtytuZnak">
    <w:name w:val="Podtytuł Znak"/>
    <w:basedOn w:val="Domylnaczcionkaakapitu"/>
    <w:link w:val="Podtytu"/>
    <w:rsid w:val="003636CB"/>
    <w:rPr>
      <w:rFonts w:ascii="Arial" w:eastAsia="Microsoft YaHei" w:hAnsi="Arial" w:cs="Lucida Sans"/>
      <w:i/>
      <w:iCs/>
      <w:sz w:val="28"/>
      <w:szCs w:val="28"/>
      <w:lang w:eastAsia="ar-SA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3636CB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3636CB"/>
  </w:style>
  <w:style w:type="character" w:customStyle="1" w:styleId="Nagwek4Znak">
    <w:name w:val="Nagłówek 4 Znak"/>
    <w:basedOn w:val="Domylnaczcionkaakapitu"/>
    <w:link w:val="Nagwek4"/>
    <w:rsid w:val="00A31DB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">
    <w:name w:val="header"/>
    <w:aliases w:val="Nagłówek strony Znak"/>
    <w:basedOn w:val="Normalny"/>
    <w:link w:val="NagwekZnak1"/>
    <w:uiPriority w:val="99"/>
    <w:rsid w:val="00733C01"/>
    <w:pPr>
      <w:tabs>
        <w:tab w:val="center" w:pos="4536"/>
        <w:tab w:val="right" w:pos="9072"/>
      </w:tabs>
    </w:pPr>
    <w:rPr>
      <w:rFonts w:ascii="Times New Roman" w:eastAsia="Times New Roman" w:hAnsi="Times New Roman" w:cs="Times New Roman"/>
      <w:lang w:eastAsia="pl-PL"/>
    </w:rPr>
  </w:style>
  <w:style w:type="character" w:customStyle="1" w:styleId="NagwekZnak">
    <w:name w:val="Nagłówek Znak"/>
    <w:basedOn w:val="Domylnaczcionkaakapitu"/>
    <w:uiPriority w:val="99"/>
    <w:semiHidden/>
    <w:rsid w:val="00733C01"/>
  </w:style>
  <w:style w:type="paragraph" w:styleId="Listapunktowana2">
    <w:name w:val="List Bullet 2"/>
    <w:basedOn w:val="Normalny"/>
    <w:autoRedefine/>
    <w:semiHidden/>
    <w:rsid w:val="00733C01"/>
    <w:pPr>
      <w:numPr>
        <w:numId w:val="8"/>
      </w:numPr>
    </w:pPr>
    <w:rPr>
      <w:rFonts w:ascii="Times New Roman" w:eastAsia="Times New Roman" w:hAnsi="Times New Roman" w:cs="Times New Roman"/>
      <w:lang w:eastAsia="pl-PL"/>
    </w:rPr>
  </w:style>
  <w:style w:type="character" w:customStyle="1" w:styleId="NagwekZnak1">
    <w:name w:val="Nagłówek Znak1"/>
    <w:aliases w:val="Nagłówek strony Znak Znak"/>
    <w:basedOn w:val="Domylnaczcionkaakapitu"/>
    <w:link w:val="Nagwek"/>
    <w:uiPriority w:val="99"/>
    <w:rsid w:val="00733C01"/>
    <w:rPr>
      <w:rFonts w:ascii="Times New Roman" w:eastAsia="Times New Roman" w:hAnsi="Times New Roman" w:cs="Times New Roman"/>
      <w:lang w:eastAsia="pl-PL"/>
    </w:rPr>
  </w:style>
  <w:style w:type="paragraph" w:customStyle="1" w:styleId="punkt1">
    <w:name w:val="punkt 1)"/>
    <w:rsid w:val="00CB05B3"/>
    <w:pPr>
      <w:keepNext/>
      <w:keepLines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autoSpaceDE w:val="0"/>
      <w:autoSpaceDN w:val="0"/>
      <w:adjustRightInd w:val="0"/>
      <w:spacing w:line="210" w:lineRule="atLeast"/>
      <w:ind w:left="56"/>
    </w:pPr>
    <w:rPr>
      <w:rFonts w:ascii="Times New Roman" w:eastAsia="Times New Roman" w:hAnsi="Times New Roman" w:cs="Times New Roman"/>
      <w:sz w:val="18"/>
      <w:szCs w:val="18"/>
      <w:lang w:eastAsia="pl-PL"/>
    </w:rPr>
  </w:style>
  <w:style w:type="paragraph" w:styleId="Tekstpodstawowywcity">
    <w:name w:val="Body Text Indent"/>
    <w:basedOn w:val="Normalny"/>
    <w:link w:val="TekstpodstawowywcityZnak"/>
    <w:uiPriority w:val="99"/>
    <w:semiHidden/>
    <w:unhideWhenUsed/>
    <w:rsid w:val="00F339F7"/>
    <w:pPr>
      <w:spacing w:after="120"/>
      <w:ind w:left="283"/>
    </w:p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rsid w:val="00F339F7"/>
  </w:style>
  <w:style w:type="paragraph" w:styleId="Tekstpodstawowywcity2">
    <w:name w:val="Body Text Indent 2"/>
    <w:basedOn w:val="Normalny"/>
    <w:link w:val="Tekstpodstawowywcity2Znak"/>
    <w:uiPriority w:val="99"/>
    <w:unhideWhenUsed/>
    <w:rsid w:val="00F339F7"/>
    <w:pPr>
      <w:spacing w:after="120" w:line="480" w:lineRule="auto"/>
      <w:ind w:left="283"/>
    </w:pPr>
    <w:rPr>
      <w:rFonts w:ascii="Times New Roman" w:eastAsia="Times New Roman" w:hAnsi="Times New Roman" w:cs="Times New Roman"/>
      <w:lang w:eastAsia="pl-PL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rsid w:val="00F339F7"/>
    <w:rPr>
      <w:rFonts w:ascii="Times New Roman" w:eastAsia="Times New Roman" w:hAnsi="Times New Roman" w:cs="Times New Roman"/>
      <w:lang w:eastAsia="pl-PL"/>
    </w:rPr>
  </w:style>
  <w:style w:type="paragraph" w:customStyle="1" w:styleId="Standard">
    <w:name w:val="Standard"/>
    <w:rsid w:val="00F339F7"/>
    <w:pPr>
      <w:widowControl w:val="0"/>
      <w:suppressAutoHyphens/>
      <w:autoSpaceDN w:val="0"/>
      <w:textAlignment w:val="baseline"/>
    </w:pPr>
    <w:rPr>
      <w:rFonts w:ascii="Times New Roman" w:eastAsia="SimSun" w:hAnsi="Times New Roman" w:cs="Arial"/>
      <w:kern w:val="3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0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4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21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4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8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89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0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3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47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55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48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11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5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15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2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46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1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55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6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2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3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11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0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06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83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7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85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5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87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28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2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52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27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24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66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3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4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09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05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16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11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6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2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7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1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5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31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30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03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9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4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0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5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77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9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0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17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29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755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23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9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97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80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97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87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6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od@umed.wroc.p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51C31-A1DF-4B63-90D1-A82116A3F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777</Words>
  <Characters>16667</Characters>
  <Application>Microsoft Office Word</Application>
  <DocSecurity>0</DocSecurity>
  <Lines>138</Lines>
  <Paragraphs>3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Microsoft Office</dc:creator>
  <cp:lastModifiedBy>OlgaB</cp:lastModifiedBy>
  <cp:revision>2</cp:revision>
  <cp:lastPrinted>2021-01-11T13:48:00Z</cp:lastPrinted>
  <dcterms:created xsi:type="dcterms:W3CDTF">2021-01-13T13:51:00Z</dcterms:created>
  <dcterms:modified xsi:type="dcterms:W3CDTF">2021-01-13T13:51:00Z</dcterms:modified>
</cp:coreProperties>
</file>